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E4561" w:rsidR="007B73F9" w:rsidP="716EDAA1" w:rsidRDefault="29594540" w14:paraId="301F771C" w14:textId="56365F6E">
      <w:pPr>
        <w:rPr>
          <w:rFonts w:ascii="Garamond" w:hAnsi="Garamond" w:eastAsia="Garamond" w:cs="Garamond"/>
          <w:i/>
          <w:iCs/>
        </w:rPr>
      </w:pPr>
      <w:r w:rsidRPr="716EDAA1">
        <w:rPr>
          <w:rFonts w:ascii="Garamond" w:hAnsi="Garamond" w:eastAsia="Garamond" w:cs="Garamond"/>
          <w:b/>
          <w:bCs/>
        </w:rPr>
        <w:t>Bandelier Ecological Conservation</w:t>
      </w:r>
    </w:p>
    <w:p w:rsidRPr="00CE4561" w:rsidR="007B73F9" w:rsidP="5E1DEA41" w:rsidRDefault="29594540" w14:paraId="5B7B00A4" w14:textId="0A8C4DE7">
      <w:pPr>
        <w:rPr>
          <w:rFonts w:ascii="Garamond" w:hAnsi="Garamond" w:eastAsia="Garamond" w:cs="Garamond"/>
          <w:i/>
          <w:iCs/>
        </w:rPr>
      </w:pPr>
      <w:r w:rsidRPr="5E1DEA41">
        <w:rPr>
          <w:rFonts w:ascii="Garamond" w:hAnsi="Garamond" w:eastAsia="Garamond" w:cs="Garamond"/>
          <w:i/>
          <w:iCs/>
        </w:rPr>
        <w:t xml:space="preserve">Mapping Invasive Species Along the Rio Grande Corridor in Bandelier National Monument </w:t>
      </w:r>
    </w:p>
    <w:p w:rsidRPr="00CE4561" w:rsidR="00476B26" w:rsidP="00476B26" w:rsidRDefault="00476B26" w14:paraId="3014536A" w14:textId="77777777">
      <w:pPr>
        <w:rPr>
          <w:rFonts w:ascii="Garamond" w:hAnsi="Garamond" w:eastAsia="Garamond" w:cs="Garamond"/>
        </w:rPr>
      </w:pPr>
    </w:p>
    <w:p w:rsidRPr="00CE4561" w:rsidR="00476B26" w:rsidP="00105247" w:rsidRDefault="00476B26" w14:paraId="53F43B6C" w14:textId="17DBB44D">
      <w:pPr>
        <w:pBdr>
          <w:bottom w:val="single" w:color="auto" w:sz="4" w:space="0"/>
        </w:pBdr>
        <w:rPr>
          <w:rFonts w:ascii="Garamond" w:hAnsi="Garamond" w:eastAsia="Garamond" w:cs="Garamond"/>
          <w:b/>
        </w:rPr>
      </w:pPr>
      <w:r w:rsidRPr="03FCB863">
        <w:rPr>
          <w:rFonts w:ascii="Garamond" w:hAnsi="Garamond" w:eastAsia="Garamond" w:cs="Garamond"/>
          <w:b/>
        </w:rPr>
        <w:t>Project Team</w:t>
      </w:r>
    </w:p>
    <w:p w:rsidRPr="00CE4561" w:rsidR="00476B26" w:rsidP="00476B26" w:rsidRDefault="00476B26" w14:paraId="5B988DE0" w14:textId="77777777">
      <w:pPr>
        <w:rPr>
          <w:rFonts w:ascii="Garamond" w:hAnsi="Garamond" w:eastAsia="Garamond" w:cs="Garamond"/>
          <w:b/>
          <w:i/>
        </w:rPr>
      </w:pPr>
      <w:r w:rsidRPr="36B439F5">
        <w:rPr>
          <w:rFonts w:ascii="Garamond" w:hAnsi="Garamond" w:eastAsia="Garamond" w:cs="Garamond"/>
          <w:b/>
          <w:bCs/>
          <w:i/>
          <w:iCs/>
        </w:rPr>
        <w:t>Project Team:</w:t>
      </w:r>
    </w:p>
    <w:p w:rsidR="028DE4A9" w:rsidP="36B439F5" w:rsidRDefault="028DE4A9" w14:paraId="4E8511E1" w14:textId="09F89305">
      <w:pPr>
        <w:spacing w:line="259" w:lineRule="auto"/>
      </w:pPr>
      <w:r w:rsidRPr="36B439F5">
        <w:rPr>
          <w:rFonts w:ascii="Garamond" w:hAnsi="Garamond" w:eastAsia="Garamond" w:cs="Garamond"/>
        </w:rPr>
        <w:t>Evan Barrett (Project Lead)</w:t>
      </w:r>
    </w:p>
    <w:p w:rsidR="028DE4A9" w:rsidP="36B439F5" w:rsidRDefault="028DE4A9" w14:paraId="5BE38D5C" w14:textId="0AA0DCF6">
      <w:pPr>
        <w:spacing w:line="259" w:lineRule="auto"/>
      </w:pPr>
      <w:r w:rsidRPr="36B439F5">
        <w:rPr>
          <w:rFonts w:ascii="Garamond" w:hAnsi="Garamond" w:eastAsia="Garamond" w:cs="Garamond"/>
        </w:rPr>
        <w:t>Megan Rich</w:t>
      </w:r>
    </w:p>
    <w:p w:rsidR="028DE4A9" w:rsidP="36B439F5" w:rsidRDefault="028DE4A9" w14:paraId="7861D1BA" w14:textId="1AC6FE8A">
      <w:pPr>
        <w:spacing w:line="259" w:lineRule="auto"/>
      </w:pPr>
      <w:r w:rsidRPr="36B439F5">
        <w:rPr>
          <w:rFonts w:ascii="Garamond" w:hAnsi="Garamond" w:eastAsia="Garamond" w:cs="Garamond"/>
        </w:rPr>
        <w:t>Nusrat Zahan Jarin</w:t>
      </w:r>
    </w:p>
    <w:p w:rsidR="028DE4A9" w:rsidP="36B439F5" w:rsidRDefault="028DE4A9" w14:paraId="16166C21" w14:textId="567F8AD7">
      <w:pPr>
        <w:spacing w:line="259" w:lineRule="auto"/>
        <w:rPr>
          <w:rFonts w:ascii="Garamond" w:hAnsi="Garamond" w:eastAsia="Garamond" w:cs="Garamond"/>
        </w:rPr>
      </w:pPr>
      <w:r w:rsidRPr="36B439F5">
        <w:rPr>
          <w:rFonts w:ascii="Garamond" w:hAnsi="Garamond" w:eastAsia="Garamond" w:cs="Garamond"/>
        </w:rPr>
        <w:t>Chloe Johnson</w:t>
      </w:r>
    </w:p>
    <w:p w:rsidRPr="00CE4561" w:rsidR="00476B26" w:rsidP="00476B26" w:rsidRDefault="00476B26" w14:paraId="5DD9205E" w14:textId="77777777">
      <w:pPr>
        <w:rPr>
          <w:rFonts w:ascii="Garamond" w:hAnsi="Garamond" w:eastAsia="Garamond" w:cs="Garamond"/>
        </w:rPr>
      </w:pPr>
    </w:p>
    <w:p w:rsidRPr="00CE4561" w:rsidR="00476B26" w:rsidP="00476B26" w:rsidRDefault="00476B26" w14:paraId="6DBB9F0C" w14:textId="77777777">
      <w:pPr>
        <w:rPr>
          <w:rFonts w:ascii="Garamond" w:hAnsi="Garamond" w:eastAsia="Garamond" w:cs="Garamond"/>
          <w:b/>
          <w:i/>
        </w:rPr>
      </w:pPr>
      <w:r w:rsidRPr="03FCB863">
        <w:rPr>
          <w:rFonts w:ascii="Garamond" w:hAnsi="Garamond" w:eastAsia="Garamond" w:cs="Garamond"/>
          <w:b/>
          <w:i/>
        </w:rPr>
        <w:t>Advisors &amp; Mentors:</w:t>
      </w:r>
    </w:p>
    <w:p w:rsidRPr="00CE4561" w:rsidR="00476B26" w:rsidP="00476B26" w:rsidRDefault="08F47B0D" w14:paraId="51D17496" w14:textId="1E2A16F2">
      <w:pPr>
        <w:rPr>
          <w:rFonts w:ascii="Garamond" w:hAnsi="Garamond" w:eastAsia="Garamond" w:cs="Garamond"/>
        </w:rPr>
      </w:pPr>
      <w:r w:rsidRPr="43BAC4AC">
        <w:rPr>
          <w:rFonts w:ascii="Garamond" w:hAnsi="Garamond" w:eastAsia="Garamond" w:cs="Garamond"/>
        </w:rPr>
        <w:t xml:space="preserve">Dr. Marguerite Madden </w:t>
      </w:r>
      <w:r w:rsidRPr="43BAC4AC" w:rsidR="006E54D7">
        <w:rPr>
          <w:rFonts w:ascii="Garamond" w:hAnsi="Garamond" w:eastAsia="Garamond" w:cs="Garamond"/>
        </w:rPr>
        <w:t>(</w:t>
      </w:r>
      <w:r w:rsidRPr="43BAC4AC">
        <w:rPr>
          <w:rFonts w:ascii="Garamond" w:hAnsi="Garamond" w:eastAsia="Garamond" w:cs="Garamond"/>
        </w:rPr>
        <w:t>University of Georgia, Center for Geospatial Research</w:t>
      </w:r>
      <w:r w:rsidRPr="43BAC4AC" w:rsidR="006E54D7">
        <w:rPr>
          <w:rFonts w:ascii="Garamond" w:hAnsi="Garamond" w:eastAsia="Garamond" w:cs="Garamond"/>
        </w:rPr>
        <w:t>)</w:t>
      </w:r>
      <w:r w:rsidRPr="43BAC4AC" w:rsidR="00476B26">
        <w:rPr>
          <w:rFonts w:ascii="Garamond" w:hAnsi="Garamond" w:eastAsia="Garamond" w:cs="Garamond"/>
        </w:rPr>
        <w:t xml:space="preserve"> </w:t>
      </w:r>
    </w:p>
    <w:p w:rsidRPr="00CE4561" w:rsidR="00476B26" w:rsidP="00476B26" w:rsidRDefault="1A1EA60F" w14:paraId="6B72879D" w14:textId="70561AA4">
      <w:pPr>
        <w:rPr>
          <w:rFonts w:ascii="Garamond" w:hAnsi="Garamond" w:eastAsia="Garamond" w:cs="Garamond"/>
        </w:rPr>
      </w:pPr>
      <w:r w:rsidRPr="43BAC4AC">
        <w:rPr>
          <w:rFonts w:ascii="Garamond" w:hAnsi="Garamond" w:eastAsia="Garamond" w:cs="Garamond"/>
        </w:rPr>
        <w:t xml:space="preserve">Joseph Spruce </w:t>
      </w:r>
      <w:r w:rsidRPr="43BAC4AC" w:rsidR="006E54D7">
        <w:rPr>
          <w:rFonts w:ascii="Garamond" w:hAnsi="Garamond" w:eastAsia="Garamond" w:cs="Garamond"/>
        </w:rPr>
        <w:t>(</w:t>
      </w:r>
      <w:r w:rsidRPr="43BAC4AC">
        <w:rPr>
          <w:rFonts w:ascii="Garamond" w:hAnsi="Garamond" w:eastAsia="Garamond" w:cs="Garamond"/>
        </w:rPr>
        <w:t>Science Systems and Applications, Inc.</w:t>
      </w:r>
      <w:r w:rsidRPr="43BAC4AC" w:rsidR="006E54D7">
        <w:rPr>
          <w:rFonts w:ascii="Garamond" w:hAnsi="Garamond" w:eastAsia="Garamond" w:cs="Garamond"/>
        </w:rPr>
        <w:t>)</w:t>
      </w:r>
    </w:p>
    <w:p w:rsidR="00C8675B" w:rsidP="4558ACD5" w:rsidRDefault="00C8675B" w14:paraId="1C0FC45C" w14:textId="549F4D8F">
      <w:pPr>
        <w:rPr>
          <w:rFonts w:ascii="Garamond" w:hAnsi="Garamond" w:eastAsia="Garamond" w:cs="Garamond"/>
          <w:i/>
          <w:iCs/>
        </w:rPr>
      </w:pPr>
    </w:p>
    <w:p w:rsidR="00C8675B" w:rsidP="4558ACD5" w:rsidRDefault="38DC1F47" w14:paraId="5D6F6D71" w14:textId="6768A1E3">
      <w:pPr>
        <w:spacing w:line="259" w:lineRule="auto"/>
        <w:rPr>
          <w:rFonts w:ascii="Garamond" w:hAnsi="Garamond" w:eastAsia="Garamond" w:cs="Garamond"/>
          <w:b/>
          <w:bCs/>
          <w:i/>
          <w:iCs/>
        </w:rPr>
      </w:pPr>
      <w:r w:rsidRPr="36B439F5">
        <w:rPr>
          <w:rFonts w:ascii="Garamond" w:hAnsi="Garamond" w:eastAsia="Garamond" w:cs="Garamond"/>
          <w:b/>
          <w:bCs/>
          <w:i/>
          <w:iCs/>
        </w:rPr>
        <w:t>Fellow:</w:t>
      </w:r>
    </w:p>
    <w:p w:rsidR="797118A7" w:rsidP="43BAC4AC" w:rsidRDefault="797118A7" w14:paraId="6EC1A2F8" w14:textId="4C5ADB10">
      <w:pPr>
        <w:spacing w:line="259" w:lineRule="auto"/>
        <w:rPr>
          <w:rFonts w:ascii="Garamond" w:hAnsi="Garamond" w:eastAsia="Garamond" w:cs="Garamond"/>
        </w:rPr>
      </w:pPr>
      <w:r w:rsidRPr="43BAC4AC">
        <w:rPr>
          <w:rFonts w:ascii="Garamond" w:hAnsi="Garamond" w:eastAsia="Garamond" w:cs="Garamond"/>
        </w:rPr>
        <w:t>Sarah Payne (Georgia</w:t>
      </w:r>
      <w:r w:rsidRPr="43BAC4AC" w:rsidR="56BCFA7F">
        <w:rPr>
          <w:rFonts w:ascii="Garamond" w:hAnsi="Garamond" w:eastAsia="Garamond" w:cs="Garamond"/>
        </w:rPr>
        <w:t xml:space="preserve"> </w:t>
      </w:r>
      <w:r w:rsidRPr="43BAC4AC" w:rsidR="7C7954E3">
        <w:rPr>
          <w:rFonts w:ascii="Garamond" w:hAnsi="Garamond" w:eastAsia="Garamond" w:cs="Garamond"/>
          <w:color w:val="000000" w:themeColor="text1"/>
        </w:rPr>
        <w:t>–</w:t>
      </w:r>
      <w:r w:rsidRPr="43BAC4AC">
        <w:rPr>
          <w:rFonts w:ascii="Garamond" w:hAnsi="Garamond" w:eastAsia="Garamond" w:cs="Garamond"/>
        </w:rPr>
        <w:t xml:space="preserve"> Athens)</w:t>
      </w:r>
    </w:p>
    <w:p w:rsidR="00C8675B" w:rsidP="4558ACD5" w:rsidRDefault="00C8675B" w14:paraId="605C3625" w14:textId="48D5DB96">
      <w:pPr>
        <w:rPr>
          <w:rFonts w:ascii="Garamond" w:hAnsi="Garamond" w:eastAsia="Garamond" w:cs="Garamond"/>
          <w:i/>
          <w:iCs/>
        </w:rPr>
      </w:pPr>
    </w:p>
    <w:p w:rsidRPr="00CE4561" w:rsidR="00C8675B" w:rsidP="0F42CE25" w:rsidRDefault="62AE4E17" w14:paraId="47AFD085" w14:textId="25B61556">
      <w:pPr>
        <w:ind w:left="360" w:hanging="360"/>
        <w:rPr>
          <w:rFonts w:ascii="Garamond" w:hAnsi="Garamond" w:eastAsia="Garamond" w:cs="Garamond"/>
          <w:b/>
          <w:bCs/>
        </w:rPr>
      </w:pPr>
      <w:r w:rsidRPr="716EDAA1">
        <w:rPr>
          <w:rFonts w:ascii="Garamond" w:hAnsi="Garamond" w:eastAsia="Garamond" w:cs="Garamond"/>
          <w:b/>
          <w:bCs/>
          <w:i/>
          <w:iCs/>
        </w:rPr>
        <w:t>Team Contact:</w:t>
      </w:r>
      <w:r w:rsidRPr="716EDAA1">
        <w:rPr>
          <w:rFonts w:ascii="Garamond" w:hAnsi="Garamond" w:eastAsia="Garamond" w:cs="Garamond"/>
          <w:b/>
          <w:bCs/>
        </w:rPr>
        <w:t xml:space="preserve"> </w:t>
      </w:r>
      <w:r w:rsidRPr="716EDAA1" w:rsidR="26EBD2D7">
        <w:rPr>
          <w:rFonts w:ascii="Garamond" w:hAnsi="Garamond" w:eastAsia="Garamond" w:cs="Garamond"/>
        </w:rPr>
        <w:t>Evan Barrett</w:t>
      </w:r>
      <w:r w:rsidRPr="716EDAA1">
        <w:rPr>
          <w:rFonts w:ascii="Garamond" w:hAnsi="Garamond" w:eastAsia="Garamond" w:cs="Garamond"/>
        </w:rPr>
        <w:t xml:space="preserve">, </w:t>
      </w:r>
      <w:r w:rsidRPr="716EDAA1" w:rsidR="79F54AC9">
        <w:rPr>
          <w:rFonts w:ascii="Garamond" w:hAnsi="Garamond" w:eastAsia="Garamond" w:cs="Garamond"/>
        </w:rPr>
        <w:t>evan.</w:t>
      </w:r>
      <w:r w:rsidRPr="716EDAA1" w:rsidR="2FE16702">
        <w:rPr>
          <w:rFonts w:ascii="Garamond" w:hAnsi="Garamond" w:eastAsia="Garamond" w:cs="Garamond"/>
        </w:rPr>
        <w:t>p.barrett.24@dartmouth.edu</w:t>
      </w:r>
    </w:p>
    <w:p w:rsidRPr="00C8675B" w:rsidR="00C8675B" w:rsidP="00C8675B" w:rsidRDefault="62AE4E17" w14:paraId="3375C268" w14:textId="3441E872">
      <w:pPr>
        <w:rPr>
          <w:rFonts w:ascii="Garamond" w:hAnsi="Garamond" w:eastAsia="Garamond" w:cs="Garamond"/>
        </w:rPr>
      </w:pPr>
      <w:r w:rsidRPr="62D83B06">
        <w:rPr>
          <w:rFonts w:ascii="Garamond" w:hAnsi="Garamond" w:eastAsia="Garamond" w:cs="Garamond"/>
          <w:b/>
          <w:bCs/>
          <w:i/>
          <w:iCs/>
        </w:rPr>
        <w:t>Partner Contact:</w:t>
      </w:r>
      <w:r w:rsidRPr="62D83B06">
        <w:rPr>
          <w:rFonts w:ascii="Garamond" w:hAnsi="Garamond" w:eastAsia="Garamond" w:cs="Garamond"/>
        </w:rPr>
        <w:t xml:space="preserve"> </w:t>
      </w:r>
      <w:r w:rsidRPr="62D83B06" w:rsidR="129128C1">
        <w:rPr>
          <w:rFonts w:ascii="Garamond" w:hAnsi="Garamond" w:eastAsia="Garamond" w:cs="Garamond"/>
        </w:rPr>
        <w:t>Sarah Milligan</w:t>
      </w:r>
      <w:r w:rsidRPr="62D83B06">
        <w:rPr>
          <w:rFonts w:ascii="Garamond" w:hAnsi="Garamond" w:eastAsia="Garamond" w:cs="Garamond"/>
        </w:rPr>
        <w:t>,</w:t>
      </w:r>
      <w:r w:rsidRPr="62D83B06" w:rsidR="18DD1FB6">
        <w:rPr>
          <w:rFonts w:ascii="Garamond" w:hAnsi="Garamond" w:eastAsia="Garamond" w:cs="Garamond"/>
        </w:rPr>
        <w:t xml:space="preserve"> sarah_milligan@nps.gov</w:t>
      </w:r>
    </w:p>
    <w:p w:rsidRPr="00CE4561" w:rsidR="00476B26" w:rsidP="00334B0C" w:rsidRDefault="00476B26" w14:paraId="5D8B0429" w14:textId="77777777">
      <w:pPr>
        <w:rPr>
          <w:rFonts w:ascii="Garamond" w:hAnsi="Garamond" w:eastAsia="Garamond" w:cs="Garamond"/>
        </w:rPr>
      </w:pPr>
    </w:p>
    <w:p w:rsidRPr="00CE4561" w:rsidR="00CD0433" w:rsidP="00CD0433" w:rsidRDefault="00CD0433" w14:paraId="2A539E14" w14:textId="77777777">
      <w:pPr>
        <w:pBdr>
          <w:bottom w:val="single" w:color="auto" w:sz="4" w:space="1"/>
        </w:pBdr>
        <w:rPr>
          <w:rFonts w:ascii="Garamond" w:hAnsi="Garamond" w:eastAsia="Garamond" w:cs="Garamond"/>
          <w:b/>
        </w:rPr>
      </w:pPr>
      <w:r w:rsidRPr="03FCB863">
        <w:rPr>
          <w:rFonts w:ascii="Garamond" w:hAnsi="Garamond" w:eastAsia="Garamond" w:cs="Garamond"/>
          <w:b/>
        </w:rPr>
        <w:t>Project Overview</w:t>
      </w:r>
    </w:p>
    <w:p w:rsidR="00E1144B" w:rsidP="00276572" w:rsidRDefault="008B3821" w14:paraId="013DC3C5" w14:textId="77777777">
      <w:pPr>
        <w:rPr>
          <w:rFonts w:ascii="Garamond" w:hAnsi="Garamond" w:eastAsia="Garamond" w:cs="Garamond"/>
          <w:b/>
        </w:rPr>
      </w:pPr>
      <w:r w:rsidRPr="7FE1C8C1">
        <w:rPr>
          <w:rFonts w:ascii="Garamond" w:hAnsi="Garamond" w:eastAsia="Garamond" w:cs="Garamond"/>
          <w:b/>
          <w:bCs/>
          <w:i/>
          <w:iCs/>
        </w:rPr>
        <w:t>Project Synopsis:</w:t>
      </w:r>
      <w:r w:rsidRPr="7FE1C8C1" w:rsidR="00244E4A">
        <w:rPr>
          <w:rFonts w:ascii="Garamond" w:hAnsi="Garamond" w:eastAsia="Garamond" w:cs="Garamond"/>
          <w:b/>
          <w:bCs/>
        </w:rPr>
        <w:t xml:space="preserve"> </w:t>
      </w:r>
    </w:p>
    <w:p w:rsidR="78327930" w:rsidP="7FE1C8C1" w:rsidRDefault="78327930" w14:paraId="35A26C96" w14:textId="35EFC15A">
      <w:pPr>
        <w:rPr>
          <w:rFonts w:ascii="Garamond" w:hAnsi="Garamond" w:eastAsia="Garamond" w:cs="Garamond"/>
        </w:rPr>
      </w:pPr>
      <w:r w:rsidRPr="5E1DEA41">
        <w:rPr>
          <w:rFonts w:ascii="Garamond" w:hAnsi="Garamond" w:eastAsia="Garamond" w:cs="Garamond"/>
        </w:rPr>
        <w:t>Bandelier National Monument</w:t>
      </w:r>
      <w:r w:rsidRPr="5E1DEA41" w:rsidR="019629CC">
        <w:rPr>
          <w:rFonts w:ascii="Garamond" w:hAnsi="Garamond" w:eastAsia="Garamond" w:cs="Garamond"/>
        </w:rPr>
        <w:t xml:space="preserve"> </w:t>
      </w:r>
      <w:r w:rsidRPr="5E1DEA41">
        <w:rPr>
          <w:rFonts w:ascii="Garamond" w:hAnsi="Garamond" w:eastAsia="Garamond" w:cs="Garamond"/>
        </w:rPr>
        <w:t>has experienced invasive species spread along the Rio Grande, which has negatively impacted native species and the overall biodiversity of the region. In partnership with the National Park Service, this project used</w:t>
      </w:r>
      <w:r w:rsidRPr="5E1DEA41" w:rsidR="3E170738">
        <w:rPr>
          <w:rFonts w:ascii="Garamond" w:hAnsi="Garamond" w:eastAsia="Garamond" w:cs="Garamond"/>
        </w:rPr>
        <w:t xml:space="preserve"> </w:t>
      </w:r>
      <w:r w:rsidRPr="5E1DEA41" w:rsidR="34B37CBA">
        <w:rPr>
          <w:rFonts w:ascii="Garamond" w:hAnsi="Garamond" w:eastAsia="Garamond" w:cs="Garamond"/>
        </w:rPr>
        <w:t xml:space="preserve">a </w:t>
      </w:r>
      <w:r w:rsidRPr="5E1DEA41" w:rsidR="36CCE5A5">
        <w:rPr>
          <w:rFonts w:ascii="Garamond" w:hAnsi="Garamond" w:eastAsia="Garamond" w:cs="Garamond"/>
        </w:rPr>
        <w:t>random forest classification</w:t>
      </w:r>
      <w:r w:rsidRPr="5E1DEA41">
        <w:rPr>
          <w:rFonts w:ascii="Garamond" w:hAnsi="Garamond" w:eastAsia="Garamond" w:cs="Garamond"/>
        </w:rPr>
        <w:t xml:space="preserve"> </w:t>
      </w:r>
      <w:r w:rsidRPr="5E1DEA41" w:rsidR="4C89BC01">
        <w:rPr>
          <w:rFonts w:ascii="Garamond" w:hAnsi="Garamond" w:eastAsia="Garamond" w:cs="Garamond"/>
        </w:rPr>
        <w:t xml:space="preserve">algorithm </w:t>
      </w:r>
      <w:r w:rsidRPr="5E1DEA41">
        <w:rPr>
          <w:rFonts w:ascii="Garamond" w:hAnsi="Garamond" w:eastAsia="Garamond" w:cs="Garamond"/>
        </w:rPr>
        <w:t>applied to hyperspectral and multispectral satellite data from 2019 to 2023 to map the extent of invasive species within the region. The resulting maps and associated time series will inform the park staff about sites for environmental remediation to protect the area’s ecosystems from invasive species.</w:t>
      </w:r>
    </w:p>
    <w:p w:rsidRPr="00CE4561" w:rsidR="008B3821" w:rsidP="716EDAA1" w:rsidRDefault="008B3821" w14:paraId="1E7BF85A" w14:textId="53468E5D">
      <w:pPr>
        <w:rPr>
          <w:rFonts w:ascii="Garamond" w:hAnsi="Garamond" w:eastAsia="Garamond" w:cs="Garamond"/>
          <w:strike/>
        </w:rPr>
      </w:pPr>
    </w:p>
    <w:p w:rsidRPr="00CE4561" w:rsidR="00476B26" w:rsidP="5E1DEA41" w:rsidRDefault="00476B26" w14:paraId="250F10DE" w14:textId="46C169B7">
      <w:pPr>
        <w:tabs>
          <w:tab w:val="left" w:pos="1274"/>
        </w:tabs>
        <w:rPr>
          <w:rFonts w:ascii="Garamond" w:hAnsi="Garamond" w:eastAsia="Garamond" w:cs="Garamond"/>
        </w:rPr>
      </w:pPr>
      <w:r w:rsidRPr="43CFF59D">
        <w:rPr>
          <w:rFonts w:ascii="Garamond" w:hAnsi="Garamond" w:eastAsia="Garamond" w:cs="Garamond"/>
          <w:b/>
          <w:bCs/>
          <w:i/>
          <w:iCs/>
        </w:rPr>
        <w:t>Abstract:</w:t>
      </w:r>
    </w:p>
    <w:p w:rsidR="120578C5" w:rsidP="3254E2F7" w:rsidRDefault="120578C5" w14:paraId="112065A8" w14:textId="45597C0A">
      <w:pPr>
        <w:spacing w:after="200" w:line="240" w:lineRule="auto"/>
      </w:pPr>
      <w:r w:rsidRPr="3254E2F7" w:rsidR="120578C5">
        <w:rPr>
          <w:rFonts w:ascii="Garamond" w:hAnsi="Garamond" w:eastAsia="Garamond" w:cs="Garamond"/>
          <w:color w:val="000000" w:themeColor="text1" w:themeTint="FF" w:themeShade="FF"/>
        </w:rPr>
        <w:t xml:space="preserve">The Southwest U.S. has experienced a growth of invasive riparian species, specifically </w:t>
      </w:r>
      <w:r w:rsidRPr="3254E2F7" w:rsidR="120578C5">
        <w:rPr>
          <w:rFonts w:ascii="Garamond" w:hAnsi="Garamond" w:eastAsia="Garamond" w:cs="Garamond"/>
          <w:i w:val="1"/>
          <w:iCs w:val="1"/>
          <w:color w:val="000000" w:themeColor="text1" w:themeTint="FF" w:themeShade="FF"/>
        </w:rPr>
        <w:t xml:space="preserve">Elaeagnus angustifolia </w:t>
      </w:r>
      <w:r w:rsidRPr="3254E2F7" w:rsidR="120578C5">
        <w:rPr>
          <w:rFonts w:ascii="Garamond" w:hAnsi="Garamond" w:eastAsia="Garamond" w:cs="Garamond"/>
          <w:color w:val="000000" w:themeColor="text1" w:themeTint="FF" w:themeShade="FF"/>
        </w:rPr>
        <w:t>(Russian olive),</w:t>
      </w:r>
      <w:r w:rsidRPr="3254E2F7" w:rsidR="120578C5">
        <w:rPr>
          <w:rFonts w:ascii="Garamond" w:hAnsi="Garamond" w:eastAsia="Garamond" w:cs="Garamond"/>
          <w:i w:val="1"/>
          <w:iCs w:val="1"/>
          <w:color w:val="000000" w:themeColor="text1" w:themeTint="FF" w:themeShade="FF"/>
        </w:rPr>
        <w:t xml:space="preserve"> Tamarix ramosissima</w:t>
      </w:r>
      <w:r w:rsidRPr="3254E2F7" w:rsidR="120578C5">
        <w:rPr>
          <w:rFonts w:ascii="Garamond" w:hAnsi="Garamond" w:eastAsia="Garamond" w:cs="Garamond"/>
          <w:color w:val="000000" w:themeColor="text1" w:themeTint="FF" w:themeShade="FF"/>
        </w:rPr>
        <w:t xml:space="preserve"> (saltcedar), and </w:t>
      </w:r>
      <w:r w:rsidRPr="3254E2F7" w:rsidR="120578C5">
        <w:rPr>
          <w:rFonts w:ascii="Garamond" w:hAnsi="Garamond" w:eastAsia="Garamond" w:cs="Garamond"/>
          <w:i w:val="1"/>
          <w:iCs w:val="1"/>
          <w:color w:val="000000" w:themeColor="text1" w:themeTint="FF" w:themeShade="FF"/>
        </w:rPr>
        <w:t>Ulmus pumila</w:t>
      </w:r>
      <w:r w:rsidRPr="3254E2F7" w:rsidR="120578C5">
        <w:rPr>
          <w:rFonts w:ascii="Garamond" w:hAnsi="Garamond" w:eastAsia="Garamond" w:cs="Garamond"/>
          <w:color w:val="000000" w:themeColor="text1" w:themeTint="FF" w:themeShade="FF"/>
        </w:rPr>
        <w:t xml:space="preserve"> (Siberian elm), which alter local soil chemistry and outcompete native species. Locating these exotic species is critical for ecological conservation; however, field identification can be resource-intensive and difficult. NASA DEVELOP partnered with the National Park Service (NPS) at Bandelier National Monument (BAND) to assess the feasibility of using Earth observation data to map invasive species along the Rio Grande corridor of the park. The team used Landsat 8 OLI, Sentinel-2 MSI, and ISS DESIS imagery to compute principal components based on spectral bands, vegetation indices, and terrain indices through a principal component analysis. Using the first five components, the team created classification maps using both a k-means classification algorithm and a random forest algorithm to differentiate between native and non-native species. The team derived maps for the three invasive riparian species in the region for the last five years along with native vegetation and other land cover classes. The team found that invasive species covered 33% of the park's river corridor in 2023, and the downstream species extent has increased by 5.7% from 2019 to 2023. The methods will serve as a guide for aiding historic and present invasive species identification in riparian regions, and the NPS staff at BAND will use the results to inform local mitigation practices and advocate for invasive species removal.</w:t>
      </w:r>
    </w:p>
    <w:p w:rsidRPr="00CE4561" w:rsidR="00476B26" w:rsidP="5B9A0792" w:rsidRDefault="00476B26" w14:paraId="3A687869" w14:textId="5AA46196">
      <w:pPr>
        <w:rPr>
          <w:rFonts w:ascii="Garamond" w:hAnsi="Garamond" w:eastAsia="Garamond" w:cs="Garamond"/>
          <w:b/>
          <w:bCs/>
          <w:i/>
          <w:iCs/>
        </w:rPr>
      </w:pPr>
      <w:r w:rsidRPr="5B9A0792">
        <w:rPr>
          <w:rFonts w:ascii="Garamond" w:hAnsi="Garamond" w:eastAsia="Garamond" w:cs="Garamond"/>
          <w:b/>
          <w:bCs/>
          <w:i/>
          <w:iCs/>
        </w:rPr>
        <w:t>Key</w:t>
      </w:r>
      <w:r w:rsidRPr="5B9A0792" w:rsidR="003C14D7">
        <w:rPr>
          <w:rFonts w:ascii="Garamond" w:hAnsi="Garamond" w:eastAsia="Garamond" w:cs="Garamond"/>
          <w:b/>
          <w:bCs/>
          <w:i/>
          <w:iCs/>
        </w:rPr>
        <w:t xml:space="preserve"> Terms</w:t>
      </w:r>
      <w:r w:rsidRPr="5B9A0792">
        <w:rPr>
          <w:rFonts w:ascii="Garamond" w:hAnsi="Garamond" w:eastAsia="Garamond" w:cs="Garamond"/>
          <w:b/>
          <w:bCs/>
          <w:i/>
          <w:iCs/>
        </w:rPr>
        <w:t>:</w:t>
      </w:r>
    </w:p>
    <w:p w:rsidR="31AED18C" w:rsidP="60A2B9C3" w:rsidRDefault="31AED18C" w14:paraId="5F4AECA9" w14:textId="3B72DDEF">
      <w:pPr>
        <w:rPr>
          <w:rFonts w:ascii="Garamond" w:hAnsi="Garamond" w:eastAsia="Garamond" w:cs="Garamond"/>
        </w:rPr>
      </w:pPr>
      <w:r w:rsidRPr="5E1DEA41">
        <w:rPr>
          <w:rFonts w:ascii="Garamond" w:hAnsi="Garamond" w:eastAsia="Garamond" w:cs="Garamond"/>
          <w:color w:val="000000" w:themeColor="text1"/>
        </w:rPr>
        <w:t xml:space="preserve">Bandelier National Monument, </w:t>
      </w:r>
      <w:r w:rsidRPr="5E1DEA41" w:rsidR="3481F7F7">
        <w:rPr>
          <w:rFonts w:ascii="Garamond" w:hAnsi="Garamond" w:eastAsia="Garamond" w:cs="Garamond"/>
          <w:color w:val="000000" w:themeColor="text1"/>
        </w:rPr>
        <w:t>r</w:t>
      </w:r>
      <w:r w:rsidRPr="5E1DEA41">
        <w:rPr>
          <w:rFonts w:ascii="Garamond" w:hAnsi="Garamond" w:eastAsia="Garamond" w:cs="Garamond"/>
          <w:color w:val="000000" w:themeColor="text1"/>
        </w:rPr>
        <w:t xml:space="preserve">emote sensing, </w:t>
      </w:r>
      <w:r w:rsidRPr="5E1DEA41" w:rsidR="68DCAF97">
        <w:rPr>
          <w:rFonts w:ascii="Garamond" w:hAnsi="Garamond" w:eastAsia="Garamond" w:cs="Garamond"/>
          <w:color w:val="000000" w:themeColor="text1"/>
        </w:rPr>
        <w:t>i</w:t>
      </w:r>
      <w:r w:rsidRPr="5E1DEA41">
        <w:rPr>
          <w:rFonts w:ascii="Garamond" w:hAnsi="Garamond" w:eastAsia="Garamond" w:cs="Garamond"/>
          <w:color w:val="000000" w:themeColor="text1"/>
        </w:rPr>
        <w:t xml:space="preserve">nvasive species, </w:t>
      </w:r>
      <w:r w:rsidRPr="5E1DEA41" w:rsidR="156F03C1">
        <w:rPr>
          <w:rFonts w:ascii="Garamond" w:hAnsi="Garamond" w:eastAsia="Garamond" w:cs="Garamond"/>
          <w:color w:val="000000" w:themeColor="text1"/>
        </w:rPr>
        <w:t>r</w:t>
      </w:r>
      <w:r w:rsidRPr="5E1DEA41">
        <w:rPr>
          <w:rFonts w:ascii="Garamond" w:hAnsi="Garamond" w:eastAsia="Garamond" w:cs="Garamond"/>
          <w:color w:val="000000" w:themeColor="text1"/>
        </w:rPr>
        <w:t>andom forest, principal component analysis, hyperspectral</w:t>
      </w:r>
      <w:r w:rsidRPr="5E1DEA41" w:rsidR="1DAB146D">
        <w:rPr>
          <w:rFonts w:ascii="Garamond" w:hAnsi="Garamond" w:eastAsia="Garamond" w:cs="Garamond"/>
          <w:color w:val="000000" w:themeColor="text1"/>
        </w:rPr>
        <w:t>, multispectral</w:t>
      </w:r>
    </w:p>
    <w:p w:rsidR="36B439F5" w:rsidP="36B439F5" w:rsidRDefault="36B439F5" w14:paraId="0A80A6AD" w14:textId="4E9DB082">
      <w:pPr>
        <w:rPr>
          <w:rFonts w:ascii="Garamond" w:hAnsi="Garamond" w:eastAsia="Garamond" w:cs="Garamond"/>
        </w:rPr>
      </w:pPr>
    </w:p>
    <w:p w:rsidRPr="00CE4561" w:rsidR="00CB6407" w:rsidP="00CB6407" w:rsidRDefault="00CB6407" w14:paraId="55C3C2BC" w14:textId="6C1961CC">
      <w:pPr>
        <w:ind w:left="720" w:hanging="720"/>
        <w:rPr>
          <w:rFonts w:ascii="Garamond" w:hAnsi="Garamond" w:eastAsia="Garamond" w:cs="Garamond"/>
        </w:rPr>
      </w:pPr>
      <w:r w:rsidRPr="716EDAA1">
        <w:rPr>
          <w:rFonts w:ascii="Garamond" w:hAnsi="Garamond" w:eastAsia="Garamond" w:cs="Garamond"/>
          <w:b/>
          <w:bCs/>
          <w:i/>
          <w:iCs/>
        </w:rPr>
        <w:t>National Application Area Addressed:</w:t>
      </w:r>
      <w:r w:rsidRPr="716EDAA1">
        <w:rPr>
          <w:rFonts w:ascii="Garamond" w:hAnsi="Garamond" w:eastAsia="Garamond" w:cs="Garamond"/>
        </w:rPr>
        <w:t xml:space="preserve"> </w:t>
      </w:r>
      <w:r w:rsidRPr="716EDAA1" w:rsidR="1DB83765">
        <w:rPr>
          <w:rFonts w:ascii="Garamond" w:hAnsi="Garamond" w:eastAsia="Garamond" w:cs="Garamond"/>
        </w:rPr>
        <w:t>Ecological Conservation</w:t>
      </w:r>
    </w:p>
    <w:p w:rsidRPr="00CE4561" w:rsidR="00CB6407" w:rsidP="00CB6407" w:rsidRDefault="00CB6407" w14:paraId="52128FB8" w14:textId="2D37F38E">
      <w:pPr>
        <w:ind w:left="720" w:hanging="720"/>
        <w:rPr>
          <w:rFonts w:ascii="Garamond" w:hAnsi="Garamond" w:eastAsia="Garamond" w:cs="Garamond"/>
        </w:rPr>
      </w:pPr>
      <w:r w:rsidRPr="716EDAA1">
        <w:rPr>
          <w:rFonts w:ascii="Garamond" w:hAnsi="Garamond" w:eastAsia="Garamond" w:cs="Garamond"/>
          <w:b/>
          <w:bCs/>
          <w:i/>
          <w:iCs/>
        </w:rPr>
        <w:t>Study Location:</w:t>
      </w:r>
      <w:r w:rsidRPr="716EDAA1">
        <w:rPr>
          <w:rFonts w:ascii="Garamond" w:hAnsi="Garamond" w:eastAsia="Garamond" w:cs="Garamond"/>
        </w:rPr>
        <w:t xml:space="preserve"> </w:t>
      </w:r>
      <w:r w:rsidRPr="716EDAA1" w:rsidR="0F60FE5C">
        <w:rPr>
          <w:rFonts w:ascii="Garamond" w:hAnsi="Garamond" w:eastAsia="Garamond" w:cs="Garamond"/>
        </w:rPr>
        <w:t>Bandelier National Monument, NM</w:t>
      </w:r>
    </w:p>
    <w:p w:rsidRPr="00CE4561" w:rsidR="00CB6407" w:rsidP="69DCC78A" w:rsidRDefault="00CB6407" w14:paraId="2D20757D" w14:textId="3EB12959">
      <w:pPr>
        <w:ind w:left="720" w:hanging="720"/>
        <w:rPr>
          <w:rFonts w:ascii="Garamond" w:hAnsi="Garamond" w:eastAsia="Garamond" w:cs="Garamond"/>
        </w:rPr>
      </w:pPr>
      <w:r w:rsidRPr="62D83B06">
        <w:rPr>
          <w:rFonts w:ascii="Garamond" w:hAnsi="Garamond" w:eastAsia="Garamond" w:cs="Garamond"/>
          <w:b/>
          <w:bCs/>
          <w:i/>
          <w:iCs/>
        </w:rPr>
        <w:t>Study Period:</w:t>
      </w:r>
      <w:r w:rsidRPr="62D83B06">
        <w:rPr>
          <w:rFonts w:ascii="Garamond" w:hAnsi="Garamond" w:eastAsia="Garamond" w:cs="Garamond"/>
          <w:b/>
          <w:bCs/>
        </w:rPr>
        <w:t xml:space="preserve"> </w:t>
      </w:r>
      <w:r w:rsidRPr="62D83B06" w:rsidR="2C437A32">
        <w:rPr>
          <w:rFonts w:ascii="Garamond" w:hAnsi="Garamond" w:eastAsia="Garamond" w:cs="Garamond"/>
        </w:rPr>
        <w:t>J</w:t>
      </w:r>
      <w:r w:rsidRPr="62D83B06" w:rsidR="4DEC5662">
        <w:rPr>
          <w:rFonts w:ascii="Garamond" w:hAnsi="Garamond" w:eastAsia="Garamond" w:cs="Garamond"/>
        </w:rPr>
        <w:t>une</w:t>
      </w:r>
      <w:r w:rsidRPr="62D83B06" w:rsidR="2C437A32">
        <w:rPr>
          <w:rFonts w:ascii="Garamond" w:hAnsi="Garamond" w:eastAsia="Garamond" w:cs="Garamond"/>
        </w:rPr>
        <w:t xml:space="preserve"> 201</w:t>
      </w:r>
      <w:r w:rsidRPr="62D83B06" w:rsidR="737CE42B">
        <w:rPr>
          <w:rFonts w:ascii="Garamond" w:hAnsi="Garamond" w:eastAsia="Garamond" w:cs="Garamond"/>
        </w:rPr>
        <w:t>9</w:t>
      </w:r>
      <w:r w:rsidRPr="62D83B06" w:rsidR="2C437A32">
        <w:rPr>
          <w:rFonts w:ascii="Garamond" w:hAnsi="Garamond" w:eastAsia="Garamond" w:cs="Garamond"/>
        </w:rPr>
        <w:t xml:space="preserve"> – June 2023</w:t>
      </w:r>
    </w:p>
    <w:p w:rsidRPr="00CE4561" w:rsidR="00CB6407" w:rsidP="00CB6407" w:rsidRDefault="00CB6407" w14:paraId="537F3E75" w14:textId="77777777">
      <w:pPr>
        <w:rPr>
          <w:rFonts w:ascii="Garamond" w:hAnsi="Garamond" w:eastAsia="Garamond" w:cs="Garamond"/>
        </w:rPr>
      </w:pPr>
    </w:p>
    <w:p w:rsidR="00353F4B" w:rsidP="5E1DEA41" w:rsidRDefault="00353F4B" w14:paraId="3495BD8B" w14:textId="7EA70202">
      <w:pPr>
        <w:rPr>
          <w:rFonts w:ascii="Garamond" w:hAnsi="Garamond" w:eastAsia="Garamond" w:cs="Garamond"/>
        </w:rPr>
      </w:pPr>
      <w:r w:rsidRPr="5E1DEA41">
        <w:rPr>
          <w:rFonts w:ascii="Garamond" w:hAnsi="Garamond" w:eastAsia="Garamond" w:cs="Garamond"/>
          <w:b/>
          <w:bCs/>
          <w:i/>
          <w:iCs/>
        </w:rPr>
        <w:t>Community Concern</w:t>
      </w:r>
      <w:r w:rsidRPr="5E1DEA41" w:rsidR="005922FE">
        <w:rPr>
          <w:rFonts w:ascii="Garamond" w:hAnsi="Garamond" w:eastAsia="Garamond" w:cs="Garamond"/>
          <w:b/>
          <w:bCs/>
          <w:i/>
          <w:iCs/>
        </w:rPr>
        <w:t>s</w:t>
      </w:r>
      <w:r w:rsidRPr="5E1DEA41">
        <w:rPr>
          <w:rFonts w:ascii="Garamond" w:hAnsi="Garamond" w:eastAsia="Garamond" w:cs="Garamond"/>
          <w:b/>
          <w:bCs/>
          <w:i/>
          <w:iCs/>
        </w:rPr>
        <w:t>:</w:t>
      </w:r>
    </w:p>
    <w:p w:rsidR="09E852AB" w:rsidP="5E1DEA41" w:rsidRDefault="09E852AB" w14:paraId="0063EBC0" w14:textId="55DFF51C">
      <w:pPr>
        <w:pStyle w:val="ListParagraph"/>
        <w:numPr>
          <w:ilvl w:val="0"/>
          <w:numId w:val="1"/>
        </w:numPr>
        <w:rPr>
          <w:rFonts w:ascii="Garamond" w:hAnsi="Garamond" w:eastAsia="Garamond" w:cs="Garamond"/>
          <w:color w:val="000000" w:themeColor="text1"/>
        </w:rPr>
      </w:pPr>
      <w:r w:rsidRPr="5E1DEA41">
        <w:rPr>
          <w:rFonts w:ascii="Garamond" w:hAnsi="Garamond" w:eastAsia="Garamond" w:cs="Garamond"/>
          <w:color w:val="000000" w:themeColor="text1"/>
        </w:rPr>
        <w:t>BAND has seen various land disturbances through the years such as homesteading, overgrazing, and wildfires, which have introduced many non-native species to the area. All three species (Russian olive, saltcedar, and Siberian elm) are labeled as noxious weeds in New Mexico and are a significant threat to native riparian trees such as cottonwoods and willows.</w:t>
      </w:r>
    </w:p>
    <w:p w:rsidR="09E852AB" w:rsidP="5E1DEA41" w:rsidRDefault="09E852AB" w14:paraId="58517295" w14:textId="078DCBA8">
      <w:pPr>
        <w:pStyle w:val="ListParagraph"/>
        <w:numPr>
          <w:ilvl w:val="0"/>
          <w:numId w:val="1"/>
        </w:numPr>
        <w:rPr>
          <w:rFonts w:ascii="Garamond" w:hAnsi="Garamond" w:eastAsia="Garamond" w:cs="Garamond"/>
        </w:rPr>
      </w:pPr>
      <w:r w:rsidRPr="5E1DEA41">
        <w:rPr>
          <w:rFonts w:ascii="Garamond" w:hAnsi="Garamond" w:eastAsia="Garamond" w:cs="Garamond"/>
        </w:rPr>
        <w:t>These non-native species tend to replace natives, alter the existing watershed, cause soil degradation, and threaten biodiversity in the region.</w:t>
      </w:r>
    </w:p>
    <w:p w:rsidR="09E852AB" w:rsidP="5E1DEA41" w:rsidRDefault="09E852AB" w14:paraId="2364831E" w14:textId="569A9FBA">
      <w:pPr>
        <w:pStyle w:val="ListParagraph"/>
        <w:numPr>
          <w:ilvl w:val="0"/>
          <w:numId w:val="1"/>
        </w:numPr>
        <w:rPr>
          <w:rFonts w:ascii="Garamond" w:hAnsi="Garamond" w:eastAsia="Garamond" w:cs="Garamond"/>
        </w:rPr>
      </w:pPr>
      <w:r w:rsidRPr="5E1DEA41">
        <w:rPr>
          <w:rFonts w:ascii="Garamond" w:hAnsi="Garamond" w:eastAsia="Garamond" w:cs="Garamond"/>
        </w:rPr>
        <w:t>The NPS staff removed thousands of stems of these species along the park’s Rio Grande corridor, and in the years immediately following, existing native riparian vegetation recovered greatly. However, re</w:t>
      </w:r>
      <w:r w:rsidRPr="5E1DEA41" w:rsidR="16A015FB">
        <w:rPr>
          <w:rFonts w:ascii="Garamond" w:hAnsi="Garamond" w:eastAsia="Garamond" w:cs="Garamond"/>
        </w:rPr>
        <w:t>-</w:t>
      </w:r>
      <w:r w:rsidRPr="5E1DEA41">
        <w:rPr>
          <w:rFonts w:ascii="Garamond" w:hAnsi="Garamond" w:eastAsia="Garamond" w:cs="Garamond"/>
        </w:rPr>
        <w:t>establishment of these invasive tree species is a major concern for park staff, as well as for Pueblo communities living downstream of the monument.</w:t>
      </w:r>
    </w:p>
    <w:p w:rsidRPr="00CE4561" w:rsidR="00CB6407" w:rsidP="008B3821" w:rsidRDefault="00CB6407" w14:paraId="3C709863" w14:textId="77777777">
      <w:pPr>
        <w:rPr>
          <w:rFonts w:ascii="Garamond" w:hAnsi="Garamond" w:eastAsia="Garamond" w:cs="Garamond"/>
        </w:rPr>
      </w:pPr>
    </w:p>
    <w:p w:rsidRPr="00CE4561" w:rsidR="008F2A72" w:rsidP="008F2A72" w:rsidRDefault="008F2A72" w14:paraId="4C60F77B" w14:textId="23D336E0">
      <w:pPr>
        <w:rPr>
          <w:rFonts w:ascii="Garamond" w:hAnsi="Garamond" w:eastAsia="Garamond" w:cs="Garamond"/>
        </w:rPr>
      </w:pPr>
      <w:r w:rsidRPr="5E1DEA41">
        <w:rPr>
          <w:rFonts w:ascii="Garamond" w:hAnsi="Garamond" w:eastAsia="Garamond" w:cs="Garamond"/>
          <w:b/>
          <w:bCs/>
          <w:i/>
          <w:iCs/>
        </w:rPr>
        <w:t>Project Objectives:</w:t>
      </w:r>
    </w:p>
    <w:p w:rsidR="38C5A2B5" w:rsidP="69DCC78A" w:rsidRDefault="38C5A2B5" w14:paraId="350702EF" w14:textId="3FD18922">
      <w:pPr>
        <w:pStyle w:val="ListParagraph"/>
        <w:numPr>
          <w:ilvl w:val="0"/>
          <w:numId w:val="1"/>
        </w:numPr>
        <w:rPr>
          <w:rFonts w:ascii="Garamond" w:hAnsi="Garamond" w:eastAsia="Garamond" w:cs="Garamond"/>
        </w:rPr>
      </w:pPr>
      <w:r w:rsidRPr="5E1DEA41">
        <w:rPr>
          <w:rFonts w:ascii="Garamond" w:hAnsi="Garamond" w:eastAsia="Garamond" w:cs="Garamond"/>
        </w:rPr>
        <w:t xml:space="preserve">Determine the extent of invasive species (Russian </w:t>
      </w:r>
      <w:r w:rsidRPr="5E1DEA41" w:rsidR="2D3EC8FB">
        <w:rPr>
          <w:rFonts w:ascii="Garamond" w:hAnsi="Garamond" w:eastAsia="Garamond" w:cs="Garamond"/>
        </w:rPr>
        <w:t>o</w:t>
      </w:r>
      <w:r w:rsidRPr="5E1DEA41">
        <w:rPr>
          <w:rFonts w:ascii="Garamond" w:hAnsi="Garamond" w:eastAsia="Garamond" w:cs="Garamond"/>
        </w:rPr>
        <w:t xml:space="preserve">live, </w:t>
      </w:r>
      <w:r w:rsidRPr="5E1DEA41" w:rsidR="2ED21A87">
        <w:rPr>
          <w:rFonts w:ascii="Garamond" w:hAnsi="Garamond" w:eastAsia="Garamond" w:cs="Garamond"/>
        </w:rPr>
        <w:t>s</w:t>
      </w:r>
      <w:r w:rsidRPr="5E1DEA41" w:rsidR="007F636F">
        <w:rPr>
          <w:rFonts w:ascii="Garamond" w:hAnsi="Garamond" w:eastAsia="Garamond" w:cs="Garamond"/>
        </w:rPr>
        <w:t xml:space="preserve">altcedar, </w:t>
      </w:r>
      <w:r w:rsidRPr="5E1DEA41">
        <w:rPr>
          <w:rFonts w:ascii="Garamond" w:hAnsi="Garamond" w:eastAsia="Garamond" w:cs="Garamond"/>
        </w:rPr>
        <w:t xml:space="preserve">Siberian </w:t>
      </w:r>
      <w:r w:rsidRPr="5E1DEA41" w:rsidR="35FFC523">
        <w:rPr>
          <w:rFonts w:ascii="Garamond" w:hAnsi="Garamond" w:eastAsia="Garamond" w:cs="Garamond"/>
        </w:rPr>
        <w:t>e</w:t>
      </w:r>
      <w:r w:rsidRPr="5E1DEA41">
        <w:rPr>
          <w:rFonts w:ascii="Garamond" w:hAnsi="Garamond" w:eastAsia="Garamond" w:cs="Garamond"/>
        </w:rPr>
        <w:t>lm) in the Rio Grande corridor over the past 5 years</w:t>
      </w:r>
    </w:p>
    <w:p w:rsidR="38C5A2B5" w:rsidP="69DCC78A" w:rsidRDefault="38C5A2B5" w14:paraId="4CF019D3" w14:textId="29F01C61">
      <w:pPr>
        <w:pStyle w:val="ListParagraph"/>
        <w:numPr>
          <w:ilvl w:val="0"/>
          <w:numId w:val="1"/>
        </w:numPr>
        <w:rPr>
          <w:rFonts w:ascii="Garamond" w:hAnsi="Garamond" w:eastAsia="Garamond" w:cs="Garamond"/>
        </w:rPr>
      </w:pPr>
      <w:r w:rsidRPr="5E1DEA41">
        <w:rPr>
          <w:rFonts w:ascii="Garamond" w:hAnsi="Garamond" w:eastAsia="Garamond" w:cs="Garamond"/>
        </w:rPr>
        <w:t>Produce vegetation classification maps</w:t>
      </w:r>
    </w:p>
    <w:p w:rsidRPr="00D920F0" w:rsidR="008F2A72" w:rsidP="5E1DEA41" w:rsidRDefault="38C5A2B5" w14:paraId="346D8347" w14:textId="7F32BB07">
      <w:pPr>
        <w:pStyle w:val="ListParagraph"/>
        <w:numPr>
          <w:ilvl w:val="0"/>
          <w:numId w:val="1"/>
        </w:numPr>
        <w:rPr>
          <w:rFonts w:ascii="Garamond" w:hAnsi="Garamond" w:eastAsia="Garamond" w:cs="Garamond"/>
        </w:rPr>
      </w:pPr>
      <w:r w:rsidRPr="5E1DEA41">
        <w:rPr>
          <w:rFonts w:ascii="Garamond" w:hAnsi="Garamond" w:eastAsia="Garamond" w:cs="Garamond"/>
        </w:rPr>
        <w:t>Visualize vegetation change using maps and time</w:t>
      </w:r>
      <w:r w:rsidRPr="5E1DEA41" w:rsidR="5951D7B7">
        <w:rPr>
          <w:rFonts w:ascii="Garamond" w:hAnsi="Garamond" w:eastAsia="Garamond" w:cs="Garamond"/>
        </w:rPr>
        <w:t xml:space="preserve"> </w:t>
      </w:r>
      <w:r w:rsidRPr="5E1DEA41">
        <w:rPr>
          <w:rFonts w:ascii="Garamond" w:hAnsi="Garamond" w:eastAsia="Garamond" w:cs="Garamond"/>
        </w:rPr>
        <w:t>series analysis</w:t>
      </w:r>
    </w:p>
    <w:p w:rsidR="475F6915" w:rsidP="5E1DEA41" w:rsidRDefault="475F6915" w14:paraId="2A02B457" w14:textId="5F0E4198">
      <w:pPr>
        <w:pStyle w:val="ListParagraph"/>
        <w:numPr>
          <w:ilvl w:val="0"/>
          <w:numId w:val="1"/>
        </w:numPr>
        <w:rPr>
          <w:rFonts w:ascii="Garamond" w:hAnsi="Garamond" w:eastAsia="Garamond" w:cs="Garamond"/>
        </w:rPr>
      </w:pPr>
      <w:r w:rsidRPr="5E1DEA41">
        <w:rPr>
          <w:rFonts w:ascii="Garamond" w:hAnsi="Garamond" w:eastAsia="Garamond" w:cs="Garamond"/>
        </w:rPr>
        <w:t>Assess the feasibility of using hyperspectral data to identify invasive species</w:t>
      </w:r>
    </w:p>
    <w:p w:rsidR="5E1DEA41" w:rsidP="5E1DEA41" w:rsidRDefault="5E1DEA41" w14:paraId="6372F4CF" w14:textId="1CD1B21C">
      <w:pPr>
        <w:rPr>
          <w:rFonts w:ascii="Garamond" w:hAnsi="Garamond" w:eastAsia="Garamond" w:cs="Garamond"/>
          <w:u w:val="single"/>
        </w:rPr>
      </w:pPr>
    </w:p>
    <w:p w:rsidRPr="00CE4561" w:rsidR="00D920F0" w:rsidP="11F4CCA0" w:rsidRDefault="00D920F0" w14:paraId="102A60C9" w14:textId="77777777">
      <w:pPr>
        <w:pStyle w:val="ListParagraph"/>
        <w:rPr>
          <w:rFonts w:ascii="Garamond" w:hAnsi="Garamond" w:eastAsia="Garamond" w:cs="Garamond"/>
          <w:u w:val="single"/>
        </w:rPr>
      </w:pPr>
    </w:p>
    <w:p w:rsidRPr="00CE4561" w:rsidR="00CD0433" w:rsidP="00CD0433" w:rsidRDefault="00CD0433" w14:paraId="07D5EB77" w14:textId="77777777">
      <w:pPr>
        <w:pBdr>
          <w:bottom w:val="single" w:color="auto" w:sz="4" w:space="1"/>
        </w:pBdr>
        <w:rPr>
          <w:rFonts w:ascii="Garamond" w:hAnsi="Garamond" w:eastAsia="Garamond" w:cs="Garamond"/>
          <w:b/>
        </w:rPr>
      </w:pPr>
      <w:r w:rsidRPr="03FCB863">
        <w:rPr>
          <w:rFonts w:ascii="Garamond" w:hAnsi="Garamond" w:eastAsia="Garamond" w:cs="Garamond"/>
          <w:b/>
        </w:rPr>
        <w:t>Partner Overview</w:t>
      </w:r>
    </w:p>
    <w:p w:rsidRPr="00CE4561" w:rsidR="00D12F5B" w:rsidP="4401C330" w:rsidRDefault="00A44DD0" w14:paraId="34B6E1B7" w14:textId="3A6F2572">
      <w:pPr>
        <w:rPr>
          <w:rFonts w:ascii="Garamond" w:hAnsi="Garamond" w:eastAsia="Garamond" w:cs="Garamond"/>
          <w:b w:val="1"/>
          <w:bCs w:val="1"/>
          <w:i w:val="1"/>
          <w:iCs w:val="1"/>
        </w:rPr>
      </w:pPr>
      <w:r w:rsidRPr="4401C330" w:rsidR="00A44DD0">
        <w:rPr>
          <w:rFonts w:ascii="Garamond" w:hAnsi="Garamond" w:eastAsia="Garamond" w:cs="Garamond"/>
          <w:b w:val="1"/>
          <w:bCs w:val="1"/>
          <w:i w:val="1"/>
          <w:iCs w:val="1"/>
        </w:rPr>
        <w:t>Partner</w:t>
      </w:r>
      <w:r w:rsidRPr="4401C330" w:rsidR="00835C04">
        <w:rPr>
          <w:rFonts w:ascii="Garamond" w:hAnsi="Garamond" w:eastAsia="Garamond" w:cs="Garamond"/>
          <w:b w:val="1"/>
          <w:bCs w:val="1"/>
          <w:i w:val="1"/>
          <w:iCs w:val="1"/>
        </w:rPr>
        <w:t xml:space="preserve"> Organization</w:t>
      </w:r>
      <w:r w:rsidRPr="4401C330" w:rsidR="00D12F5B">
        <w:rPr>
          <w:rFonts w:ascii="Garamond" w:hAnsi="Garamond" w:eastAsia="Garamond" w:cs="Garamond"/>
          <w:b w:val="1"/>
          <w:bCs w:val="1"/>
          <w:i w:val="1"/>
          <w:iCs w:val="1"/>
        </w:rPr>
        <w:t>:</w:t>
      </w:r>
    </w:p>
    <w:tbl>
      <w:tblPr>
        <w:tblStyle w:val="TableGrid"/>
        <w:tblW w:w="5000" w:type="pct"/>
        <w:jc w:val="center"/>
        <w:tblCellMar>
          <w:top w:w="43" w:type="dxa"/>
          <w:left w:w="43" w:type="dxa"/>
          <w:bottom w:w="43" w:type="dxa"/>
          <w:right w:w="43" w:type="dxa"/>
        </w:tblCellMar>
        <w:tblLook w:val="04A0" w:firstRow="1" w:lastRow="0" w:firstColumn="1" w:lastColumn="0" w:noHBand="0" w:noVBand="1"/>
      </w:tblPr>
      <w:tblGrid>
        <w:gridCol w:w="3236"/>
        <w:gridCol w:w="3460"/>
        <w:gridCol w:w="2654"/>
      </w:tblGrid>
      <w:tr w:rsidRPr="00CE4561" w:rsidR="00636FAE" w:rsidTr="4401C330" w14:paraId="4EEA7B0E" w14:textId="77777777">
        <w:trPr>
          <w:jc w:val="center"/>
        </w:trPr>
        <w:tc>
          <w:tcPr>
            <w:tcW w:w="1730" w:type="pct"/>
            <w:shd w:val="clear" w:color="auto" w:fill="31849B" w:themeFill="accent5" w:themeFillShade="BF"/>
            <w:tcMar/>
            <w:vAlign w:val="center"/>
          </w:tcPr>
          <w:p w:rsidRPr="00CE4561" w:rsidR="006804AC" w:rsidP="038D655A" w:rsidRDefault="3093DB14" w14:paraId="66FDE6C5" w14:textId="6D824A2C">
            <w:pPr>
              <w:jc w:val="center"/>
              <w:rPr>
                <w:rFonts w:ascii="Garamond" w:hAnsi="Garamond" w:eastAsia="Garamond" w:cs="Garamond"/>
                <w:b w:val="1"/>
                <w:bCs w:val="1"/>
                <w:color w:val="FFFFFF" w:themeColor="background1"/>
              </w:rPr>
            </w:pPr>
            <w:r w:rsidRPr="4401C330" w:rsidR="3093DB14">
              <w:rPr>
                <w:rFonts w:ascii="Garamond" w:hAnsi="Garamond" w:eastAsia="Garamond" w:cs="Garamond"/>
                <w:b w:val="1"/>
                <w:bCs w:val="1"/>
                <w:color w:val="FFFFFF" w:themeColor="background1" w:themeTint="FF" w:themeShade="FF"/>
              </w:rPr>
              <w:t>Organization</w:t>
            </w:r>
          </w:p>
        </w:tc>
        <w:tc>
          <w:tcPr>
            <w:tcW w:w="1850" w:type="pct"/>
            <w:shd w:val="clear" w:color="auto" w:fill="31849B" w:themeFill="accent5" w:themeFillShade="BF"/>
            <w:tcMar/>
            <w:vAlign w:val="center"/>
          </w:tcPr>
          <w:p w:rsidRPr="00CE4561" w:rsidR="006804AC" w:rsidP="0F42CE25" w:rsidRDefault="7510DBB3" w14:paraId="358B03BC" w14:textId="34FA0CD1">
            <w:pPr>
              <w:jc w:val="center"/>
              <w:rPr>
                <w:rFonts w:ascii="Garamond" w:hAnsi="Garamond" w:eastAsia="Garamond" w:cs="Garamond"/>
                <w:b/>
                <w:bCs/>
                <w:color w:val="FFFFFF" w:themeColor="background1"/>
              </w:rPr>
            </w:pPr>
            <w:r w:rsidRPr="0F42CE25">
              <w:rPr>
                <w:rFonts w:ascii="Garamond" w:hAnsi="Garamond" w:eastAsia="Garamond" w:cs="Garamond"/>
                <w:b/>
                <w:bCs/>
                <w:color w:val="FFFFFF" w:themeColor="background1"/>
              </w:rPr>
              <w:t>Contact (Name, Position/Title)</w:t>
            </w:r>
          </w:p>
        </w:tc>
        <w:tc>
          <w:tcPr>
            <w:tcW w:w="1419" w:type="pct"/>
            <w:shd w:val="clear" w:color="auto" w:fill="31849B" w:themeFill="accent5" w:themeFillShade="BF"/>
            <w:tcMar/>
            <w:vAlign w:val="center"/>
          </w:tcPr>
          <w:p w:rsidRPr="00CE4561" w:rsidR="006804AC" w:rsidP="62D83B06" w:rsidRDefault="27FC0D49" w14:paraId="311B19EA" w14:textId="77777777">
            <w:pPr>
              <w:jc w:val="center"/>
              <w:rPr>
                <w:rFonts w:ascii="Garamond" w:hAnsi="Garamond" w:eastAsia="Garamond" w:cs="Garamond"/>
                <w:b/>
                <w:bCs/>
                <w:color w:val="FFFFFF" w:themeColor="background1"/>
              </w:rPr>
            </w:pPr>
            <w:r w:rsidRPr="62D83B06">
              <w:rPr>
                <w:rFonts w:ascii="Garamond" w:hAnsi="Garamond" w:eastAsia="Garamond" w:cs="Garamond"/>
                <w:b/>
                <w:bCs/>
                <w:color w:val="FFFFFF" w:themeColor="background1"/>
              </w:rPr>
              <w:t>Partner Type</w:t>
            </w:r>
          </w:p>
        </w:tc>
      </w:tr>
      <w:tr w:rsidRPr="00CE4561" w:rsidR="006804AC" w:rsidTr="4401C330" w14:paraId="5D470CD2" w14:textId="77777777">
        <w:trPr>
          <w:jc w:val="center"/>
        </w:trPr>
        <w:tc>
          <w:tcPr>
            <w:tcW w:w="1730" w:type="pct"/>
            <w:tcMar/>
          </w:tcPr>
          <w:p w:rsidRPr="00CE4561" w:rsidR="006804AC" w:rsidP="69DCC78A" w:rsidRDefault="15C794C0" w14:paraId="147FACB8" w14:textId="60BBB599">
            <w:pPr>
              <w:rPr>
                <w:rFonts w:ascii="Garamond" w:hAnsi="Garamond" w:eastAsia="Garamond" w:cs="Garamond"/>
                <w:b/>
                <w:bCs/>
              </w:rPr>
            </w:pPr>
            <w:r w:rsidRPr="69DCC78A">
              <w:rPr>
                <w:rFonts w:ascii="Garamond" w:hAnsi="Garamond" w:eastAsia="Garamond" w:cs="Garamond"/>
                <w:b/>
                <w:bCs/>
              </w:rPr>
              <w:t>National Park Service, Bandelier National Monument</w:t>
            </w:r>
          </w:p>
        </w:tc>
        <w:tc>
          <w:tcPr>
            <w:tcW w:w="1850" w:type="pct"/>
            <w:tcMar/>
          </w:tcPr>
          <w:p w:rsidRPr="00CE4561" w:rsidR="006804AC" w:rsidP="69DCC78A" w:rsidRDefault="15C794C0" w14:paraId="0C39D17C" w14:textId="1AB2F007">
            <w:pPr>
              <w:spacing w:line="259" w:lineRule="auto"/>
            </w:pPr>
            <w:r w:rsidRPr="69DCC78A">
              <w:rPr>
                <w:rFonts w:ascii="Garamond" w:hAnsi="Garamond" w:eastAsia="Garamond" w:cs="Garamond"/>
              </w:rPr>
              <w:t>Sarah Milligan, Natural Resource Project Manager</w:t>
            </w:r>
            <w:r w:rsidRPr="69DCC78A" w:rsidR="5D25FDA0">
              <w:rPr>
                <w:rFonts w:ascii="Garamond" w:hAnsi="Garamond" w:eastAsia="Garamond" w:cs="Garamond"/>
              </w:rPr>
              <w:t>;</w:t>
            </w:r>
          </w:p>
          <w:p w:rsidRPr="00CE4561" w:rsidR="006804AC" w:rsidP="69DCC78A" w:rsidRDefault="5D25FDA0" w14:paraId="61DA8B5C" w14:textId="1EB18A71">
            <w:pPr>
              <w:spacing w:line="259" w:lineRule="auto"/>
              <w:rPr>
                <w:rFonts w:ascii="Garamond" w:hAnsi="Garamond" w:eastAsia="Garamond" w:cs="Garamond"/>
              </w:rPr>
            </w:pPr>
            <w:r w:rsidRPr="69DCC78A">
              <w:rPr>
                <w:rFonts w:ascii="Garamond" w:hAnsi="Garamond" w:eastAsia="Garamond" w:cs="Garamond"/>
              </w:rPr>
              <w:t>Laura Trader, Fire Ecologist</w:t>
            </w:r>
            <w:r w:rsidRPr="69DCC78A" w:rsidR="622721F3">
              <w:rPr>
                <w:rFonts w:ascii="Garamond" w:hAnsi="Garamond" w:eastAsia="Garamond" w:cs="Garamond"/>
              </w:rPr>
              <w:t>;</w:t>
            </w:r>
          </w:p>
          <w:p w:rsidRPr="00CE4561" w:rsidR="006804AC" w:rsidP="69DCC78A" w:rsidRDefault="37C85EAA" w14:paraId="378FEAD2" w14:textId="0794B783">
            <w:pPr>
              <w:spacing w:line="259" w:lineRule="auto"/>
              <w:rPr>
                <w:rFonts w:ascii="Garamond" w:hAnsi="Garamond" w:eastAsia="Garamond" w:cs="Garamond"/>
              </w:rPr>
            </w:pPr>
            <w:r w:rsidRPr="5E1DEA41">
              <w:rPr>
                <w:rFonts w:ascii="Garamond" w:hAnsi="Garamond" w:eastAsia="Garamond" w:cs="Garamond"/>
              </w:rPr>
              <w:t xml:space="preserve">Anna Wheeler, </w:t>
            </w:r>
            <w:r w:rsidRPr="5E1DEA41" w:rsidR="1FC373BB">
              <w:rPr>
                <w:rFonts w:ascii="Garamond" w:hAnsi="Garamond" w:eastAsia="Garamond" w:cs="Garamond"/>
              </w:rPr>
              <w:t>Invasive Plant Management Specialist</w:t>
            </w:r>
            <w:r w:rsidRPr="5E1DEA41">
              <w:rPr>
                <w:rFonts w:ascii="Garamond" w:hAnsi="Garamond" w:eastAsia="Garamond" w:cs="Garamond"/>
              </w:rPr>
              <w:t>;</w:t>
            </w:r>
          </w:p>
          <w:p w:rsidRPr="00CE4561" w:rsidR="006804AC" w:rsidP="69DCC78A" w:rsidRDefault="3FFBA6B9" w14:paraId="0111C027" w14:textId="2890B691">
            <w:pPr>
              <w:spacing w:line="259" w:lineRule="auto"/>
              <w:rPr>
                <w:rFonts w:ascii="Garamond" w:hAnsi="Garamond" w:eastAsia="Garamond" w:cs="Garamond"/>
              </w:rPr>
            </w:pPr>
            <w:r w:rsidRPr="5E1DEA41">
              <w:rPr>
                <w:rFonts w:ascii="Garamond" w:hAnsi="Garamond" w:eastAsia="Garamond" w:cs="Garamond"/>
              </w:rPr>
              <w:t xml:space="preserve">Kay Beeley, </w:t>
            </w:r>
            <w:r w:rsidRPr="5E1DEA41" w:rsidR="572793F1">
              <w:rPr>
                <w:rFonts w:ascii="Garamond" w:hAnsi="Garamond" w:eastAsia="Garamond" w:cs="Garamond"/>
              </w:rPr>
              <w:t>Ecologist</w:t>
            </w:r>
            <w:r w:rsidRPr="5E1DEA41">
              <w:rPr>
                <w:rFonts w:ascii="Garamond" w:hAnsi="Garamond" w:eastAsia="Garamond" w:cs="Garamond"/>
              </w:rPr>
              <w:t>;</w:t>
            </w:r>
            <w:r w:rsidRPr="5E1DEA41" w:rsidR="2092322C">
              <w:rPr>
                <w:rFonts w:ascii="Garamond" w:hAnsi="Garamond" w:eastAsia="Garamond" w:cs="Garamond"/>
              </w:rPr>
              <w:t xml:space="preserve"> </w:t>
            </w:r>
            <w:r w:rsidRPr="5E1DEA41" w:rsidR="735D8C59">
              <w:rPr>
                <w:rFonts w:ascii="Garamond" w:hAnsi="Garamond" w:eastAsia="Garamond" w:cs="Garamond"/>
              </w:rPr>
              <w:t>Priscilla Hare, Biological Technician</w:t>
            </w:r>
            <w:r w:rsidRPr="5E1DEA41" w:rsidR="5AE94AA2">
              <w:rPr>
                <w:rFonts w:ascii="Garamond" w:hAnsi="Garamond" w:eastAsia="Garamond" w:cs="Garamond"/>
              </w:rPr>
              <w:t>; Cassandra Suddath, Recreation Fee Technician</w:t>
            </w:r>
          </w:p>
        </w:tc>
        <w:tc>
          <w:tcPr>
            <w:tcW w:w="1419" w:type="pct"/>
            <w:tcMar/>
          </w:tcPr>
          <w:p w:rsidRPr="00CE4561" w:rsidR="006804AC" w:rsidP="00E3738F" w:rsidRDefault="00CB6407" w14:paraId="21053937" w14:textId="49F56FE4">
            <w:pPr>
              <w:rPr>
                <w:rFonts w:ascii="Garamond" w:hAnsi="Garamond" w:eastAsia="Garamond" w:cs="Garamond"/>
              </w:rPr>
            </w:pPr>
            <w:r w:rsidRPr="03FCB863">
              <w:rPr>
                <w:rFonts w:ascii="Garamond" w:hAnsi="Garamond" w:eastAsia="Garamond" w:cs="Garamond"/>
              </w:rPr>
              <w:t xml:space="preserve">End </w:t>
            </w:r>
            <w:r w:rsidRPr="03FCB863" w:rsidR="009E4CFF">
              <w:rPr>
                <w:rFonts w:ascii="Garamond" w:hAnsi="Garamond" w:eastAsia="Garamond" w:cs="Garamond"/>
              </w:rPr>
              <w:t>User</w:t>
            </w:r>
          </w:p>
        </w:tc>
      </w:tr>
    </w:tbl>
    <w:p w:rsidRPr="00CE4561" w:rsidR="00CD0433" w:rsidP="00CD0433" w:rsidRDefault="00CD0433" w14:paraId="77D4BCBD" w14:textId="77777777">
      <w:pPr>
        <w:rPr>
          <w:rFonts w:ascii="Garamond" w:hAnsi="Garamond" w:eastAsia="Garamond" w:cs="Garamond"/>
        </w:rPr>
      </w:pPr>
    </w:p>
    <w:p w:rsidR="00E1144B" w:rsidP="00CB6407" w:rsidRDefault="005F06E5" w14:paraId="0DC40FA9" w14:textId="77777777">
      <w:pPr>
        <w:rPr>
          <w:rFonts w:ascii="Garamond" w:hAnsi="Garamond" w:eastAsia="Garamond" w:cs="Garamond"/>
          <w:b/>
          <w:i/>
        </w:rPr>
      </w:pPr>
      <w:r w:rsidRPr="69DCC78A">
        <w:rPr>
          <w:rFonts w:ascii="Garamond" w:hAnsi="Garamond" w:eastAsia="Garamond" w:cs="Garamond"/>
          <w:b/>
          <w:bCs/>
          <w:i/>
          <w:iCs/>
        </w:rPr>
        <w:t>Decision-</w:t>
      </w:r>
      <w:r w:rsidRPr="69DCC78A" w:rsidR="00CB6407">
        <w:rPr>
          <w:rFonts w:ascii="Garamond" w:hAnsi="Garamond" w:eastAsia="Garamond" w:cs="Garamond"/>
          <w:b/>
          <w:bCs/>
          <w:i/>
          <w:iCs/>
        </w:rPr>
        <w:t>Making Practices &amp; Policies:</w:t>
      </w:r>
      <w:r w:rsidRPr="69DCC78A" w:rsidR="006D6871">
        <w:rPr>
          <w:rFonts w:ascii="Garamond" w:hAnsi="Garamond" w:eastAsia="Garamond" w:cs="Garamond"/>
          <w:b/>
          <w:bCs/>
          <w:i/>
          <w:iCs/>
        </w:rPr>
        <w:t xml:space="preserve"> </w:t>
      </w:r>
    </w:p>
    <w:p w:rsidR="258E8E94" w:rsidP="5E1DEA41" w:rsidRDefault="258E8E94" w14:paraId="263950F2" w14:textId="7D62A2C1">
      <w:pPr>
        <w:spacing w:line="259" w:lineRule="auto"/>
        <w:rPr>
          <w:rFonts w:ascii="Garamond" w:hAnsi="Garamond" w:eastAsia="Garamond" w:cs="Garamond"/>
        </w:rPr>
      </w:pPr>
      <w:r w:rsidRPr="5E1DEA41">
        <w:rPr>
          <w:rFonts w:ascii="Garamond" w:hAnsi="Garamond" w:eastAsia="Garamond" w:cs="Garamond"/>
        </w:rPr>
        <w:t>The N</w:t>
      </w:r>
      <w:r w:rsidRPr="5E1DEA41" w:rsidR="106D8DC4">
        <w:rPr>
          <w:rFonts w:ascii="Garamond" w:hAnsi="Garamond" w:eastAsia="Garamond" w:cs="Garamond"/>
        </w:rPr>
        <w:t>PS staff</w:t>
      </w:r>
      <w:r w:rsidRPr="5E1DEA41">
        <w:rPr>
          <w:rFonts w:ascii="Garamond" w:hAnsi="Garamond" w:eastAsia="Garamond" w:cs="Garamond"/>
        </w:rPr>
        <w:t xml:space="preserve"> at B</w:t>
      </w:r>
      <w:r w:rsidRPr="5E1DEA41" w:rsidR="444C1926">
        <w:rPr>
          <w:rFonts w:ascii="Garamond" w:hAnsi="Garamond" w:eastAsia="Garamond" w:cs="Garamond"/>
        </w:rPr>
        <w:t>AND</w:t>
      </w:r>
      <w:r w:rsidRPr="5E1DEA41">
        <w:rPr>
          <w:rFonts w:ascii="Garamond" w:hAnsi="Garamond" w:eastAsia="Garamond" w:cs="Garamond"/>
        </w:rPr>
        <w:t xml:space="preserve"> bases restoration and invasive species removal decisions primarily on in</w:t>
      </w:r>
      <w:r w:rsidRPr="5E1DEA41" w:rsidR="03D90028">
        <w:rPr>
          <w:rFonts w:ascii="Garamond" w:hAnsi="Garamond" w:eastAsia="Garamond" w:cs="Garamond"/>
        </w:rPr>
        <w:t xml:space="preserve"> </w:t>
      </w:r>
      <w:r w:rsidRPr="5E1DEA41">
        <w:rPr>
          <w:rFonts w:ascii="Garamond" w:hAnsi="Garamond" w:eastAsia="Garamond" w:cs="Garamond"/>
        </w:rPr>
        <w:t>situ data collection</w:t>
      </w:r>
      <w:r w:rsidRPr="5E1DEA41" w:rsidR="76955F6A">
        <w:rPr>
          <w:rFonts w:ascii="Garamond" w:hAnsi="Garamond" w:eastAsia="Garamond" w:cs="Garamond"/>
        </w:rPr>
        <w:t xml:space="preserve">, </w:t>
      </w:r>
      <w:r w:rsidRPr="5E1DEA41" w:rsidR="7C7EF40A">
        <w:rPr>
          <w:rFonts w:ascii="Garamond" w:hAnsi="Garamond" w:eastAsia="Garamond" w:cs="Garamond"/>
        </w:rPr>
        <w:t>much of</w:t>
      </w:r>
      <w:r w:rsidRPr="5E1DEA41" w:rsidR="76955F6A">
        <w:rPr>
          <w:rFonts w:ascii="Garamond" w:hAnsi="Garamond" w:eastAsia="Garamond" w:cs="Garamond"/>
        </w:rPr>
        <w:t xml:space="preserve"> which is collected by</w:t>
      </w:r>
      <w:r w:rsidRPr="5E1DEA41">
        <w:rPr>
          <w:rFonts w:ascii="Garamond" w:hAnsi="Garamond" w:eastAsia="Garamond" w:cs="Garamond"/>
        </w:rPr>
        <w:t xml:space="preserve"> </w:t>
      </w:r>
      <w:r w:rsidRPr="5E1DEA41" w:rsidR="5C4E6867">
        <w:rPr>
          <w:rFonts w:ascii="Garamond" w:hAnsi="Garamond" w:eastAsia="Garamond" w:cs="Garamond"/>
        </w:rPr>
        <w:t>the</w:t>
      </w:r>
      <w:r w:rsidRPr="5E1DEA41" w:rsidR="2F661974">
        <w:rPr>
          <w:rFonts w:ascii="Garamond" w:hAnsi="Garamond" w:eastAsia="Garamond" w:cs="Garamond"/>
        </w:rPr>
        <w:t xml:space="preserve"> </w:t>
      </w:r>
      <w:r w:rsidRPr="5E1DEA41">
        <w:rPr>
          <w:rFonts w:ascii="Garamond" w:hAnsi="Garamond" w:eastAsia="Garamond" w:cs="Garamond"/>
        </w:rPr>
        <w:t>invasive plant management team</w:t>
      </w:r>
      <w:r w:rsidRPr="5E1DEA41" w:rsidR="6BD47C83">
        <w:rPr>
          <w:rFonts w:ascii="Garamond" w:hAnsi="Garamond" w:eastAsia="Garamond" w:cs="Garamond"/>
        </w:rPr>
        <w:t xml:space="preserve"> associated with the park</w:t>
      </w:r>
      <w:r w:rsidRPr="5E1DEA41">
        <w:rPr>
          <w:rFonts w:ascii="Garamond" w:hAnsi="Garamond" w:eastAsia="Garamond" w:cs="Garamond"/>
        </w:rPr>
        <w:t xml:space="preserve">. The </w:t>
      </w:r>
      <w:r w:rsidRPr="5E1DEA41" w:rsidR="26494D73">
        <w:rPr>
          <w:rFonts w:ascii="Garamond" w:hAnsi="Garamond" w:eastAsia="Garamond" w:cs="Garamond"/>
        </w:rPr>
        <w:t>partners have</w:t>
      </w:r>
      <w:r w:rsidRPr="5E1DEA41">
        <w:rPr>
          <w:rFonts w:ascii="Garamond" w:hAnsi="Garamond" w:eastAsia="Garamond" w:cs="Garamond"/>
        </w:rPr>
        <w:t xml:space="preserve"> familiarity with GIS and remote sensing having previously mapped vegetati</w:t>
      </w:r>
      <w:r w:rsidRPr="5E1DEA41" w:rsidR="1B3019E4">
        <w:rPr>
          <w:rFonts w:ascii="Garamond" w:hAnsi="Garamond" w:eastAsia="Garamond" w:cs="Garamond"/>
        </w:rPr>
        <w:t>on</w:t>
      </w:r>
      <w:r w:rsidRPr="5E1DEA41">
        <w:rPr>
          <w:rFonts w:ascii="Garamond" w:hAnsi="Garamond" w:eastAsia="Garamond" w:cs="Garamond"/>
        </w:rPr>
        <w:t xml:space="preserve"> </w:t>
      </w:r>
      <w:r w:rsidRPr="5E1DEA41" w:rsidR="566C0425">
        <w:rPr>
          <w:rFonts w:ascii="Garamond" w:hAnsi="Garamond" w:eastAsia="Garamond" w:cs="Garamond"/>
        </w:rPr>
        <w:t>in 2011</w:t>
      </w:r>
      <w:r w:rsidRPr="5E1DEA41">
        <w:rPr>
          <w:rFonts w:ascii="Garamond" w:hAnsi="Garamond" w:eastAsia="Garamond" w:cs="Garamond"/>
        </w:rPr>
        <w:t xml:space="preserve">. While </w:t>
      </w:r>
      <w:r w:rsidRPr="5E1DEA41" w:rsidR="7982CC6B">
        <w:rPr>
          <w:rFonts w:ascii="Garamond" w:hAnsi="Garamond" w:eastAsia="Garamond" w:cs="Garamond"/>
        </w:rPr>
        <w:t>staff at BAND</w:t>
      </w:r>
      <w:r w:rsidRPr="5E1DEA41">
        <w:rPr>
          <w:rFonts w:ascii="Garamond" w:hAnsi="Garamond" w:eastAsia="Garamond" w:cs="Garamond"/>
        </w:rPr>
        <w:t xml:space="preserve"> have experience</w:t>
      </w:r>
      <w:r w:rsidRPr="5E1DEA41" w:rsidR="6A5D6D81">
        <w:rPr>
          <w:rFonts w:ascii="Garamond" w:hAnsi="Garamond" w:eastAsia="Garamond" w:cs="Garamond"/>
        </w:rPr>
        <w:t xml:space="preserve"> using GIS to visualize land cover</w:t>
      </w:r>
      <w:r w:rsidRPr="5E1DEA41">
        <w:rPr>
          <w:rFonts w:ascii="Garamond" w:hAnsi="Garamond" w:eastAsia="Garamond" w:cs="Garamond"/>
        </w:rPr>
        <w:t xml:space="preserve">, they have yet to integrate current multispectral or hyperspectral data into their invasive </w:t>
      </w:r>
      <w:r w:rsidRPr="5E1DEA41" w:rsidR="00A44A9A">
        <w:rPr>
          <w:rFonts w:ascii="Garamond" w:hAnsi="Garamond" w:eastAsia="Garamond" w:cs="Garamond"/>
        </w:rPr>
        <w:t xml:space="preserve">plant </w:t>
      </w:r>
      <w:r w:rsidRPr="5E1DEA41">
        <w:rPr>
          <w:rFonts w:ascii="Garamond" w:hAnsi="Garamond" w:eastAsia="Garamond" w:cs="Garamond"/>
        </w:rPr>
        <w:t xml:space="preserve">management plans or </w:t>
      </w:r>
      <w:r w:rsidRPr="5E1DEA41" w:rsidR="00A44A9A">
        <w:rPr>
          <w:rFonts w:ascii="Garamond" w:hAnsi="Garamond" w:eastAsia="Garamond" w:cs="Garamond"/>
        </w:rPr>
        <w:t>decision-making</w:t>
      </w:r>
      <w:r w:rsidRPr="5E1DEA41">
        <w:rPr>
          <w:rFonts w:ascii="Garamond" w:hAnsi="Garamond" w:eastAsia="Garamond" w:cs="Garamond"/>
        </w:rPr>
        <w:t xml:space="preserve"> practices.</w:t>
      </w:r>
    </w:p>
    <w:p w:rsidR="716EDAA1" w:rsidP="716EDAA1" w:rsidRDefault="716EDAA1" w14:paraId="53A9EF6B" w14:textId="1379DE70">
      <w:pPr>
        <w:rPr>
          <w:rFonts w:ascii="Garamond" w:hAnsi="Garamond" w:eastAsia="Garamond" w:cs="Garamond"/>
        </w:rPr>
      </w:pPr>
    </w:p>
    <w:p w:rsidRPr="00CE4561" w:rsidR="00CD0433" w:rsidP="256269BE" w:rsidRDefault="004D358F" w14:paraId="4C354B64" w14:textId="623E8C73">
      <w:pPr>
        <w:pBdr>
          <w:bottom w:val="single" w:color="auto" w:sz="4" w:space="1"/>
        </w:pBdr>
        <w:rPr>
          <w:rFonts w:ascii="Garamond" w:hAnsi="Garamond" w:eastAsia="Garamond" w:cs="Garamond"/>
          <w:b/>
          <w:bCs/>
        </w:rPr>
      </w:pPr>
      <w:r w:rsidRPr="256269BE">
        <w:rPr>
          <w:rFonts w:ascii="Garamond" w:hAnsi="Garamond" w:eastAsia="Garamond" w:cs="Garamond"/>
          <w:b/>
          <w:bCs/>
        </w:rPr>
        <w:t>Earth Observations &amp; End Products</w:t>
      </w:r>
      <w:r w:rsidRPr="256269BE" w:rsidR="00CB6407">
        <w:rPr>
          <w:rFonts w:ascii="Garamond" w:hAnsi="Garamond" w:eastAsia="Garamond" w:cs="Garamond"/>
          <w:b/>
          <w:bCs/>
        </w:rPr>
        <w:t xml:space="preserve"> </w:t>
      </w:r>
      <w:r w:rsidRPr="256269BE" w:rsidR="002E2D9E">
        <w:rPr>
          <w:rFonts w:ascii="Garamond" w:hAnsi="Garamond" w:eastAsia="Garamond" w:cs="Garamond"/>
          <w:b/>
          <w:bCs/>
        </w:rPr>
        <w:t>Overview</w:t>
      </w:r>
    </w:p>
    <w:p w:rsidRPr="00CE4561" w:rsidR="003D2EDF" w:rsidP="00782999" w:rsidRDefault="00735F70" w14:paraId="339A2281" w14:textId="53CEA51D">
      <w:pPr>
        <w:rPr>
          <w:rFonts w:ascii="Garamond" w:hAnsi="Garamond" w:eastAsia="Garamond" w:cs="Garamond"/>
          <w:b/>
          <w:i/>
        </w:rPr>
      </w:pPr>
      <w:r w:rsidRPr="69DCC78A">
        <w:rPr>
          <w:rFonts w:ascii="Garamond" w:hAnsi="Garamond" w:eastAsia="Garamond" w:cs="Garamond"/>
          <w:b/>
          <w:bCs/>
          <w:i/>
          <w:iCs/>
        </w:rPr>
        <w:t>Earth Observations:</w:t>
      </w:r>
    </w:p>
    <w:tbl>
      <w:tblPr>
        <w:tblW w:w="0" w:type="auto"/>
        <w:tblLayout w:type="fixed"/>
        <w:tblLook w:val="06A0" w:firstRow="1" w:lastRow="0" w:firstColumn="1" w:lastColumn="0" w:noHBand="1" w:noVBand="1"/>
      </w:tblPr>
      <w:tblGrid>
        <w:gridCol w:w="3120"/>
        <w:gridCol w:w="3120"/>
        <w:gridCol w:w="3120"/>
      </w:tblGrid>
      <w:tr w:rsidR="69DCC78A" w:rsidTr="3254E2F7" w14:paraId="1C7ACB0B" w14:textId="77777777">
        <w:trPr>
          <w:trHeight w:val="300"/>
        </w:trPr>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31849B" w:themeFill="accent5" w:themeFillShade="BF"/>
            <w:tcMar/>
            <w:vAlign w:val="center"/>
          </w:tcPr>
          <w:p w:rsidR="69DCC78A" w:rsidP="69DCC78A" w:rsidRDefault="69DCC78A" w14:paraId="0890DEBB" w14:textId="6BE9F7EE">
            <w:pPr>
              <w:jc w:val="center"/>
              <w:rPr>
                <w:rFonts w:ascii="Garamond" w:hAnsi="Garamond" w:eastAsia="Garamond" w:cs="Garamond"/>
                <w:color w:val="FFFFFF" w:themeColor="background1"/>
              </w:rPr>
            </w:pPr>
            <w:r w:rsidRPr="69DCC78A">
              <w:rPr>
                <w:rFonts w:ascii="Garamond" w:hAnsi="Garamond" w:eastAsia="Garamond" w:cs="Garamond"/>
                <w:b/>
                <w:bCs/>
                <w:color w:val="FFFFFF" w:themeColor="background1"/>
              </w:rPr>
              <w:t>Platform &amp; Sensor</w:t>
            </w:r>
            <w:r w:rsidRPr="69DCC78A">
              <w:rPr>
                <w:rFonts w:ascii="Garamond" w:hAnsi="Garamond" w:eastAsia="Garamond" w:cs="Garamond"/>
                <w:color w:val="FFFFFF" w:themeColor="background1"/>
              </w:rPr>
              <w:t xml:space="preserve"> </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31849B" w:themeFill="accent5" w:themeFillShade="BF"/>
            <w:tcMar/>
            <w:vAlign w:val="center"/>
          </w:tcPr>
          <w:p w:rsidR="69DCC78A" w:rsidP="69DCC78A" w:rsidRDefault="69DCC78A" w14:paraId="29124BDD" w14:textId="0B9C4F23">
            <w:pPr>
              <w:jc w:val="center"/>
              <w:rPr>
                <w:rFonts w:ascii="Garamond" w:hAnsi="Garamond" w:eastAsia="Garamond" w:cs="Garamond"/>
                <w:color w:val="FFFFFF" w:themeColor="background1"/>
              </w:rPr>
            </w:pPr>
            <w:r w:rsidRPr="69DCC78A">
              <w:rPr>
                <w:rFonts w:ascii="Garamond" w:hAnsi="Garamond" w:eastAsia="Garamond" w:cs="Garamond"/>
                <w:b/>
                <w:bCs/>
                <w:color w:val="FFFFFF" w:themeColor="background1"/>
              </w:rPr>
              <w:t>Parameters</w:t>
            </w:r>
            <w:r w:rsidRPr="69DCC78A">
              <w:rPr>
                <w:rFonts w:ascii="Garamond" w:hAnsi="Garamond" w:eastAsia="Garamond" w:cs="Garamond"/>
                <w:color w:val="FFFFFF" w:themeColor="background1"/>
              </w:rPr>
              <w:t xml:space="preserve"> </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31849B" w:themeFill="accent5" w:themeFillShade="BF"/>
            <w:tcMar/>
            <w:vAlign w:val="center"/>
          </w:tcPr>
          <w:p w:rsidR="69DCC78A" w:rsidP="69DCC78A" w:rsidRDefault="69DCC78A" w14:paraId="50BC92DF" w14:textId="6419D75C">
            <w:pPr>
              <w:jc w:val="center"/>
              <w:rPr>
                <w:rFonts w:ascii="Garamond" w:hAnsi="Garamond" w:eastAsia="Garamond" w:cs="Garamond"/>
                <w:color w:val="FFFFFF" w:themeColor="background1"/>
              </w:rPr>
            </w:pPr>
            <w:r w:rsidRPr="69DCC78A">
              <w:rPr>
                <w:rFonts w:ascii="Garamond" w:hAnsi="Garamond" w:eastAsia="Garamond" w:cs="Garamond"/>
                <w:b/>
                <w:bCs/>
                <w:color w:val="FFFFFF" w:themeColor="background1"/>
              </w:rPr>
              <w:t>Use</w:t>
            </w:r>
            <w:r w:rsidRPr="69DCC78A">
              <w:rPr>
                <w:rFonts w:ascii="Garamond" w:hAnsi="Garamond" w:eastAsia="Garamond" w:cs="Garamond"/>
                <w:color w:val="FFFFFF" w:themeColor="background1"/>
              </w:rPr>
              <w:t xml:space="preserve"> </w:t>
            </w:r>
          </w:p>
        </w:tc>
      </w:tr>
      <w:tr w:rsidR="69DCC78A" w:rsidTr="3254E2F7" w14:paraId="4421080F" w14:textId="77777777">
        <w:trPr>
          <w:trHeight w:val="300"/>
        </w:trPr>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69DCC78A" w:rsidP="3254E2F7" w:rsidRDefault="69DCC78A" w14:paraId="21F203D3" w14:textId="511D95CB">
            <w:pPr>
              <w:jc w:val="left"/>
              <w:rPr>
                <w:rFonts w:ascii="Garamond" w:hAnsi="Garamond" w:eastAsia="Garamond" w:cs="Garamond"/>
                <w:b w:val="1"/>
                <w:bCs w:val="1"/>
                <w:color w:val="000000" w:themeColor="text1"/>
              </w:rPr>
            </w:pPr>
            <w:r w:rsidRPr="3254E2F7" w:rsidR="69DCC78A">
              <w:rPr>
                <w:rFonts w:ascii="Garamond" w:hAnsi="Garamond" w:eastAsia="Garamond" w:cs="Garamond"/>
                <w:b w:val="1"/>
                <w:bCs w:val="1"/>
                <w:color w:val="000000" w:themeColor="text1" w:themeTint="FF" w:themeShade="FF"/>
              </w:rPr>
              <w:t xml:space="preserve">Landsat 8 OLI </w:t>
            </w:r>
          </w:p>
          <w:p w:rsidR="69DCC78A" w:rsidP="3254E2F7" w:rsidRDefault="69DCC78A" w14:paraId="652F42E0" w14:textId="7188EBF7">
            <w:pPr>
              <w:jc w:val="left"/>
              <w:rPr>
                <w:rFonts w:ascii="Garamond" w:hAnsi="Garamond" w:eastAsia="Garamond" w:cs="Garamond"/>
                <w:color w:val="000000" w:themeColor="text1"/>
              </w:rPr>
            </w:pPr>
            <w:r w:rsidRPr="3254E2F7" w:rsidR="69DCC78A">
              <w:rPr>
                <w:rFonts w:ascii="Garamond" w:hAnsi="Garamond" w:eastAsia="Garamond" w:cs="Garamond"/>
                <w:color w:val="000000" w:themeColor="text1" w:themeTint="FF" w:themeShade="FF"/>
              </w:rPr>
              <w:t xml:space="preserve"> </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69DCC78A" w:rsidP="62D83B06" w:rsidRDefault="1C4F5727" w14:paraId="1332BC50" w14:textId="10A571F5">
            <w:pPr>
              <w:rPr>
                <w:rFonts w:ascii="Garamond" w:hAnsi="Garamond" w:eastAsia="Garamond" w:cs="Garamond"/>
                <w:color w:val="000000" w:themeColor="text1"/>
              </w:rPr>
            </w:pPr>
            <w:r w:rsidRPr="7FE1C8C1">
              <w:rPr>
                <w:rFonts w:ascii="Garamond" w:hAnsi="Garamond" w:eastAsia="Garamond" w:cs="Garamond"/>
                <w:color w:val="000000" w:themeColor="text1"/>
              </w:rPr>
              <w:t xml:space="preserve">True Color Composites (RGB), NDVI, EVI, </w:t>
            </w:r>
            <w:r w:rsidRPr="7FE1C8C1" w:rsidR="3CD81815">
              <w:rPr>
                <w:rFonts w:ascii="Garamond" w:hAnsi="Garamond" w:eastAsia="Garamond" w:cs="Garamond"/>
                <w:color w:val="000000" w:themeColor="text1"/>
              </w:rPr>
              <w:t xml:space="preserve">NDMI, LAI, MSAVI, </w:t>
            </w:r>
            <w:r w:rsidRPr="7FE1C8C1">
              <w:rPr>
                <w:rFonts w:ascii="Garamond" w:hAnsi="Garamond" w:eastAsia="Garamond" w:cs="Garamond"/>
                <w:color w:val="000000" w:themeColor="text1"/>
              </w:rPr>
              <w:t>Tasseled Cap Indices (Brightness, Greenness, Wetness)</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69DCC78A" w:rsidP="69DCC78A" w:rsidRDefault="40FD816B" w14:paraId="2E16A4B5" w14:textId="08D4F6F8">
            <w:pPr>
              <w:rPr>
                <w:rFonts w:ascii="Garamond" w:hAnsi="Garamond" w:eastAsia="Garamond" w:cs="Garamond"/>
                <w:color w:val="000000" w:themeColor="text1"/>
              </w:rPr>
            </w:pPr>
            <w:r w:rsidRPr="5E1DEA41">
              <w:rPr>
                <w:rFonts w:ascii="Garamond" w:hAnsi="Garamond" w:eastAsia="Garamond" w:cs="Garamond"/>
                <w:color w:val="000000" w:themeColor="text1"/>
              </w:rPr>
              <w:t>Landsat 8 OLI spectral indices we</w:t>
            </w:r>
            <w:r w:rsidRPr="5E1DEA41" w:rsidR="4E103CCA">
              <w:rPr>
                <w:rFonts w:ascii="Garamond" w:hAnsi="Garamond" w:eastAsia="Garamond" w:cs="Garamond"/>
                <w:color w:val="000000" w:themeColor="text1"/>
              </w:rPr>
              <w:t>re</w:t>
            </w:r>
            <w:r w:rsidRPr="5E1DEA41">
              <w:rPr>
                <w:rFonts w:ascii="Garamond" w:hAnsi="Garamond" w:eastAsia="Garamond" w:cs="Garamond"/>
                <w:color w:val="000000" w:themeColor="text1"/>
              </w:rPr>
              <w:t xml:space="preserve"> used to identify invasive species through a random forest classification. </w:t>
            </w:r>
          </w:p>
        </w:tc>
      </w:tr>
      <w:tr w:rsidR="69DCC78A" w:rsidTr="3254E2F7" w14:paraId="3E53663E" w14:textId="77777777">
        <w:trPr>
          <w:trHeight w:val="300"/>
        </w:trPr>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69DCC78A" w:rsidP="3254E2F7" w:rsidRDefault="69DCC78A" w14:paraId="79B33C07" w14:textId="5A5CD38B">
            <w:pPr>
              <w:jc w:val="left"/>
              <w:rPr>
                <w:rFonts w:ascii="Garamond" w:hAnsi="Garamond" w:eastAsia="Garamond" w:cs="Garamond"/>
                <w:color w:val="000000" w:themeColor="text1"/>
              </w:rPr>
            </w:pPr>
            <w:r w:rsidRPr="3254E2F7" w:rsidR="69DCC78A">
              <w:rPr>
                <w:rFonts w:ascii="Garamond" w:hAnsi="Garamond" w:eastAsia="Garamond" w:cs="Garamond"/>
                <w:b w:val="1"/>
                <w:bCs w:val="1"/>
                <w:color w:val="000000" w:themeColor="text1" w:themeTint="FF" w:themeShade="FF"/>
              </w:rPr>
              <w:t>Sentinel-2 MSI</w:t>
            </w:r>
            <w:r w:rsidRPr="3254E2F7" w:rsidR="69DCC78A">
              <w:rPr>
                <w:rFonts w:ascii="Garamond" w:hAnsi="Garamond" w:eastAsia="Garamond" w:cs="Garamond"/>
                <w:color w:val="000000" w:themeColor="text1" w:themeTint="FF" w:themeShade="FF"/>
              </w:rPr>
              <w:t xml:space="preserve"> </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69DCC78A" w:rsidP="62D83B06" w:rsidRDefault="1C4F5727" w14:paraId="08347F54" w14:textId="3BAC77DF">
            <w:pPr>
              <w:rPr>
                <w:rFonts w:ascii="Garamond" w:hAnsi="Garamond" w:eastAsia="Garamond" w:cs="Garamond"/>
                <w:color w:val="000000" w:themeColor="text1"/>
              </w:rPr>
            </w:pPr>
            <w:r w:rsidRPr="7FE1C8C1">
              <w:rPr>
                <w:rFonts w:ascii="Garamond" w:hAnsi="Garamond" w:eastAsia="Garamond" w:cs="Garamond"/>
                <w:color w:val="000000" w:themeColor="text1"/>
              </w:rPr>
              <w:t>True Color Composites (RGB), NDVI, EVI,</w:t>
            </w:r>
            <w:r w:rsidRPr="7FE1C8C1" w:rsidR="4505EB61">
              <w:rPr>
                <w:rFonts w:ascii="Garamond" w:hAnsi="Garamond" w:eastAsia="Garamond" w:cs="Garamond"/>
                <w:color w:val="000000" w:themeColor="text1"/>
              </w:rPr>
              <w:t xml:space="preserve"> NDMI, LAI, MSAVI,</w:t>
            </w:r>
            <w:r w:rsidRPr="7FE1C8C1">
              <w:rPr>
                <w:rFonts w:ascii="Garamond" w:hAnsi="Garamond" w:eastAsia="Garamond" w:cs="Garamond"/>
                <w:color w:val="000000" w:themeColor="text1"/>
              </w:rPr>
              <w:t xml:space="preserve"> Tasseled Cap Indices (Brightness, Greenness, Wetness)</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69DCC78A" w:rsidP="69DCC78A" w:rsidRDefault="40FD816B" w14:paraId="3ADAEFC0" w14:textId="3C82AC91">
            <w:pPr>
              <w:rPr>
                <w:rFonts w:ascii="Garamond" w:hAnsi="Garamond" w:eastAsia="Garamond" w:cs="Garamond"/>
                <w:color w:val="000000" w:themeColor="text1"/>
              </w:rPr>
            </w:pPr>
            <w:r w:rsidRPr="5E1DEA41">
              <w:rPr>
                <w:rFonts w:ascii="Garamond" w:hAnsi="Garamond" w:eastAsia="Garamond" w:cs="Garamond"/>
                <w:color w:val="000000" w:themeColor="text1"/>
              </w:rPr>
              <w:t>Sentinel-2 MSI spectral indices w</w:t>
            </w:r>
            <w:r w:rsidRPr="5E1DEA41" w:rsidR="03225CF3">
              <w:rPr>
                <w:rFonts w:ascii="Garamond" w:hAnsi="Garamond" w:eastAsia="Garamond" w:cs="Garamond"/>
                <w:color w:val="000000" w:themeColor="text1"/>
              </w:rPr>
              <w:t>ere</w:t>
            </w:r>
            <w:r w:rsidRPr="5E1DEA41">
              <w:rPr>
                <w:rFonts w:ascii="Garamond" w:hAnsi="Garamond" w:eastAsia="Garamond" w:cs="Garamond"/>
                <w:color w:val="000000" w:themeColor="text1"/>
              </w:rPr>
              <w:t xml:space="preserve"> used to identify invasive species through a random forest classification. </w:t>
            </w:r>
          </w:p>
        </w:tc>
      </w:tr>
      <w:tr w:rsidR="69DCC78A" w:rsidTr="3254E2F7" w14:paraId="6F75CE69" w14:textId="77777777">
        <w:trPr>
          <w:trHeight w:val="300"/>
        </w:trPr>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vAlign w:val="center"/>
          </w:tcPr>
          <w:p w:rsidR="69DCC78A" w:rsidP="3254E2F7" w:rsidRDefault="763212F6" w14:paraId="0637501C" w14:textId="0ABFCC7C">
            <w:pPr>
              <w:jc w:val="left"/>
              <w:rPr>
                <w:rFonts w:ascii="Garamond" w:hAnsi="Garamond" w:eastAsia="Garamond" w:cs="Garamond"/>
                <w:b w:val="1"/>
                <w:bCs w:val="1"/>
                <w:color w:val="000000" w:themeColor="text1"/>
              </w:rPr>
            </w:pPr>
            <w:r w:rsidRPr="3254E2F7" w:rsidR="763212F6">
              <w:rPr>
                <w:rFonts w:ascii="Garamond" w:hAnsi="Garamond" w:eastAsia="Garamond" w:cs="Garamond"/>
                <w:b w:val="1"/>
                <w:bCs w:val="1"/>
                <w:color w:val="000000" w:themeColor="text1" w:themeTint="FF" w:themeShade="FF"/>
              </w:rPr>
              <w:t xml:space="preserve">ISS </w:t>
            </w:r>
            <w:r w:rsidRPr="3254E2F7" w:rsidR="61E0B506">
              <w:rPr>
                <w:rFonts w:ascii="Garamond" w:hAnsi="Garamond" w:eastAsia="Garamond" w:cs="Garamond"/>
                <w:b w:val="1"/>
                <w:bCs w:val="1"/>
                <w:color w:val="000000" w:themeColor="text1" w:themeTint="FF" w:themeShade="FF"/>
              </w:rPr>
              <w:t>DESIS</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69DCC78A" w:rsidP="62D83B06" w:rsidRDefault="7839F586" w14:paraId="51A1C3F0" w14:textId="061C0AF3">
            <w:pPr>
              <w:rPr>
                <w:rFonts w:ascii="Garamond" w:hAnsi="Garamond" w:eastAsia="Garamond" w:cs="Garamond"/>
                <w:color w:val="000000" w:themeColor="text1"/>
              </w:rPr>
            </w:pPr>
            <w:r w:rsidRPr="5E1DEA41">
              <w:rPr>
                <w:rFonts w:ascii="Garamond" w:hAnsi="Garamond" w:eastAsia="Garamond" w:cs="Garamond"/>
                <w:color w:val="000000" w:themeColor="text1"/>
              </w:rPr>
              <w:t>Surface Reflectance</w:t>
            </w:r>
            <w:r w:rsidRPr="5E1DEA41" w:rsidR="313178DE">
              <w:rPr>
                <w:rFonts w:ascii="Garamond" w:hAnsi="Garamond" w:eastAsia="Garamond" w:cs="Garamond"/>
                <w:color w:val="000000" w:themeColor="text1"/>
              </w:rPr>
              <w:t>, NDVI, EVI, MSAVI</w:t>
            </w:r>
            <w:r w:rsidRPr="5E1DEA41" w:rsidR="3181BD79">
              <w:rPr>
                <w:rFonts w:ascii="Garamond" w:hAnsi="Garamond" w:eastAsia="Garamond" w:cs="Garamond"/>
                <w:color w:val="000000" w:themeColor="text1"/>
              </w:rPr>
              <w:t>, LAI</w:t>
            </w:r>
          </w:p>
        </w:tc>
        <w:tc>
          <w:tcPr>
            <w:tcW w:w="31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tcPr>
          <w:p w:rsidR="69DCC78A" w:rsidP="69DCC78A" w:rsidRDefault="4E0B1BC9" w14:paraId="08171B31" w14:textId="6FCC30EC">
            <w:pPr>
              <w:rPr>
                <w:rFonts w:ascii="Garamond" w:hAnsi="Garamond" w:eastAsia="Garamond" w:cs="Garamond"/>
                <w:color w:val="000000" w:themeColor="text1"/>
              </w:rPr>
            </w:pPr>
            <w:r w:rsidRPr="5E1DEA41">
              <w:rPr>
                <w:rFonts w:ascii="Garamond" w:hAnsi="Garamond" w:eastAsia="Garamond" w:cs="Garamond"/>
                <w:color w:val="000000" w:themeColor="text1"/>
              </w:rPr>
              <w:t>DESIS hyperspectral imagery w</w:t>
            </w:r>
            <w:r w:rsidRPr="5E1DEA41" w:rsidR="4A999ECA">
              <w:rPr>
                <w:rFonts w:ascii="Garamond" w:hAnsi="Garamond" w:eastAsia="Garamond" w:cs="Garamond"/>
                <w:color w:val="000000" w:themeColor="text1"/>
              </w:rPr>
              <w:t xml:space="preserve">as </w:t>
            </w:r>
            <w:r w:rsidRPr="5E1DEA41">
              <w:rPr>
                <w:rFonts w:ascii="Garamond" w:hAnsi="Garamond" w:eastAsia="Garamond" w:cs="Garamond"/>
                <w:color w:val="000000" w:themeColor="text1"/>
              </w:rPr>
              <w:t>used to identify invasive species along the Rio Grande corridor of the park</w:t>
            </w:r>
            <w:r w:rsidRPr="5E1DEA41" w:rsidR="03549AB2">
              <w:rPr>
                <w:rFonts w:ascii="Garamond" w:hAnsi="Garamond" w:eastAsia="Garamond" w:cs="Garamond"/>
                <w:color w:val="000000" w:themeColor="text1"/>
              </w:rPr>
              <w:t xml:space="preserve"> through a random forest classification.</w:t>
            </w:r>
          </w:p>
        </w:tc>
      </w:tr>
    </w:tbl>
    <w:p w:rsidR="69DCC78A" w:rsidP="69DCC78A" w:rsidRDefault="69DCC78A" w14:paraId="4ABF090A" w14:textId="30EA2AAF">
      <w:pPr>
        <w:rPr>
          <w:rFonts w:ascii="Garamond" w:hAnsi="Garamond" w:eastAsia="Garamond" w:cs="Garamond"/>
          <w:b/>
          <w:bCs/>
          <w:i/>
          <w:iCs/>
        </w:rPr>
      </w:pPr>
    </w:p>
    <w:p w:rsidR="007A4F2A" w:rsidP="5E1DEA41" w:rsidRDefault="007A4F2A" w14:paraId="4B303C6C" w14:textId="6EBF1F8F">
      <w:pPr>
        <w:rPr>
          <w:rFonts w:ascii="Garamond" w:hAnsi="Garamond" w:eastAsia="Garamond" w:cs="Garamond"/>
          <w:i/>
          <w:iCs/>
        </w:rPr>
      </w:pPr>
      <w:r w:rsidRPr="5E1DEA41">
        <w:rPr>
          <w:rFonts w:ascii="Garamond" w:hAnsi="Garamond" w:eastAsia="Garamond" w:cs="Garamond"/>
          <w:b/>
          <w:bCs/>
          <w:i/>
          <w:iCs/>
        </w:rPr>
        <w:t>Ancillary Datasets:</w:t>
      </w:r>
    </w:p>
    <w:p w:rsidR="32272F31" w:rsidP="69DCC78A" w:rsidRDefault="32272F31" w14:paraId="40459CD8" w14:textId="392FBCD2">
      <w:pPr>
        <w:pStyle w:val="ListParagraph"/>
        <w:numPr>
          <w:ilvl w:val="0"/>
          <w:numId w:val="4"/>
        </w:numPr>
        <w:rPr>
          <w:rFonts w:ascii="Garamond" w:hAnsi="Garamond" w:eastAsia="Garamond" w:cs="Garamond"/>
          <w:color w:val="000000" w:themeColor="text1"/>
        </w:rPr>
      </w:pPr>
      <w:r w:rsidRPr="5E1DEA41">
        <w:rPr>
          <w:rFonts w:ascii="Garamond" w:hAnsi="Garamond" w:eastAsia="Garamond" w:cs="Garamond"/>
        </w:rPr>
        <w:t>Bandelier National Monument, Park Boundary, Roads, and Trails</w:t>
      </w:r>
      <w:r w:rsidRPr="5E1DEA41">
        <w:rPr>
          <w:rFonts w:ascii="Garamond" w:hAnsi="Garamond" w:eastAsia="Garamond" w:cs="Garamond"/>
          <w:color w:val="000000" w:themeColor="text1"/>
        </w:rPr>
        <w:t xml:space="preserve"> – Provide geographic context to end products</w:t>
      </w:r>
    </w:p>
    <w:p w:rsidR="32272F31" w:rsidP="69DCC78A" w:rsidRDefault="32272F31" w14:paraId="1A588BF4" w14:textId="1F40CF10">
      <w:pPr>
        <w:pStyle w:val="ListParagraph"/>
        <w:numPr>
          <w:ilvl w:val="0"/>
          <w:numId w:val="4"/>
        </w:numPr>
        <w:rPr>
          <w:rFonts w:ascii="Garamond" w:hAnsi="Garamond" w:eastAsia="Garamond" w:cs="Garamond"/>
          <w:color w:val="000000" w:themeColor="text1"/>
        </w:rPr>
      </w:pPr>
      <w:r w:rsidRPr="5E1DEA41">
        <w:rPr>
          <w:rFonts w:ascii="Garamond" w:hAnsi="Garamond" w:eastAsia="Garamond" w:cs="Garamond"/>
        </w:rPr>
        <w:t>National Agricultural Imagery Program</w:t>
      </w:r>
      <w:r w:rsidRPr="5E1DEA41">
        <w:rPr>
          <w:rFonts w:ascii="Garamond" w:hAnsi="Garamond" w:eastAsia="Garamond" w:cs="Garamond"/>
          <w:color w:val="000000" w:themeColor="text1"/>
        </w:rPr>
        <w:t xml:space="preserve"> – 1-meter spatial resolution data for </w:t>
      </w:r>
      <w:r w:rsidRPr="5E1DEA41" w:rsidR="7860145A">
        <w:rPr>
          <w:rFonts w:ascii="Garamond" w:hAnsi="Garamond" w:eastAsia="Garamond" w:cs="Garamond"/>
          <w:color w:val="000000" w:themeColor="text1"/>
        </w:rPr>
        <w:t>c</w:t>
      </w:r>
      <w:r w:rsidRPr="5E1DEA41" w:rsidR="4FDAC524">
        <w:rPr>
          <w:rFonts w:ascii="Garamond" w:hAnsi="Garamond" w:eastAsia="Garamond" w:cs="Garamond"/>
          <w:color w:val="000000" w:themeColor="text1"/>
        </w:rPr>
        <w:t>reating training data</w:t>
      </w:r>
    </w:p>
    <w:p w:rsidR="32272F31" w:rsidP="69DCC78A" w:rsidRDefault="32272F31" w14:paraId="79DC5B03" w14:textId="627899F0">
      <w:pPr>
        <w:pStyle w:val="ListParagraph"/>
        <w:numPr>
          <w:ilvl w:val="0"/>
          <w:numId w:val="4"/>
        </w:numPr>
        <w:rPr>
          <w:rFonts w:ascii="Garamond" w:hAnsi="Garamond" w:eastAsia="Garamond" w:cs="Garamond"/>
          <w:color w:val="000000" w:themeColor="text1"/>
        </w:rPr>
      </w:pPr>
      <w:r w:rsidRPr="5E1DEA41">
        <w:rPr>
          <w:rFonts w:ascii="Garamond" w:hAnsi="Garamond" w:eastAsia="Garamond" w:cs="Garamond"/>
        </w:rPr>
        <w:t>2011 Bandelier NM Vegetation Mapping Project</w:t>
      </w:r>
      <w:r w:rsidRPr="5E1DEA41">
        <w:rPr>
          <w:rFonts w:ascii="Garamond" w:hAnsi="Garamond" w:eastAsia="Garamond" w:cs="Garamond"/>
          <w:color w:val="000000" w:themeColor="text1"/>
        </w:rPr>
        <w:t xml:space="preserve"> – </w:t>
      </w:r>
      <w:r w:rsidRPr="5E1DEA41" w:rsidR="007BAC76">
        <w:rPr>
          <w:rFonts w:ascii="Garamond" w:hAnsi="Garamond" w:eastAsia="Garamond" w:cs="Garamond"/>
          <w:color w:val="000000" w:themeColor="text1"/>
        </w:rPr>
        <w:t>Provide background context for the team’s classification</w:t>
      </w:r>
    </w:p>
    <w:p w:rsidR="5AA044C1" w:rsidP="7FE1C8C1" w:rsidRDefault="5AA044C1" w14:paraId="63BA03A8" w14:textId="1EC5DFF0">
      <w:pPr>
        <w:pStyle w:val="ListParagraph"/>
        <w:numPr>
          <w:ilvl w:val="0"/>
          <w:numId w:val="4"/>
        </w:numPr>
        <w:rPr>
          <w:rFonts w:ascii="Garamond" w:hAnsi="Garamond" w:eastAsia="Garamond" w:cs="Garamond"/>
          <w:color w:val="000000" w:themeColor="text1"/>
        </w:rPr>
      </w:pPr>
      <w:r w:rsidRPr="5E1DEA41">
        <w:rPr>
          <w:rFonts w:ascii="Garamond" w:hAnsi="Garamond" w:eastAsia="Garamond" w:cs="Garamond"/>
        </w:rPr>
        <w:t>MERIT Hydro, Global Hydrography Datasets</w:t>
      </w:r>
      <w:r w:rsidRPr="5E1DEA41">
        <w:rPr>
          <w:rFonts w:ascii="Garamond" w:hAnsi="Garamond" w:eastAsia="Garamond" w:cs="Garamond"/>
          <w:color w:val="000000" w:themeColor="text1"/>
        </w:rPr>
        <w:t xml:space="preserve"> – Hand Above Nearest Drainage data for </w:t>
      </w:r>
      <w:r w:rsidRPr="5E1DEA41" w:rsidR="7FA9C874">
        <w:rPr>
          <w:rFonts w:ascii="Garamond" w:hAnsi="Garamond" w:eastAsia="Garamond" w:cs="Garamond"/>
          <w:color w:val="000000" w:themeColor="text1"/>
        </w:rPr>
        <w:t>BAND</w:t>
      </w:r>
    </w:p>
    <w:p w:rsidRPr="00CE4561" w:rsidR="00184652" w:rsidP="00AD4617" w:rsidRDefault="00184652" w14:paraId="584AAA06" w14:textId="77777777">
      <w:pPr>
        <w:rPr>
          <w:rFonts w:ascii="Garamond" w:hAnsi="Garamond" w:eastAsia="Garamond" w:cs="Garamond"/>
        </w:rPr>
      </w:pPr>
    </w:p>
    <w:p w:rsidRPr="00CE4561" w:rsidR="00B9614C" w:rsidP="5E1DEA41" w:rsidRDefault="0080287D" w14:paraId="1D469BF3" w14:textId="75A8ED9D">
      <w:pPr>
        <w:rPr>
          <w:rFonts w:ascii="Garamond" w:hAnsi="Garamond" w:eastAsia="Garamond" w:cs="Garamond"/>
          <w:i/>
          <w:iCs/>
        </w:rPr>
      </w:pPr>
      <w:r w:rsidRPr="5E1DEA41">
        <w:rPr>
          <w:rFonts w:ascii="Garamond" w:hAnsi="Garamond" w:eastAsia="Garamond" w:cs="Garamond"/>
          <w:b/>
          <w:bCs/>
          <w:i/>
          <w:iCs/>
        </w:rPr>
        <w:t>Model</w:t>
      </w:r>
      <w:r w:rsidRPr="5E1DEA41" w:rsidR="00B82905">
        <w:rPr>
          <w:rFonts w:ascii="Garamond" w:hAnsi="Garamond" w:eastAsia="Garamond" w:cs="Garamond"/>
          <w:b/>
          <w:bCs/>
          <w:i/>
          <w:iCs/>
        </w:rPr>
        <w:t>ing</w:t>
      </w:r>
      <w:r w:rsidRPr="5E1DEA41" w:rsidR="007A4F2A">
        <w:rPr>
          <w:rFonts w:ascii="Garamond" w:hAnsi="Garamond" w:eastAsia="Garamond" w:cs="Garamond"/>
          <w:b/>
          <w:bCs/>
          <w:i/>
          <w:iCs/>
        </w:rPr>
        <w:t>:</w:t>
      </w:r>
    </w:p>
    <w:p w:rsidR="60146379" w:rsidP="60A2B9C3" w:rsidRDefault="60146379" w14:paraId="65409760" w14:textId="0819E90C">
      <w:pPr>
        <w:pStyle w:val="ListParagraph"/>
        <w:numPr>
          <w:ilvl w:val="0"/>
          <w:numId w:val="5"/>
        </w:numPr>
        <w:rPr>
          <w:rFonts w:ascii="Garamond" w:hAnsi="Garamond" w:eastAsia="Garamond" w:cs="Garamond"/>
          <w:color w:val="000000" w:themeColor="text1"/>
        </w:rPr>
      </w:pPr>
      <w:r w:rsidRPr="60A2B9C3">
        <w:rPr>
          <w:rFonts w:ascii="Garamond" w:hAnsi="Garamond" w:eastAsia="Garamond" w:cs="Garamond"/>
          <w:color w:val="000000" w:themeColor="text1"/>
        </w:rPr>
        <w:t xml:space="preserve">Random </w:t>
      </w:r>
      <w:r w:rsidRPr="60A2B9C3" w:rsidR="6A7182C7">
        <w:rPr>
          <w:rFonts w:ascii="Garamond" w:hAnsi="Garamond" w:eastAsia="Garamond" w:cs="Garamond"/>
          <w:color w:val="000000" w:themeColor="text1"/>
        </w:rPr>
        <w:t>f</w:t>
      </w:r>
      <w:r w:rsidRPr="60A2B9C3">
        <w:rPr>
          <w:rFonts w:ascii="Garamond" w:hAnsi="Garamond" w:eastAsia="Garamond" w:cs="Garamond"/>
          <w:color w:val="000000" w:themeColor="text1"/>
        </w:rPr>
        <w:t>orest (Contact: Sergio Bernardes, University of Georgia) – Generate vegetation classification</w:t>
      </w:r>
    </w:p>
    <w:p w:rsidRPr="00CE4561" w:rsidR="006A2A26" w:rsidP="004D358F" w:rsidRDefault="006A2A26" w14:paraId="4ABE973B" w14:textId="77777777">
      <w:pPr>
        <w:ind w:left="720" w:hanging="720"/>
        <w:rPr>
          <w:rFonts w:ascii="Garamond" w:hAnsi="Garamond" w:eastAsia="Garamond" w:cs="Garamond"/>
        </w:rPr>
      </w:pPr>
    </w:p>
    <w:p w:rsidRPr="00CE4561" w:rsidR="006A2A26" w:rsidP="006A2A26" w:rsidRDefault="006A2A26" w14:paraId="0CBC9B56" w14:textId="77777777">
      <w:pPr>
        <w:rPr>
          <w:rFonts w:ascii="Garamond" w:hAnsi="Garamond" w:eastAsia="Garamond" w:cs="Garamond"/>
          <w:i/>
        </w:rPr>
      </w:pPr>
      <w:r w:rsidRPr="03FCB863">
        <w:rPr>
          <w:rFonts w:ascii="Garamond" w:hAnsi="Garamond" w:eastAsia="Garamond" w:cs="Garamond"/>
          <w:b/>
          <w:i/>
        </w:rPr>
        <w:t>Software &amp; Scripting:</w:t>
      </w:r>
    </w:p>
    <w:p w:rsidRPr="00CE4561" w:rsidR="00184652" w:rsidP="69DCC78A" w:rsidRDefault="716C5509" w14:paraId="7145A5BD" w14:textId="27CF85C6">
      <w:pPr>
        <w:pStyle w:val="ListParagraph"/>
        <w:numPr>
          <w:ilvl w:val="0"/>
          <w:numId w:val="6"/>
        </w:numPr>
        <w:rPr>
          <w:rFonts w:ascii="Garamond" w:hAnsi="Garamond" w:eastAsia="Garamond" w:cs="Garamond"/>
        </w:rPr>
      </w:pPr>
      <w:r w:rsidRPr="5E1DEA41">
        <w:rPr>
          <w:rFonts w:ascii="Garamond" w:hAnsi="Garamond" w:eastAsia="Garamond" w:cs="Garamond"/>
        </w:rPr>
        <w:t xml:space="preserve">Harris Corporation </w:t>
      </w:r>
      <w:r w:rsidRPr="5E1DEA41" w:rsidR="66A235D8">
        <w:rPr>
          <w:rFonts w:ascii="Garamond" w:hAnsi="Garamond" w:eastAsia="Garamond" w:cs="Garamond"/>
        </w:rPr>
        <w:t>ENVI 5.3</w:t>
      </w:r>
      <w:r w:rsidRPr="5E1DEA41" w:rsidR="3427B3B1">
        <w:rPr>
          <w:rFonts w:ascii="Garamond" w:hAnsi="Garamond" w:eastAsia="Garamond" w:cs="Garamond"/>
        </w:rPr>
        <w:t xml:space="preserve"> </w:t>
      </w:r>
      <w:r w:rsidRPr="5E1DEA41" w:rsidR="66A235D8">
        <w:rPr>
          <w:rFonts w:ascii="Garamond" w:hAnsi="Garamond" w:eastAsia="Garamond" w:cs="Garamond"/>
        </w:rPr>
        <w:t xml:space="preserve">- </w:t>
      </w:r>
      <w:r w:rsidRPr="5E1DEA41" w:rsidR="18FE2064">
        <w:rPr>
          <w:rFonts w:ascii="Garamond" w:hAnsi="Garamond" w:eastAsia="Garamond" w:cs="Garamond"/>
        </w:rPr>
        <w:t>DESIS derived classification</w:t>
      </w:r>
      <w:r w:rsidRPr="5E1DEA41" w:rsidR="757C8F8B">
        <w:rPr>
          <w:rFonts w:ascii="Garamond" w:hAnsi="Garamond" w:eastAsia="Garamond" w:cs="Garamond"/>
        </w:rPr>
        <w:t>, pan</w:t>
      </w:r>
      <w:r w:rsidRPr="5E1DEA41" w:rsidR="6274CF8B">
        <w:rPr>
          <w:rFonts w:ascii="Garamond" w:hAnsi="Garamond" w:eastAsia="Garamond" w:cs="Garamond"/>
        </w:rPr>
        <w:t xml:space="preserve"> </w:t>
      </w:r>
      <w:r w:rsidRPr="5E1DEA41" w:rsidR="757C8F8B">
        <w:rPr>
          <w:rFonts w:ascii="Garamond" w:hAnsi="Garamond" w:eastAsia="Garamond" w:cs="Garamond"/>
        </w:rPr>
        <w:t>sharpening</w:t>
      </w:r>
    </w:p>
    <w:p w:rsidRPr="00CE4561" w:rsidR="00184652" w:rsidP="69DCC78A" w:rsidRDefault="66A235D8" w14:paraId="7CA09C47" w14:textId="535E03D2">
      <w:pPr>
        <w:pStyle w:val="ListParagraph"/>
        <w:numPr>
          <w:ilvl w:val="0"/>
          <w:numId w:val="6"/>
        </w:numPr>
        <w:rPr>
          <w:rFonts w:ascii="Garamond" w:hAnsi="Garamond" w:eastAsia="Garamond" w:cs="Garamond"/>
        </w:rPr>
      </w:pPr>
      <w:r w:rsidRPr="5E1DEA41">
        <w:rPr>
          <w:rFonts w:ascii="Garamond" w:hAnsi="Garamond" w:eastAsia="Garamond" w:cs="Garamond"/>
        </w:rPr>
        <w:t>QGIS 3.3</w:t>
      </w:r>
      <w:r w:rsidRPr="5E1DEA41" w:rsidR="71E69F5C">
        <w:rPr>
          <w:rFonts w:ascii="Garamond" w:hAnsi="Garamond" w:eastAsia="Garamond" w:cs="Garamond"/>
        </w:rPr>
        <w:t xml:space="preserve"> </w:t>
      </w:r>
      <w:r w:rsidRPr="5E1DEA41" w:rsidR="06D2C17C">
        <w:rPr>
          <w:rFonts w:ascii="Garamond" w:hAnsi="Garamond" w:eastAsia="Garamond" w:cs="Garamond"/>
        </w:rPr>
        <w:t>- Hyperspectral image preprocessing</w:t>
      </w:r>
      <w:r w:rsidRPr="5E1DEA41" w:rsidR="491721BB">
        <w:rPr>
          <w:rFonts w:ascii="Garamond" w:hAnsi="Garamond" w:eastAsia="Garamond" w:cs="Garamond"/>
        </w:rPr>
        <w:t>, data post-processing and analysis</w:t>
      </w:r>
      <w:r w:rsidRPr="5E1DEA41" w:rsidR="74AC94D7">
        <w:rPr>
          <w:rFonts w:ascii="Garamond" w:hAnsi="Garamond" w:eastAsia="Garamond" w:cs="Garamond"/>
        </w:rPr>
        <w:t>, map creation</w:t>
      </w:r>
    </w:p>
    <w:p w:rsidRPr="00CE4561" w:rsidR="00184652" w:rsidP="69DCC78A" w:rsidRDefault="06D2C17C" w14:paraId="1D0C8483" w14:textId="770E97A1">
      <w:pPr>
        <w:pStyle w:val="ListParagraph"/>
        <w:numPr>
          <w:ilvl w:val="0"/>
          <w:numId w:val="6"/>
        </w:numPr>
        <w:rPr>
          <w:rFonts w:ascii="Garamond" w:hAnsi="Garamond" w:eastAsia="Garamond" w:cs="Garamond"/>
        </w:rPr>
      </w:pPr>
      <w:r w:rsidRPr="60A2B9C3">
        <w:rPr>
          <w:rFonts w:ascii="Garamond" w:hAnsi="Garamond" w:eastAsia="Garamond" w:cs="Garamond"/>
        </w:rPr>
        <w:t>Google Earth Engine: Multispectral (Landsat</w:t>
      </w:r>
      <w:r w:rsidRPr="60A2B9C3" w:rsidR="02041CEC">
        <w:rPr>
          <w:rFonts w:ascii="Garamond" w:hAnsi="Garamond" w:eastAsia="Garamond" w:cs="Garamond"/>
        </w:rPr>
        <w:t xml:space="preserve"> 8 OLI</w:t>
      </w:r>
      <w:r w:rsidRPr="60A2B9C3">
        <w:rPr>
          <w:rFonts w:ascii="Garamond" w:hAnsi="Garamond" w:eastAsia="Garamond" w:cs="Garamond"/>
        </w:rPr>
        <w:t>, Sentinel</w:t>
      </w:r>
      <w:r w:rsidRPr="60A2B9C3" w:rsidR="4A942900">
        <w:rPr>
          <w:rFonts w:ascii="Garamond" w:hAnsi="Garamond" w:eastAsia="Garamond" w:cs="Garamond"/>
        </w:rPr>
        <w:t>-2 MSI</w:t>
      </w:r>
      <w:r w:rsidRPr="60A2B9C3">
        <w:rPr>
          <w:rFonts w:ascii="Garamond" w:hAnsi="Garamond" w:eastAsia="Garamond" w:cs="Garamond"/>
        </w:rPr>
        <w:t>) classification modeling, PCA, indices (NDVI, EVI,</w:t>
      </w:r>
      <w:r w:rsidRPr="60A2B9C3" w:rsidR="2EFAA4F9">
        <w:rPr>
          <w:rFonts w:ascii="Garamond" w:hAnsi="Garamond" w:eastAsia="Garamond" w:cs="Garamond"/>
        </w:rPr>
        <w:t xml:space="preserve"> NDMI, LAI,</w:t>
      </w:r>
      <w:r w:rsidRPr="60A2B9C3">
        <w:rPr>
          <w:rFonts w:ascii="Garamond" w:hAnsi="Garamond" w:eastAsia="Garamond" w:cs="Garamond"/>
        </w:rPr>
        <w:t xml:space="preserve"> </w:t>
      </w:r>
      <w:r w:rsidRPr="60A2B9C3" w:rsidR="36BE6B08">
        <w:rPr>
          <w:rFonts w:ascii="Garamond" w:hAnsi="Garamond" w:eastAsia="Garamond" w:cs="Garamond"/>
        </w:rPr>
        <w:t xml:space="preserve">MSAVI, </w:t>
      </w:r>
      <w:r w:rsidRPr="60A2B9C3">
        <w:rPr>
          <w:rFonts w:ascii="Garamond" w:hAnsi="Garamond" w:eastAsia="Garamond" w:cs="Garamond"/>
        </w:rPr>
        <w:t>Tass</w:t>
      </w:r>
      <w:r w:rsidRPr="60A2B9C3" w:rsidR="511ACB83">
        <w:rPr>
          <w:rFonts w:ascii="Garamond" w:hAnsi="Garamond" w:eastAsia="Garamond" w:cs="Garamond"/>
        </w:rPr>
        <w:t>e</w:t>
      </w:r>
      <w:r w:rsidRPr="60A2B9C3">
        <w:rPr>
          <w:rFonts w:ascii="Garamond" w:hAnsi="Garamond" w:eastAsia="Garamond" w:cs="Garamond"/>
        </w:rPr>
        <w:t>led cap</w:t>
      </w:r>
      <w:r w:rsidRPr="60A2B9C3" w:rsidR="5DA6DFB9">
        <w:rPr>
          <w:rFonts w:ascii="Garamond" w:hAnsi="Garamond" w:eastAsia="Garamond" w:cs="Garamond"/>
        </w:rPr>
        <w:t>, HAND</w:t>
      </w:r>
      <w:r w:rsidRPr="60A2B9C3">
        <w:rPr>
          <w:rFonts w:ascii="Garamond" w:hAnsi="Garamond" w:eastAsia="Garamond" w:cs="Garamond"/>
        </w:rPr>
        <w:t xml:space="preserve">) </w:t>
      </w:r>
    </w:p>
    <w:p w:rsidRPr="00CE4561" w:rsidR="00184652" w:rsidP="69DCC78A" w:rsidRDefault="6DA75645" w14:paraId="5BAFB1F7" w14:textId="2ACE1D96">
      <w:pPr>
        <w:pStyle w:val="ListParagraph"/>
        <w:numPr>
          <w:ilvl w:val="0"/>
          <w:numId w:val="6"/>
        </w:numPr>
        <w:rPr>
          <w:rFonts w:ascii="Garamond" w:hAnsi="Garamond" w:eastAsia="Garamond" w:cs="Garamond"/>
        </w:rPr>
      </w:pPr>
      <w:r w:rsidRPr="3254E2F7" w:rsidR="6DA75645">
        <w:rPr>
          <w:rFonts w:ascii="Garamond" w:hAnsi="Garamond" w:eastAsia="Garamond" w:cs="Garamond"/>
        </w:rPr>
        <w:t>E</w:t>
      </w:r>
      <w:r w:rsidRPr="3254E2F7" w:rsidR="3903B922">
        <w:rPr>
          <w:rFonts w:ascii="Garamond" w:hAnsi="Garamond" w:eastAsia="Garamond" w:cs="Garamond"/>
        </w:rPr>
        <w:t>sri</w:t>
      </w:r>
      <w:r w:rsidRPr="3254E2F7" w:rsidR="6DA75645">
        <w:rPr>
          <w:rFonts w:ascii="Garamond" w:hAnsi="Garamond" w:eastAsia="Garamond" w:cs="Garamond"/>
        </w:rPr>
        <w:t xml:space="preserve"> </w:t>
      </w:r>
      <w:r w:rsidRPr="3254E2F7" w:rsidR="06D2C17C">
        <w:rPr>
          <w:rFonts w:ascii="Garamond" w:hAnsi="Garamond" w:eastAsia="Garamond" w:cs="Garamond"/>
        </w:rPr>
        <w:t>Arc</w:t>
      </w:r>
      <w:r w:rsidRPr="3254E2F7" w:rsidR="4F24C621">
        <w:rPr>
          <w:rFonts w:ascii="Garamond" w:hAnsi="Garamond" w:eastAsia="Garamond" w:cs="Garamond"/>
        </w:rPr>
        <w:t xml:space="preserve">GIS </w:t>
      </w:r>
      <w:r w:rsidRPr="3254E2F7" w:rsidR="06D2C17C">
        <w:rPr>
          <w:rFonts w:ascii="Garamond" w:hAnsi="Garamond" w:eastAsia="Garamond" w:cs="Garamond"/>
        </w:rPr>
        <w:t>Pro</w:t>
      </w:r>
      <w:r w:rsidRPr="3254E2F7" w:rsidR="48E78374">
        <w:rPr>
          <w:rFonts w:ascii="Garamond" w:hAnsi="Garamond" w:eastAsia="Garamond" w:cs="Garamond"/>
        </w:rPr>
        <w:t xml:space="preserve"> </w:t>
      </w:r>
      <w:r w:rsidRPr="3254E2F7" w:rsidR="28803119">
        <w:rPr>
          <w:rFonts w:ascii="Garamond" w:hAnsi="Garamond" w:eastAsia="Garamond" w:cs="Garamond"/>
        </w:rPr>
        <w:t xml:space="preserve">3.1 </w:t>
      </w:r>
      <w:r w:rsidRPr="3254E2F7" w:rsidR="06D2C17C">
        <w:rPr>
          <w:rFonts w:ascii="Garamond" w:hAnsi="Garamond" w:eastAsia="Garamond" w:cs="Garamond"/>
        </w:rPr>
        <w:t>- Making study area map</w:t>
      </w:r>
      <w:r w:rsidRPr="3254E2F7" w:rsidR="6C5276D6">
        <w:rPr>
          <w:rFonts w:ascii="Garamond" w:hAnsi="Garamond" w:eastAsia="Garamond" w:cs="Garamond"/>
        </w:rPr>
        <w:t>, performing data analysis on classified maps</w:t>
      </w:r>
      <w:r w:rsidRPr="3254E2F7" w:rsidR="7A8B0605">
        <w:rPr>
          <w:rFonts w:ascii="Garamond" w:hAnsi="Garamond" w:eastAsia="Garamond" w:cs="Garamond"/>
        </w:rPr>
        <w:t>, map creation</w:t>
      </w:r>
    </w:p>
    <w:p w:rsidR="69DCC78A" w:rsidP="69DCC78A" w:rsidRDefault="69DCC78A" w14:paraId="1B2F0EF3" w14:textId="770CE7B2">
      <w:pPr>
        <w:rPr>
          <w:rFonts w:ascii="Garamond" w:hAnsi="Garamond" w:eastAsia="Garamond" w:cs="Garamond"/>
        </w:rPr>
      </w:pPr>
    </w:p>
    <w:p w:rsidRPr="00CE4561" w:rsidR="00073224" w:rsidP="5E1DEA41" w:rsidRDefault="001538F2" w14:paraId="14CBC202" w14:textId="70B28829">
      <w:pPr>
        <w:rPr>
          <w:rFonts w:ascii="Garamond" w:hAnsi="Garamond" w:eastAsia="Garamond" w:cs="Garamond"/>
          <w:b/>
          <w:bCs/>
          <w:i/>
          <w:iCs/>
        </w:rPr>
      </w:pPr>
      <w:r w:rsidRPr="5E1DEA41">
        <w:rPr>
          <w:rFonts w:ascii="Garamond" w:hAnsi="Garamond" w:eastAsia="Garamond" w:cs="Garamond"/>
          <w:b/>
          <w:bCs/>
          <w:i/>
          <w:iCs/>
        </w:rPr>
        <w:t>End</w:t>
      </w:r>
      <w:r w:rsidRPr="5E1DEA41" w:rsidR="00B9571C">
        <w:rPr>
          <w:rFonts w:ascii="Garamond" w:hAnsi="Garamond" w:eastAsia="Garamond" w:cs="Garamond"/>
          <w:b/>
          <w:bCs/>
          <w:i/>
          <w:iCs/>
        </w:rPr>
        <w:t xml:space="preserve"> </w:t>
      </w:r>
      <w:r w:rsidRPr="5E1DEA41">
        <w:rPr>
          <w:rFonts w:ascii="Garamond" w:hAnsi="Garamond" w:eastAsia="Garamond" w:cs="Garamond"/>
          <w:b/>
          <w:bCs/>
          <w:i/>
          <w:iCs/>
        </w:rPr>
        <w:t>Product</w:t>
      </w:r>
      <w:r w:rsidRPr="5E1DEA41" w:rsidR="3AE8980F">
        <w:rPr>
          <w:rFonts w:ascii="Garamond" w:hAnsi="Garamond" w:eastAsia="Garamond" w:cs="Garamond"/>
          <w:b/>
          <w:bCs/>
          <w:i/>
          <w:iCs/>
        </w:rPr>
        <w:t>s</w:t>
      </w:r>
      <w:r w:rsidRPr="5E1DEA41">
        <w:rPr>
          <w:rFonts w:ascii="Garamond" w:hAnsi="Garamond" w:eastAsia="Garamond" w:cs="Garamond"/>
          <w:b/>
          <w:bCs/>
          <w:i/>
          <w:iCs/>
        </w:rPr>
        <w:t>:</w:t>
      </w:r>
    </w:p>
    <w:tbl>
      <w:tblPr>
        <w:tblW w:w="920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43" w:type="dxa"/>
          <w:left w:w="43" w:type="dxa"/>
          <w:bottom w:w="43" w:type="dxa"/>
          <w:right w:w="43" w:type="dxa"/>
        </w:tblCellMar>
        <w:tblLook w:val="04A0" w:firstRow="1" w:lastRow="0" w:firstColumn="1" w:lastColumn="0" w:noHBand="0" w:noVBand="1"/>
      </w:tblPr>
      <w:tblGrid>
        <w:gridCol w:w="2160"/>
        <w:gridCol w:w="3240"/>
        <w:gridCol w:w="3804"/>
      </w:tblGrid>
      <w:tr w:rsidRPr="00CE4561" w:rsidR="001538F2" w:rsidTr="3254E2F7" w14:paraId="2A0027C9" w14:textId="77777777">
        <w:trPr>
          <w:trHeight w:val="300"/>
        </w:trPr>
        <w:tc>
          <w:tcPr>
            <w:tcW w:w="2160" w:type="dxa"/>
            <w:shd w:val="clear" w:color="auto" w:fill="31849B" w:themeFill="accent5" w:themeFillShade="BF"/>
            <w:tcMar/>
          </w:tcPr>
          <w:p w:rsidRPr="00CE4561" w:rsidR="001538F2" w:rsidP="5FAD5ACD" w:rsidRDefault="405A6AB9" w14:paraId="67DE7A20" w14:textId="1460C604">
            <w:pPr>
              <w:rPr>
                <w:rFonts w:ascii="Garamond" w:hAnsi="Garamond" w:eastAsia="Garamond" w:cs="Garamond"/>
                <w:b/>
                <w:bCs/>
                <w:color w:val="FFFFFF"/>
              </w:rPr>
            </w:pPr>
            <w:r w:rsidRPr="5E1DEA41">
              <w:rPr>
                <w:rFonts w:ascii="Garamond" w:hAnsi="Garamond" w:eastAsia="Garamond" w:cs="Garamond"/>
                <w:b/>
                <w:bCs/>
                <w:color w:val="FFFFFF" w:themeColor="background1"/>
              </w:rPr>
              <w:t>E</w:t>
            </w:r>
            <w:r w:rsidRPr="5E1DEA41" w:rsidR="5125231A">
              <w:rPr>
                <w:rFonts w:ascii="Garamond" w:hAnsi="Garamond" w:eastAsia="Garamond" w:cs="Garamond"/>
                <w:b/>
                <w:bCs/>
                <w:color w:val="FFFFFF" w:themeColor="background1"/>
              </w:rPr>
              <w:t>nd</w:t>
            </w:r>
            <w:r w:rsidRPr="5E1DEA41" w:rsidR="79E1CA0B">
              <w:rPr>
                <w:rFonts w:ascii="Garamond" w:hAnsi="Garamond" w:eastAsia="Garamond" w:cs="Garamond"/>
                <w:b/>
                <w:bCs/>
                <w:color w:val="FFFFFF" w:themeColor="background1"/>
              </w:rPr>
              <w:t xml:space="preserve"> </w:t>
            </w:r>
            <w:r w:rsidRPr="5E1DEA41">
              <w:rPr>
                <w:rFonts w:ascii="Garamond" w:hAnsi="Garamond" w:eastAsia="Garamond" w:cs="Garamond"/>
                <w:b/>
                <w:bCs/>
                <w:color w:val="FFFFFF" w:themeColor="background1"/>
              </w:rPr>
              <w:t>Product</w:t>
            </w:r>
            <w:r w:rsidRPr="5E1DEA41" w:rsidR="332D9B39">
              <w:rPr>
                <w:rFonts w:ascii="Garamond" w:hAnsi="Garamond" w:eastAsia="Garamond" w:cs="Garamond"/>
                <w:b/>
                <w:bCs/>
                <w:color w:val="FFFFFF" w:themeColor="background1"/>
              </w:rPr>
              <w:t>s</w:t>
            </w:r>
          </w:p>
        </w:tc>
        <w:tc>
          <w:tcPr>
            <w:tcW w:w="3240" w:type="dxa"/>
            <w:shd w:val="clear" w:color="auto" w:fill="31849B" w:themeFill="accent5" w:themeFillShade="BF"/>
            <w:tcMar/>
          </w:tcPr>
          <w:p w:rsidRPr="00CE4561" w:rsidR="001538F2" w:rsidP="5FAD5ACD" w:rsidRDefault="004D358F" w14:paraId="5D000EB1" w14:textId="73C9558D">
            <w:pPr>
              <w:rPr>
                <w:rFonts w:ascii="Garamond" w:hAnsi="Garamond" w:eastAsia="Garamond" w:cs="Garamond"/>
                <w:b/>
                <w:bCs/>
                <w:color w:val="FFFFFF"/>
              </w:rPr>
            </w:pPr>
            <w:r w:rsidRPr="5FAD5ACD">
              <w:rPr>
                <w:rFonts w:ascii="Garamond" w:hAnsi="Garamond" w:eastAsia="Garamond" w:cs="Garamond"/>
                <w:b/>
                <w:bCs/>
                <w:color w:val="FFFFFF" w:themeColor="background1"/>
              </w:rPr>
              <w:t xml:space="preserve">Earth Observations Used </w:t>
            </w:r>
          </w:p>
        </w:tc>
        <w:tc>
          <w:tcPr>
            <w:tcW w:w="3804" w:type="dxa"/>
            <w:shd w:val="clear" w:color="auto" w:fill="31849B" w:themeFill="accent5" w:themeFillShade="BF"/>
            <w:tcMar/>
          </w:tcPr>
          <w:p w:rsidRPr="006D6871" w:rsidR="001538F2" w:rsidP="5FAD5ACD" w:rsidRDefault="004D358F" w14:paraId="664079CF" w14:textId="7FD35A9E">
            <w:pPr>
              <w:rPr>
                <w:rFonts w:ascii="Garamond" w:hAnsi="Garamond" w:eastAsia="Garamond" w:cs="Garamond"/>
                <w:b/>
                <w:bCs/>
                <w:color w:val="FFFFFF"/>
              </w:rPr>
            </w:pPr>
            <w:r w:rsidRPr="5FAD5ACD">
              <w:rPr>
                <w:rFonts w:ascii="Garamond" w:hAnsi="Garamond" w:eastAsia="Garamond" w:cs="Garamond"/>
                <w:b/>
                <w:bCs/>
                <w:color w:val="FFFFFF" w:themeColor="background1"/>
              </w:rPr>
              <w:t>Partner Benefit &amp; Use</w:t>
            </w:r>
          </w:p>
        </w:tc>
      </w:tr>
      <w:tr w:rsidRPr="00CE4561" w:rsidR="004D358F" w:rsidTr="3254E2F7" w14:paraId="407EEF43" w14:textId="77777777">
        <w:trPr>
          <w:trHeight w:val="300"/>
        </w:trPr>
        <w:tc>
          <w:tcPr>
            <w:tcW w:w="2160" w:type="dxa"/>
            <w:tcMar/>
          </w:tcPr>
          <w:p w:rsidRPr="00CE4561" w:rsidR="004D358F" w:rsidP="69DCC78A" w:rsidRDefault="52124190" w14:paraId="6303043D" w14:textId="6E01E60E">
            <w:pPr>
              <w:spacing w:line="259" w:lineRule="auto"/>
              <w:rPr>
                <w:rFonts w:ascii="Garamond" w:hAnsi="Garamond" w:eastAsia="Garamond" w:cs="Garamond"/>
                <w:b/>
                <w:bCs/>
              </w:rPr>
            </w:pPr>
            <w:r w:rsidRPr="69DCC78A">
              <w:rPr>
                <w:rFonts w:ascii="Garamond" w:hAnsi="Garamond" w:eastAsia="Garamond" w:cs="Garamond"/>
                <w:b/>
                <w:bCs/>
              </w:rPr>
              <w:t>Annual Vegetation Maps</w:t>
            </w:r>
          </w:p>
        </w:tc>
        <w:tc>
          <w:tcPr>
            <w:tcW w:w="3240" w:type="dxa"/>
            <w:tcMar/>
          </w:tcPr>
          <w:p w:rsidRPr="00CE4561" w:rsidR="004D358F" w:rsidP="716EDAA1" w:rsidRDefault="0A5BB8BF" w14:paraId="05C6772C" w14:textId="005DB320">
            <w:pPr>
              <w:spacing w:line="259" w:lineRule="auto"/>
              <w:rPr>
                <w:rFonts w:ascii="Garamond" w:hAnsi="Garamond" w:eastAsia="Garamond" w:cs="Garamond"/>
              </w:rPr>
            </w:pPr>
            <w:r w:rsidRPr="040A73D5">
              <w:rPr>
                <w:rFonts w:ascii="Garamond" w:hAnsi="Garamond" w:eastAsia="Garamond" w:cs="Garamond"/>
              </w:rPr>
              <w:t>Landsat 8 OLI</w:t>
            </w:r>
            <w:r w:rsidRPr="040A73D5" w:rsidR="086BA36E">
              <w:rPr>
                <w:rFonts w:ascii="Garamond" w:hAnsi="Garamond" w:eastAsia="Garamond" w:cs="Garamond"/>
              </w:rPr>
              <w:t xml:space="preserve">, </w:t>
            </w:r>
            <w:r w:rsidRPr="040A73D5">
              <w:rPr>
                <w:rFonts w:ascii="Garamond" w:hAnsi="Garamond" w:eastAsia="Garamond" w:cs="Garamond"/>
              </w:rPr>
              <w:t>Sentinel-2 MSI, ISS DESIS</w:t>
            </w:r>
          </w:p>
        </w:tc>
        <w:tc>
          <w:tcPr>
            <w:tcW w:w="3804" w:type="dxa"/>
            <w:tcMar/>
          </w:tcPr>
          <w:p w:rsidRPr="006D6871" w:rsidR="004D358F" w:rsidP="5E1DEA41" w:rsidRDefault="5E11A338" w14:paraId="29D692C0" w14:textId="4EAD98F6">
            <w:pPr>
              <w:spacing w:line="259" w:lineRule="auto"/>
              <w:rPr>
                <w:rFonts w:ascii="Garamond" w:hAnsi="Garamond" w:eastAsia="Garamond" w:cs="Garamond"/>
              </w:rPr>
            </w:pPr>
            <w:r w:rsidRPr="5E1DEA41">
              <w:rPr>
                <w:rFonts w:ascii="Garamond" w:hAnsi="Garamond" w:eastAsia="Garamond" w:cs="Garamond"/>
              </w:rPr>
              <w:t>The vegetation maps will allow the partners to observe where invasive species are located within B</w:t>
            </w:r>
            <w:r w:rsidRPr="5E1DEA41" w:rsidR="2298ECAC">
              <w:rPr>
                <w:rFonts w:ascii="Garamond" w:hAnsi="Garamond" w:eastAsia="Garamond" w:cs="Garamond"/>
              </w:rPr>
              <w:t>AND</w:t>
            </w:r>
            <w:r w:rsidRPr="5E1DEA41">
              <w:rPr>
                <w:rFonts w:ascii="Garamond" w:hAnsi="Garamond" w:eastAsia="Garamond" w:cs="Garamond"/>
              </w:rPr>
              <w:t xml:space="preserve"> and surrounding areas. The staff can then use the location data to identify areas for treatment and mitigation.</w:t>
            </w:r>
          </w:p>
        </w:tc>
      </w:tr>
      <w:tr w:rsidRPr="00CE4561" w:rsidR="004D358F" w:rsidTr="3254E2F7" w14:paraId="6CADEA21" w14:textId="77777777">
        <w:trPr>
          <w:trHeight w:val="300"/>
        </w:trPr>
        <w:tc>
          <w:tcPr>
            <w:tcW w:w="2160" w:type="dxa"/>
            <w:tcMar/>
          </w:tcPr>
          <w:p w:rsidRPr="00CE4561" w:rsidR="004D358F" w:rsidP="62D83B06" w:rsidRDefault="25D3546B" w14:paraId="60ADAAAA" w14:textId="7B6CFDCB">
            <w:pPr>
              <w:spacing w:line="259" w:lineRule="auto"/>
              <w:rPr>
                <w:rFonts w:ascii="Garamond" w:hAnsi="Garamond" w:eastAsia="Garamond" w:cs="Garamond"/>
                <w:b/>
                <w:bCs/>
              </w:rPr>
            </w:pPr>
            <w:r w:rsidRPr="5E1DEA41">
              <w:rPr>
                <w:rFonts w:ascii="Garamond" w:hAnsi="Garamond" w:eastAsia="Garamond" w:cs="Garamond"/>
                <w:b/>
                <w:bCs/>
              </w:rPr>
              <w:t>Vegetation Time</w:t>
            </w:r>
            <w:r w:rsidRPr="5E1DEA41" w:rsidR="3AD209F5">
              <w:rPr>
                <w:rFonts w:ascii="Garamond" w:hAnsi="Garamond" w:eastAsia="Garamond" w:cs="Garamond"/>
                <w:b/>
                <w:bCs/>
              </w:rPr>
              <w:t xml:space="preserve"> </w:t>
            </w:r>
            <w:r w:rsidRPr="5E1DEA41" w:rsidR="6197702D">
              <w:rPr>
                <w:rFonts w:ascii="Garamond" w:hAnsi="Garamond" w:eastAsia="Garamond" w:cs="Garamond"/>
                <w:b/>
                <w:bCs/>
              </w:rPr>
              <w:t>S</w:t>
            </w:r>
            <w:r w:rsidRPr="5E1DEA41">
              <w:rPr>
                <w:rFonts w:ascii="Garamond" w:hAnsi="Garamond" w:eastAsia="Garamond" w:cs="Garamond"/>
                <w:b/>
                <w:bCs/>
              </w:rPr>
              <w:t>eries</w:t>
            </w:r>
            <w:r w:rsidRPr="5E1DEA41" w:rsidR="6307F777">
              <w:rPr>
                <w:rFonts w:ascii="Garamond" w:hAnsi="Garamond" w:eastAsia="Garamond" w:cs="Garamond"/>
                <w:b/>
                <w:bCs/>
              </w:rPr>
              <w:t xml:space="preserve"> &amp; River Transect Graph</w:t>
            </w:r>
          </w:p>
        </w:tc>
        <w:tc>
          <w:tcPr>
            <w:tcW w:w="3240" w:type="dxa"/>
            <w:tcMar/>
          </w:tcPr>
          <w:p w:rsidRPr="00CE4561" w:rsidR="004D358F" w:rsidP="5FAD5ACD" w:rsidRDefault="12820616" w14:paraId="017926FC" w14:textId="66BD4CAC">
            <w:pPr>
              <w:rPr>
                <w:rFonts w:ascii="Garamond" w:hAnsi="Garamond" w:eastAsia="Garamond" w:cs="Garamond"/>
              </w:rPr>
            </w:pPr>
            <w:r w:rsidRPr="7FE1C8C1">
              <w:rPr>
                <w:rFonts w:ascii="Garamond" w:hAnsi="Garamond" w:eastAsia="Garamond" w:cs="Garamond"/>
              </w:rPr>
              <w:t>Sentinel-2</w:t>
            </w:r>
            <w:r w:rsidRPr="7FE1C8C1" w:rsidR="2CEF9255">
              <w:rPr>
                <w:rFonts w:ascii="Garamond" w:hAnsi="Garamond" w:eastAsia="Garamond" w:cs="Garamond"/>
              </w:rPr>
              <w:t xml:space="preserve"> MSI</w:t>
            </w:r>
          </w:p>
        </w:tc>
        <w:tc>
          <w:tcPr>
            <w:tcW w:w="3804" w:type="dxa"/>
            <w:tcMar/>
          </w:tcPr>
          <w:p w:rsidRPr="00C8675B" w:rsidR="004D358F" w:rsidP="5FAD5ACD" w:rsidRDefault="5A581153" w14:paraId="1FD94241" w14:textId="0312F909">
            <w:pPr>
              <w:rPr>
                <w:rFonts w:ascii="Garamond" w:hAnsi="Garamond" w:eastAsia="Garamond" w:cs="Garamond"/>
              </w:rPr>
            </w:pPr>
            <w:r w:rsidRPr="7FE1C8C1">
              <w:rPr>
                <w:rFonts w:ascii="Garamond" w:hAnsi="Garamond" w:eastAsia="Garamond" w:cs="Garamond"/>
              </w:rPr>
              <w:t>The partners will use the time</w:t>
            </w:r>
            <w:r w:rsidRPr="7FE1C8C1" w:rsidR="4C28B70E">
              <w:rPr>
                <w:rFonts w:ascii="Garamond" w:hAnsi="Garamond" w:eastAsia="Garamond" w:cs="Garamond"/>
              </w:rPr>
              <w:t xml:space="preserve"> </w:t>
            </w:r>
            <w:r w:rsidRPr="7FE1C8C1">
              <w:rPr>
                <w:rFonts w:ascii="Garamond" w:hAnsi="Garamond" w:eastAsia="Garamond" w:cs="Garamond"/>
              </w:rPr>
              <w:t>series to observe trends in the spread of invasive species</w:t>
            </w:r>
            <w:r w:rsidRPr="7FE1C8C1" w:rsidR="299741FF">
              <w:rPr>
                <w:rFonts w:ascii="Garamond" w:hAnsi="Garamond" w:eastAsia="Garamond" w:cs="Garamond"/>
              </w:rPr>
              <w:t xml:space="preserve"> along the river corridor</w:t>
            </w:r>
            <w:r w:rsidRPr="7FE1C8C1">
              <w:rPr>
                <w:rFonts w:ascii="Garamond" w:hAnsi="Garamond" w:eastAsia="Garamond" w:cs="Garamond"/>
              </w:rPr>
              <w:t>, thus allowing them to make predictions as to where the species will spread in the future. The park staff will use the projections to mitigate the risk of the species spreading.</w:t>
            </w:r>
          </w:p>
        </w:tc>
      </w:tr>
    </w:tbl>
    <w:p w:rsidR="7FE1C8C1" w:rsidRDefault="7FE1C8C1" w14:paraId="7414E955" w14:textId="26C78EFC"/>
    <w:p w:rsidR="00DC6974" w:rsidP="007A7268" w:rsidRDefault="00DC6974" w14:paraId="0F4FA500" w14:textId="27BF11EF">
      <w:pPr>
        <w:ind w:left="720" w:hanging="720"/>
        <w:rPr>
          <w:rFonts w:ascii="Garamond" w:hAnsi="Garamond" w:eastAsia="Garamond" w:cs="Garamond"/>
        </w:rPr>
      </w:pPr>
    </w:p>
    <w:p w:rsidR="00E1144B" w:rsidP="00C8675B" w:rsidRDefault="00C8675B" w14:paraId="5E877075" w14:textId="77777777">
      <w:pPr>
        <w:rPr>
          <w:rFonts w:ascii="Garamond" w:hAnsi="Garamond" w:eastAsia="Garamond" w:cs="Garamond"/>
        </w:rPr>
      </w:pPr>
      <w:r w:rsidRPr="69DCC78A">
        <w:rPr>
          <w:rFonts w:ascii="Garamond" w:hAnsi="Garamond" w:eastAsia="Garamond" w:cs="Garamond"/>
          <w:b/>
          <w:bCs/>
          <w:i/>
          <w:iCs/>
        </w:rPr>
        <w:t>Product Benefit to End User:</w:t>
      </w:r>
      <w:r w:rsidRPr="69DCC78A" w:rsidR="006D6871">
        <w:rPr>
          <w:rFonts w:ascii="Garamond" w:hAnsi="Garamond" w:eastAsia="Garamond" w:cs="Garamond"/>
        </w:rPr>
        <w:t xml:space="preserve"> </w:t>
      </w:r>
    </w:p>
    <w:p w:rsidR="54884617" w:rsidP="69DCC78A" w:rsidRDefault="54884617" w14:paraId="14F17D0F" w14:textId="5981663C">
      <w:pPr>
        <w:rPr>
          <w:rFonts w:ascii="Garamond" w:hAnsi="Garamond" w:eastAsia="Garamond" w:cs="Garamond"/>
        </w:rPr>
      </w:pPr>
      <w:r w:rsidRPr="5E1DEA41">
        <w:rPr>
          <w:rFonts w:ascii="Garamond" w:hAnsi="Garamond" w:eastAsia="Garamond" w:cs="Garamond"/>
        </w:rPr>
        <w:t>The partners will utilize the maps and methodologies produced by the DEVELOP team to identify areas for invasive species treatment</w:t>
      </w:r>
      <w:r w:rsidRPr="5E1DEA41" w:rsidR="58C5C4F9">
        <w:rPr>
          <w:rFonts w:ascii="Garamond" w:hAnsi="Garamond" w:eastAsia="Garamond" w:cs="Garamond"/>
        </w:rPr>
        <w:t xml:space="preserve">. The partners will use the 2023 map to locate invasive species </w:t>
      </w:r>
      <w:r w:rsidRPr="5E1DEA41" w:rsidR="2ABDECAF">
        <w:rPr>
          <w:rFonts w:ascii="Garamond" w:hAnsi="Garamond" w:eastAsia="Garamond" w:cs="Garamond"/>
        </w:rPr>
        <w:t xml:space="preserve">and identify where treatment plans are </w:t>
      </w:r>
      <w:r w:rsidRPr="5E1DEA41" w:rsidR="24CF83F2">
        <w:rPr>
          <w:rFonts w:ascii="Garamond" w:hAnsi="Garamond" w:eastAsia="Garamond" w:cs="Garamond"/>
        </w:rPr>
        <w:t xml:space="preserve">effective or ineffective </w:t>
      </w:r>
      <w:r w:rsidRPr="5E1DEA41" w:rsidR="2ABDECAF">
        <w:rPr>
          <w:rFonts w:ascii="Garamond" w:hAnsi="Garamond" w:eastAsia="Garamond" w:cs="Garamond"/>
        </w:rPr>
        <w:t>within B</w:t>
      </w:r>
      <w:r w:rsidRPr="5E1DEA41" w:rsidR="0923D7A6">
        <w:rPr>
          <w:rFonts w:ascii="Garamond" w:hAnsi="Garamond" w:eastAsia="Garamond" w:cs="Garamond"/>
        </w:rPr>
        <w:t>AND</w:t>
      </w:r>
      <w:r w:rsidRPr="5E1DEA41" w:rsidR="2ABDECAF">
        <w:rPr>
          <w:rFonts w:ascii="Garamond" w:hAnsi="Garamond" w:eastAsia="Garamond" w:cs="Garamond"/>
        </w:rPr>
        <w:t xml:space="preserve">. Furthermore, the staff at </w:t>
      </w:r>
      <w:r w:rsidRPr="5E1DEA41" w:rsidR="39F4E0E6">
        <w:rPr>
          <w:rFonts w:ascii="Garamond" w:hAnsi="Garamond" w:eastAsia="Garamond" w:cs="Garamond"/>
        </w:rPr>
        <w:t xml:space="preserve">BAND </w:t>
      </w:r>
      <w:r w:rsidRPr="5E1DEA41" w:rsidR="2ABDECAF">
        <w:rPr>
          <w:rFonts w:ascii="Garamond" w:hAnsi="Garamond" w:eastAsia="Garamond" w:cs="Garamond"/>
        </w:rPr>
        <w:t>will use the time</w:t>
      </w:r>
      <w:r w:rsidRPr="5E1DEA41" w:rsidR="79F9A21B">
        <w:rPr>
          <w:rFonts w:ascii="Garamond" w:hAnsi="Garamond" w:eastAsia="Garamond" w:cs="Garamond"/>
        </w:rPr>
        <w:t xml:space="preserve"> </w:t>
      </w:r>
      <w:r w:rsidRPr="5E1DEA41" w:rsidR="2ABDECAF">
        <w:rPr>
          <w:rFonts w:ascii="Garamond" w:hAnsi="Garamond" w:eastAsia="Garamond" w:cs="Garamond"/>
        </w:rPr>
        <w:t xml:space="preserve">series analysis </w:t>
      </w:r>
      <w:r w:rsidRPr="5E1DEA41" w:rsidR="5BC48210">
        <w:rPr>
          <w:rFonts w:ascii="Garamond" w:hAnsi="Garamond" w:eastAsia="Garamond" w:cs="Garamond"/>
        </w:rPr>
        <w:t xml:space="preserve">and river transect </w:t>
      </w:r>
      <w:r w:rsidRPr="5E1DEA41" w:rsidR="134157A9">
        <w:rPr>
          <w:rFonts w:ascii="Garamond" w:hAnsi="Garamond" w:eastAsia="Garamond" w:cs="Garamond"/>
        </w:rPr>
        <w:t xml:space="preserve">graphs </w:t>
      </w:r>
      <w:r w:rsidRPr="5E1DEA41" w:rsidR="2ABDECAF">
        <w:rPr>
          <w:rFonts w:ascii="Garamond" w:hAnsi="Garamond" w:eastAsia="Garamond" w:cs="Garamond"/>
        </w:rPr>
        <w:t>to understand trends associated wi</w:t>
      </w:r>
      <w:r w:rsidRPr="5E1DEA41" w:rsidR="5838A6DE">
        <w:rPr>
          <w:rFonts w:ascii="Garamond" w:hAnsi="Garamond" w:eastAsia="Garamond" w:cs="Garamond"/>
        </w:rPr>
        <w:t xml:space="preserve">th the </w:t>
      </w:r>
      <w:r w:rsidRPr="5E1DEA41" w:rsidR="6FBD63C9">
        <w:rPr>
          <w:rFonts w:ascii="Garamond" w:hAnsi="Garamond" w:eastAsia="Garamond" w:cs="Garamond"/>
        </w:rPr>
        <w:t>invasive</w:t>
      </w:r>
      <w:r w:rsidRPr="5E1DEA41" w:rsidR="1FE4CB13">
        <w:rPr>
          <w:rFonts w:ascii="Garamond" w:hAnsi="Garamond" w:eastAsia="Garamond" w:cs="Garamond"/>
        </w:rPr>
        <w:t xml:space="preserve">s </w:t>
      </w:r>
      <w:r w:rsidRPr="5E1DEA41" w:rsidR="5838A6DE">
        <w:rPr>
          <w:rFonts w:ascii="Garamond" w:hAnsi="Garamond" w:eastAsia="Garamond" w:cs="Garamond"/>
        </w:rPr>
        <w:t xml:space="preserve">and mitigate future spread of the species. With these tools, the partners will be able to </w:t>
      </w:r>
      <w:r w:rsidRPr="5E1DEA41" w:rsidR="18E2C0AE">
        <w:rPr>
          <w:rFonts w:ascii="Garamond" w:hAnsi="Garamond" w:eastAsia="Garamond" w:cs="Garamond"/>
        </w:rPr>
        <w:t>advocate for funding to aid in</w:t>
      </w:r>
      <w:r w:rsidRPr="5E1DEA41" w:rsidR="5838A6DE">
        <w:rPr>
          <w:rFonts w:ascii="Garamond" w:hAnsi="Garamond" w:eastAsia="Garamond" w:cs="Garamond"/>
        </w:rPr>
        <w:t xml:space="preserve"> ecological restoration of the Rio Grande corridor</w:t>
      </w:r>
      <w:r w:rsidRPr="5E1DEA41" w:rsidR="4B6EE800">
        <w:rPr>
          <w:rFonts w:ascii="Garamond" w:hAnsi="Garamond" w:eastAsia="Garamond" w:cs="Garamond"/>
        </w:rPr>
        <w:t xml:space="preserve"> and other areas within BAND</w:t>
      </w:r>
      <w:r w:rsidRPr="5E1DEA41" w:rsidR="2B9251B8">
        <w:rPr>
          <w:rFonts w:ascii="Garamond" w:hAnsi="Garamond" w:eastAsia="Garamond" w:cs="Garamond"/>
        </w:rPr>
        <w:t>.</w:t>
      </w:r>
      <w:r w:rsidRPr="5E1DEA41" w:rsidR="684CC1FF">
        <w:rPr>
          <w:rFonts w:ascii="Garamond" w:hAnsi="Garamond" w:eastAsia="Garamond" w:cs="Garamond"/>
        </w:rPr>
        <w:t xml:space="preserve"> </w:t>
      </w:r>
      <w:r w:rsidRPr="5E1DEA41" w:rsidR="10EF7D98">
        <w:rPr>
          <w:rFonts w:ascii="Garamond" w:hAnsi="Garamond" w:eastAsia="Garamond" w:cs="Garamond"/>
        </w:rPr>
        <w:t>M</w:t>
      </w:r>
      <w:r w:rsidRPr="5E1DEA41" w:rsidR="5FCFD358">
        <w:rPr>
          <w:rFonts w:ascii="Garamond" w:hAnsi="Garamond" w:eastAsia="Garamond" w:cs="Garamond"/>
        </w:rPr>
        <w:t>echanical, chemical</w:t>
      </w:r>
      <w:r w:rsidRPr="5E1DEA41" w:rsidR="2B361A56">
        <w:rPr>
          <w:rFonts w:ascii="Garamond" w:hAnsi="Garamond" w:eastAsia="Garamond" w:cs="Garamond"/>
        </w:rPr>
        <w:t>,</w:t>
      </w:r>
      <w:r w:rsidRPr="5E1DEA41" w:rsidR="5FCFD358">
        <w:rPr>
          <w:rFonts w:ascii="Garamond" w:hAnsi="Garamond" w:eastAsia="Garamond" w:cs="Garamond"/>
        </w:rPr>
        <w:t xml:space="preserve"> and biological control measures</w:t>
      </w:r>
      <w:r w:rsidRPr="5E1DEA41" w:rsidR="3D3D41FB">
        <w:rPr>
          <w:rFonts w:ascii="Garamond" w:hAnsi="Garamond" w:eastAsia="Garamond" w:cs="Garamond"/>
        </w:rPr>
        <w:t xml:space="preserve"> may be used </w:t>
      </w:r>
      <w:r w:rsidRPr="5E1DEA41" w:rsidR="684CC1FF">
        <w:rPr>
          <w:rFonts w:ascii="Garamond" w:hAnsi="Garamond" w:eastAsia="Garamond" w:cs="Garamond"/>
        </w:rPr>
        <w:t xml:space="preserve">to remove the invasive species </w:t>
      </w:r>
      <w:r w:rsidRPr="5E1DEA41" w:rsidR="5838A6DE">
        <w:rPr>
          <w:rFonts w:ascii="Garamond" w:hAnsi="Garamond" w:eastAsia="Garamond" w:cs="Garamond"/>
        </w:rPr>
        <w:t>and pro</w:t>
      </w:r>
      <w:r w:rsidRPr="5E1DEA41" w:rsidR="63806D9E">
        <w:rPr>
          <w:rFonts w:ascii="Garamond" w:hAnsi="Garamond" w:eastAsia="Garamond" w:cs="Garamond"/>
        </w:rPr>
        <w:t xml:space="preserve">tect the native </w:t>
      </w:r>
      <w:r w:rsidRPr="5E1DEA41" w:rsidR="63D0A085">
        <w:rPr>
          <w:rFonts w:ascii="Garamond" w:hAnsi="Garamond" w:eastAsia="Garamond" w:cs="Garamond"/>
        </w:rPr>
        <w:t>plants</w:t>
      </w:r>
      <w:r w:rsidRPr="5E1DEA41" w:rsidR="63806D9E">
        <w:rPr>
          <w:rFonts w:ascii="Garamond" w:hAnsi="Garamond" w:eastAsia="Garamond" w:cs="Garamond"/>
        </w:rPr>
        <w:t>, watershed, and local communities.</w:t>
      </w:r>
    </w:p>
    <w:p w:rsidR="716EDAA1" w:rsidP="7FE1C8C1" w:rsidRDefault="716EDAA1" w14:paraId="317B1277" w14:textId="01481479">
      <w:pPr>
        <w:rPr>
          <w:rFonts w:ascii="Garamond" w:hAnsi="Garamond" w:eastAsia="Garamond" w:cs="Garamond"/>
        </w:rPr>
      </w:pPr>
    </w:p>
    <w:p w:rsidRPr="00CE4561" w:rsidR="00272CD9" w:rsidP="5E1DEA41" w:rsidRDefault="00272CD9" w14:paraId="7D79AE23" w14:textId="40126725">
      <w:pPr>
        <w:pBdr>
          <w:bottom w:val="single" w:color="auto" w:sz="4" w:space="1"/>
        </w:pBdr>
        <w:rPr>
          <w:rFonts w:ascii="Garamond" w:hAnsi="Garamond" w:eastAsia="Garamond" w:cs="Garamond"/>
        </w:rPr>
      </w:pPr>
      <w:r w:rsidRPr="5E1DEA41">
        <w:rPr>
          <w:rFonts w:ascii="Garamond" w:hAnsi="Garamond" w:eastAsia="Garamond" w:cs="Garamond"/>
          <w:b/>
          <w:bCs/>
        </w:rPr>
        <w:t>References</w:t>
      </w:r>
    </w:p>
    <w:p w:rsidR="137F8831" w:rsidP="69DCC78A" w:rsidRDefault="137F8831" w14:paraId="213C2C89" w14:textId="75EBFC62">
      <w:pPr>
        <w:ind w:left="720" w:hanging="720"/>
        <w:rPr>
          <w:rFonts w:ascii="Garamond" w:hAnsi="Garamond" w:eastAsia="Garamond" w:cs="Garamond"/>
        </w:rPr>
      </w:pPr>
      <w:r w:rsidRPr="69DCC78A">
        <w:rPr>
          <w:rFonts w:ascii="Garamond" w:hAnsi="Garamond" w:eastAsia="Garamond" w:cs="Garamond"/>
          <w:color w:val="000000" w:themeColor="text1"/>
        </w:rPr>
        <w:t xml:space="preserve">New Mexico Department of Agriculture. (2020). New Mexico Noxious Weed List. </w:t>
      </w:r>
      <w:hyperlink r:id="rId11">
        <w:r w:rsidRPr="69DCC78A">
          <w:rPr>
            <w:rStyle w:val="Hyperlink"/>
            <w:rFonts w:ascii="Garamond" w:hAnsi="Garamond" w:eastAsia="Garamond" w:cs="Garamond"/>
          </w:rPr>
          <w:t>https://www.invasive.org/species/list.cfm?id=30</w:t>
        </w:r>
      </w:hyperlink>
    </w:p>
    <w:p w:rsidR="69DCC78A" w:rsidP="69DCC78A" w:rsidRDefault="69DCC78A" w14:paraId="4156A713" w14:textId="2CCEC82F">
      <w:pPr>
        <w:ind w:left="720" w:hanging="720"/>
        <w:rPr>
          <w:rFonts w:ascii="Garamond" w:hAnsi="Garamond" w:eastAsia="Garamond" w:cs="Garamond"/>
          <w:color w:val="000000" w:themeColor="text1"/>
        </w:rPr>
      </w:pPr>
    </w:p>
    <w:p w:rsidR="6FD16107" w:rsidP="69DCC78A" w:rsidRDefault="6FD16107" w14:paraId="575D8193" w14:textId="358C0C3E">
      <w:pPr>
        <w:ind w:left="720" w:hanging="720"/>
      </w:pPr>
      <w:r w:rsidRPr="5E1DEA41">
        <w:rPr>
          <w:rFonts w:ascii="Garamond" w:hAnsi="Garamond" w:eastAsia="Garamond" w:cs="Garamond"/>
          <w:color w:val="000000" w:themeColor="text1"/>
        </w:rPr>
        <w:t xml:space="preserve">National Park Service. (2015). Foundation document: Bandelier National Monument. </w:t>
      </w:r>
      <w:hyperlink r:id="rId12">
        <w:r w:rsidRPr="5E1DEA41">
          <w:rPr>
            <w:rStyle w:val="Hyperlink"/>
            <w:rFonts w:ascii="Garamond" w:hAnsi="Garamond" w:eastAsia="Garamond" w:cs="Garamond"/>
          </w:rPr>
          <w:t>http://npshistory.com/publications/foundation-documents/band-fd-2015.pdf</w:t>
        </w:r>
      </w:hyperlink>
      <w:r w:rsidRPr="5E1DEA41">
        <w:rPr>
          <w:rFonts w:ascii="Garamond" w:hAnsi="Garamond" w:eastAsia="Garamond" w:cs="Garamond"/>
          <w:color w:val="000000" w:themeColor="text1"/>
        </w:rPr>
        <w:t xml:space="preserve"> </w:t>
      </w:r>
      <w:r w:rsidRPr="5E1DEA41">
        <w:rPr>
          <w:rFonts w:ascii="Garamond" w:hAnsi="Garamond" w:eastAsia="Garamond" w:cs="Garamond"/>
        </w:rPr>
        <w:t xml:space="preserve"> </w:t>
      </w:r>
    </w:p>
    <w:p w:rsidRPr="0079358E" w:rsidR="0079358E" w:rsidP="0079358E" w:rsidRDefault="0079358E" w14:paraId="6F986624" w14:textId="77777777">
      <w:pPr>
        <w:spacing w:after="200"/>
        <w:rPr>
          <w:rFonts w:ascii="Garamond" w:hAnsi="Garamond" w:eastAsia="Garamond" w:cs="Garamond"/>
          <w:color w:val="000000" w:themeColor="text1"/>
        </w:rPr>
      </w:pPr>
    </w:p>
    <w:p w:rsidR="6096BAFB" w:rsidP="6096BAFB" w:rsidRDefault="6096BAFB" w14:paraId="15ECF824" w14:textId="23ADA43F">
      <w:pPr>
        <w:rPr>
          <w:rFonts w:ascii="Garamond" w:hAnsi="Garamond" w:eastAsia="Garamond" w:cs="Garamond"/>
        </w:rPr>
      </w:pPr>
    </w:p>
    <w:sectPr w:rsidR="6096BAFB" w:rsidSect="006B3D43">
      <w:headerReference w:type="default" r:id="rId13"/>
      <w:footerReference w:type="even" r:id="rId14"/>
      <w:footerReference w:type="default" r:id="rId15"/>
      <w:headerReference w:type="first" r:id="rId16"/>
      <w:footerReference w:type="first" r:id="rId17"/>
      <w:pgSz w:w="12240" w:h="15840" w:orient="portrait"/>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3382" w:rsidP="00DB5E53" w:rsidRDefault="008F3382" w14:paraId="2F76AAA3" w14:textId="77777777">
      <w:r>
        <w:separator/>
      </w:r>
    </w:p>
  </w:endnote>
  <w:endnote w:type="continuationSeparator" w:id="0">
    <w:p w:rsidR="008F3382" w:rsidP="00DB5E53" w:rsidRDefault="008F3382" w14:paraId="34F0F9D9" w14:textId="77777777">
      <w:r>
        <w:continuationSeparator/>
      </w:r>
    </w:p>
  </w:endnote>
  <w:endnote w:type="continuationNotice" w:id="1">
    <w:p w:rsidR="008F3382" w:rsidRDefault="008F3382" w14:paraId="72FAE90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58CB" w:rsidP="003C2102" w:rsidRDefault="006958CB" w14:paraId="4EF389CB" w14:textId="69E76675">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6958CB" w:rsidRDefault="006958CB" w14:paraId="37478CD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Fonts w:ascii="Garamond" w:hAnsi="Garamond"/>
      </w:rPr>
      <w:id w:val="-802389892"/>
      <w:docPartObj>
        <w:docPartGallery w:val="Page Numbers (Bottom of Page)"/>
        <w:docPartUnique/>
      </w:docPartObj>
    </w:sdtPr>
    <w:sdtEndPr>
      <w:rPr>
        <w:rStyle w:val="PageNumber"/>
      </w:rPr>
    </w:sdtEndPr>
    <w:sdtContent>
      <w:p w:rsidRPr="006958CB" w:rsidR="006958CB" w:rsidP="003C2102" w:rsidRDefault="006958CB" w14:paraId="6C4937AE" w14:textId="49A1C131">
        <w:pPr>
          <w:pStyle w:val="Footer"/>
          <w:framePr w:wrap="none" w:hAnchor="margin" w:vAnchor="text" w:xAlign="center" w:y="1"/>
          <w:rPr>
            <w:rStyle w:val="PageNumber"/>
            <w:rFonts w:ascii="Garamond" w:hAnsi="Garamond"/>
          </w:rPr>
        </w:pPr>
        <w:r w:rsidRPr="006958CB">
          <w:rPr>
            <w:rStyle w:val="PageNumber"/>
            <w:rFonts w:ascii="Garamond" w:hAnsi="Garamond"/>
          </w:rPr>
          <w:fldChar w:fldCharType="begin"/>
        </w:r>
        <w:r w:rsidRPr="006958CB">
          <w:rPr>
            <w:rStyle w:val="PageNumber"/>
            <w:rFonts w:ascii="Garamond" w:hAnsi="Garamond"/>
          </w:rPr>
          <w:instrText xml:space="preserve"> PAGE </w:instrText>
        </w:r>
        <w:r w:rsidRPr="006958CB">
          <w:rPr>
            <w:rStyle w:val="PageNumber"/>
            <w:rFonts w:ascii="Garamond" w:hAnsi="Garamond"/>
          </w:rPr>
          <w:fldChar w:fldCharType="separate"/>
        </w:r>
        <w:r w:rsidR="00FE60DB">
          <w:rPr>
            <w:rStyle w:val="PageNumber"/>
            <w:rFonts w:ascii="Garamond" w:hAnsi="Garamond"/>
            <w:noProof/>
          </w:rPr>
          <w:t>2</w:t>
        </w:r>
        <w:r w:rsidRPr="006958CB">
          <w:rPr>
            <w:rStyle w:val="PageNumber"/>
            <w:rFonts w:ascii="Garamond" w:hAnsi="Garamond"/>
          </w:rPr>
          <w:fldChar w:fldCharType="end"/>
        </w:r>
      </w:p>
    </w:sdtContent>
  </w:sdt>
  <w:p w:rsidRPr="006958CB" w:rsidR="006958CB" w:rsidRDefault="006B3D43" w14:paraId="4580765A" w14:textId="605F47F0">
    <w:pPr>
      <w:pStyle w:val="Footer"/>
      <w:rPr>
        <w:rFonts w:ascii="Garamond" w:hAnsi="Garamond"/>
      </w:rPr>
    </w:pPr>
    <w:r>
      <w:rPr>
        <w:noProof/>
      </w:rPr>
      <mc:AlternateContent>
        <mc:Choice Requires="wpg">
          <w:drawing>
            <wp:anchor distT="0" distB="0" distL="114300" distR="114300" simplePos="0" relativeHeight="251658240" behindDoc="1" locked="0" layoutInCell="1" allowOverlap="1" wp14:anchorId="4257A7F1" wp14:editId="5D37BE92">
              <wp:simplePos x="0" y="0"/>
              <wp:positionH relativeFrom="column">
                <wp:posOffset>-504825</wp:posOffset>
              </wp:positionH>
              <wp:positionV relativeFrom="paragraph">
                <wp:posOffset>-105410</wp:posOffset>
              </wp:positionV>
              <wp:extent cx="6907306" cy="549275"/>
              <wp:effectExtent l="0" t="0" r="8255" b="3175"/>
              <wp:wrapNone/>
              <wp:docPr id="12" name="Group 12"/>
              <wp:cNvGraphicFramePr/>
              <a:graphic xmlns:a="http://schemas.openxmlformats.org/drawingml/2006/main">
                <a:graphicData uri="http://schemas.microsoft.com/office/word/2010/wordprocessingGroup">
                  <wpg:wgp>
                    <wpg:cNvGrpSpPr/>
                    <wpg:grpSpPr>
                      <a:xfrm>
                        <a:off x="0" y="0"/>
                        <a:ext cx="6907306" cy="549275"/>
                        <a:chOff x="0" y="0"/>
                        <a:chExt cx="6907306" cy="549275"/>
                      </a:xfrm>
                    </wpg:grpSpPr>
                    <pic:pic xmlns:pic="http://schemas.openxmlformats.org/drawingml/2006/picture">
                      <pic:nvPicPr>
                        <pic:cNvPr id="13" name="Picture 13"/>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14" name="Group 14"/>
                      <wpg:cNvGrpSpPr/>
                      <wpg:grpSpPr>
                        <a:xfrm>
                          <a:off x="0" y="350520"/>
                          <a:ext cx="6907306" cy="198755"/>
                          <a:chOff x="0" y="-11430"/>
                          <a:chExt cx="6613378" cy="198755"/>
                        </a:xfrm>
                      </wpg:grpSpPr>
                      <wps:wsp>
                        <wps:cNvPr id="15" name="Rectangle 15"/>
                        <wps:cNvSpPr/>
                        <wps:spPr>
                          <a:xfrm>
                            <a:off x="0" y="2689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Text Box 2"/>
                        <wps:cNvSpPr txBox="1">
                          <a:spLocks noChangeArrowheads="1"/>
                        </wps:cNvSpPr>
                        <wps:spPr bwMode="auto">
                          <a:xfrm>
                            <a:off x="0" y="-11430"/>
                            <a:ext cx="1257300" cy="198755"/>
                          </a:xfrm>
                          <a:prstGeom prst="rect">
                            <a:avLst/>
                          </a:prstGeom>
                          <a:noFill/>
                          <a:ln w="9525">
                            <a:noFill/>
                            <a:miter lim="800000"/>
                            <a:headEnd/>
                            <a:tailEnd/>
                          </a:ln>
                        </wps:spPr>
                        <wps:txbx>
                          <w:txbxContent>
                            <w:p w:rsidR="006B3D43" w:rsidP="006B3D43" w:rsidRDefault="006B3D43" w14:paraId="2FD02D1C" w14:textId="77777777">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73092389">
            <v:group id="Group 12" style="position:absolute;margin-left:-39.75pt;margin-top:-8.3pt;width:543.9pt;height:43.25pt;z-index:-251653120;mso-width-relative:margin" coordsize="69073,5492" o:spid="_x0000_s1026" w14:anchorId="4257A7F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3" style="position:absolute;left:457;width:10693;height:38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">
                <v:imagedata cropbottom="15660f" o:title="" r:id="rId2"/>
              </v:shape>
              <v:group id="Group 14" style="position:absolute;top:3505;width:69073;height:1987" coordsize="66133,1987" coordorigin=",-11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style="position:absolute;top:268;width:66133;height:1448;visibility:visible;mso-wrap-style:square;v-text-anchor:middle" o:spid="_x0000_s1029" fillcolor="#07529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"/>
                <v:shapetype id="_x0000_t202" coordsize="21600,21600" o:spt="202" path="m,l,21600r21600,l21600,xe">
                  <v:stroke joinstyle="miter"/>
                  <v:path gradientshapeok="t" o:connecttype="rect"/>
                </v:shapetype>
                <v:shape id="Text Box 2" style="position:absolute;top:-114;width:12573;height:1987;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v:textbox>
                    <w:txbxContent>
                      <w:p w:rsidR="006B3D43" w:rsidP="006B3D43" w:rsidRDefault="006B3D43" w14:paraId="6350DD85" w14:textId="77777777">
                        <w:pPr>
                          <w:rPr>
                            <w:b/>
                            <w:bCs/>
                            <w:color w:val="FFFFFF" w:themeColor="background1"/>
                            <w:spacing w:val="60"/>
                            <w:sz w:val="14"/>
                            <w:szCs w:val="14"/>
                          </w:rPr>
                        </w:pPr>
                        <w:r>
                          <w:rPr>
                            <w:b/>
                            <w:bCs/>
                            <w:color w:val="FFFFFF" w:themeColor="background1"/>
                            <w:spacing w:val="60"/>
                            <w:sz w:val="14"/>
                            <w:szCs w:val="14"/>
                          </w:rPr>
                          <w:t>ANNIVERSARY</w:t>
                        </w:r>
                      </w:p>
                    </w:txbxContent>
                  </v:textbox>
                </v:shape>
              </v:group>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B3D43" w:rsidRDefault="006B3D43" w14:paraId="0940FEE7" w14:textId="5C691A6A">
    <w:pPr>
      <w:pStyle w:val="Footer"/>
      <w:jc w:val="center"/>
    </w:pPr>
    <w:r>
      <w:rPr>
        <w:noProof/>
      </w:rPr>
      <mc:AlternateContent>
        <mc:Choice Requires="wpg">
          <w:drawing>
            <wp:anchor distT="0" distB="0" distL="114300" distR="114300" simplePos="0" relativeHeight="251658241" behindDoc="1" locked="0" layoutInCell="1" allowOverlap="1" wp14:anchorId="472740A1" wp14:editId="477F7118">
              <wp:simplePos x="0" y="0"/>
              <wp:positionH relativeFrom="column">
                <wp:posOffset>-504825</wp:posOffset>
              </wp:positionH>
              <wp:positionV relativeFrom="paragraph">
                <wp:posOffset>-44450</wp:posOffset>
              </wp:positionV>
              <wp:extent cx="6907306" cy="549275"/>
              <wp:effectExtent l="0" t="0" r="8255" b="3175"/>
              <wp:wrapNone/>
              <wp:docPr id="3" name="Group 3"/>
              <wp:cNvGraphicFramePr/>
              <a:graphic xmlns:a="http://schemas.openxmlformats.org/drawingml/2006/main">
                <a:graphicData uri="http://schemas.microsoft.com/office/word/2010/wordprocessingGroup">
                  <wpg:wgp>
                    <wpg:cNvGrpSpPr/>
                    <wpg:grpSpPr>
                      <a:xfrm>
                        <a:off x="0" y="0"/>
                        <a:ext cx="6907306" cy="549275"/>
                        <a:chOff x="0" y="0"/>
                        <a:chExt cx="6907306" cy="549275"/>
                      </a:xfrm>
                    </wpg:grpSpPr>
                    <pic:pic xmlns:pic="http://schemas.openxmlformats.org/drawingml/2006/picture">
                      <pic:nvPicPr>
                        <pic:cNvPr id="2" name="Picture 2"/>
                        <pic:cNvPicPr>
                          <a:picLocks noChangeAspect="1"/>
                        </pic:cNvPicPr>
                      </pic:nvPicPr>
                      <pic:blipFill rotWithShape="1">
                        <a:blip r:embed="rId1"/>
                        <a:srcRect b="23895"/>
                        <a:stretch/>
                      </pic:blipFill>
                      <pic:spPr bwMode="auto">
                        <a:xfrm>
                          <a:off x="45720" y="0"/>
                          <a:ext cx="1069340" cy="384175"/>
                        </a:xfrm>
                        <a:prstGeom prst="rect">
                          <a:avLst/>
                        </a:prstGeom>
                        <a:noFill/>
                        <a:ln>
                          <a:noFill/>
                        </a:ln>
                        <a:extLst>
                          <a:ext uri="{53640926-AAD7-44D8-BBD7-CCE9431645EC}">
                            <a14:shadowObscured xmlns:a14="http://schemas.microsoft.com/office/drawing/2010/main"/>
                          </a:ext>
                        </a:extLst>
                      </pic:spPr>
                    </pic:pic>
                    <wpg:grpSp>
                      <wpg:cNvPr id="27" name="Group 27"/>
                      <wpg:cNvGrpSpPr/>
                      <wpg:grpSpPr>
                        <a:xfrm>
                          <a:off x="0" y="350520"/>
                          <a:ext cx="6907306" cy="198755"/>
                          <a:chOff x="0" y="-11430"/>
                          <a:chExt cx="6613378" cy="198755"/>
                        </a:xfrm>
                      </wpg:grpSpPr>
                      <wps:wsp>
                        <wps:cNvPr id="4" name="Rectangle 4"/>
                        <wps:cNvSpPr/>
                        <wps:spPr>
                          <a:xfrm>
                            <a:off x="0" y="26894"/>
                            <a:ext cx="6613378" cy="144780"/>
                          </a:xfrm>
                          <a:prstGeom prst="rect">
                            <a:avLst/>
                          </a:prstGeom>
                          <a:solidFill>
                            <a:srgbClr val="075294"/>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5" name="Text Box 2"/>
                        <wps:cNvSpPr txBox="1">
                          <a:spLocks noChangeArrowheads="1"/>
                        </wps:cNvSpPr>
                        <wps:spPr bwMode="auto">
                          <a:xfrm>
                            <a:off x="0" y="-11430"/>
                            <a:ext cx="1257300" cy="198755"/>
                          </a:xfrm>
                          <a:prstGeom prst="rect">
                            <a:avLst/>
                          </a:prstGeom>
                          <a:noFill/>
                          <a:ln w="9525">
                            <a:noFill/>
                            <a:miter lim="800000"/>
                            <a:headEnd/>
                            <a:tailEnd/>
                          </a:ln>
                        </wps:spPr>
                        <wps:txbx>
                          <w:txbxContent>
                            <w:p w:rsidR="006B3D43" w:rsidP="006B3D43" w:rsidRDefault="006B3D43" w14:paraId="74E6FC47" w14:textId="77777777">
                              <w:pPr>
                                <w:rPr>
                                  <w:b/>
                                  <w:bCs/>
                                  <w:color w:val="FFFFFF" w:themeColor="background1"/>
                                  <w:spacing w:val="60"/>
                                  <w:sz w:val="14"/>
                                  <w:szCs w:val="14"/>
                                </w:rPr>
                              </w:pPr>
                              <w:r>
                                <w:rPr>
                                  <w:b/>
                                  <w:bCs/>
                                  <w:color w:val="FFFFFF" w:themeColor="background1"/>
                                  <w:spacing w:val="60"/>
                                  <w:sz w:val="14"/>
                                  <w:szCs w:val="14"/>
                                </w:rPr>
                                <w:t>ANNIVERSARY</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260098B2">
            <v:group id="Group 3" style="position:absolute;left:0;text-align:left;margin-left:-39.75pt;margin-top:-3.5pt;width:543.9pt;height:43.25pt;z-index:-251651072;mso-width-relative:margin" coordsize="69073,5492" o:spid="_x0000_s1031" w14:anchorId="472740A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left:457;width:10693;height:3841;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">
                <v:imagedata cropbottom="15660f" o:title="" r:id="rId4"/>
              </v:shape>
              <v:group id="Group 27" style="position:absolute;top:3505;width:69073;height:1987" coordsize="66133,1987" coordorigin=",-114"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4" style="position:absolute;top:268;width:66133;height:1448;visibility:visible;mso-wrap-style:square;v-text-anchor:middle" o:spid="_x0000_s1034" fillcolor="#07529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"/>
                <v:shapetype id="_x0000_t202" coordsize="21600,21600" o:spt="202" path="m,l,21600r21600,l21600,xe">
                  <v:stroke joinstyle="miter"/>
                  <v:path gradientshapeok="t" o:connecttype="rect"/>
                </v:shapetype>
                <v:shape id="Text Box 2" style="position:absolute;top:-114;width:12573;height:1987;visibility:visible;mso-wrap-style:square;v-text-anchor:top" o:spid="_x0000_s103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v:textbox>
                    <w:txbxContent>
                      <w:p w:rsidR="006B3D43" w:rsidP="006B3D43" w:rsidRDefault="006B3D43" w14:paraId="04A746A9" w14:textId="77777777">
                        <w:pPr>
                          <w:rPr>
                            <w:b/>
                            <w:bCs/>
                            <w:color w:val="FFFFFF" w:themeColor="background1"/>
                            <w:spacing w:val="60"/>
                            <w:sz w:val="14"/>
                            <w:szCs w:val="14"/>
                          </w:rPr>
                        </w:pPr>
                        <w:r>
                          <w:rPr>
                            <w:b/>
                            <w:bCs/>
                            <w:color w:val="FFFFFF" w:themeColor="background1"/>
                            <w:spacing w:val="60"/>
                            <w:sz w:val="14"/>
                            <w:szCs w:val="14"/>
                          </w:rPr>
                          <w:t>ANNIVERSARY</w:t>
                        </w:r>
                      </w:p>
                    </w:txbxContent>
                  </v:textbox>
                </v:shape>
              </v:group>
            </v:group>
          </w:pict>
        </mc:Fallback>
      </mc:AlternateContent>
    </w:r>
    <w:r>
      <w:fldChar w:fldCharType="begin"/>
    </w:r>
    <w:r>
      <w:instrText xml:space="preserve"> PAGE   \* MERGEFORMAT </w:instrText>
    </w:r>
    <w:r>
      <w:fldChar w:fldCharType="separate"/>
    </w:r>
    <w:r>
      <w:rPr>
        <w:noProof/>
      </w:rPr>
      <w:t>2</w:t>
    </w:r>
    <w:r>
      <w:rPr>
        <w:noProof/>
      </w:rPr>
      <w:fldChar w:fldCharType="end"/>
    </w:r>
  </w:p>
  <w:p w:rsidRPr="006958CB" w:rsidR="006958CB" w:rsidP="006958CB" w:rsidRDefault="006958CB" w14:paraId="18612A67" w14:textId="4405932A">
    <w:pPr>
      <w:pStyle w:val="Footer"/>
      <w:jc w:val="center"/>
      <w:rPr>
        <w:rFonts w:ascii="Garamond" w:hAnsi="Garamon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3382" w:rsidP="00DB5E53" w:rsidRDefault="008F3382" w14:paraId="31D4DA10" w14:textId="77777777">
      <w:r>
        <w:separator/>
      </w:r>
    </w:p>
  </w:footnote>
  <w:footnote w:type="continuationSeparator" w:id="0">
    <w:p w:rsidR="008F3382" w:rsidP="00DB5E53" w:rsidRDefault="008F3382" w14:paraId="1D9F4AE7" w14:textId="77777777">
      <w:r>
        <w:continuationSeparator/>
      </w:r>
    </w:p>
  </w:footnote>
  <w:footnote w:type="continuationNotice" w:id="1">
    <w:p w:rsidR="008F3382" w:rsidRDefault="008F3382" w14:paraId="1683732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958CB" w:rsidR="006958CB" w:rsidP="006958CB" w:rsidRDefault="006958CB" w14:paraId="02BF5250" w14:textId="77777777">
    <w:pPr>
      <w:pStyle w:val="Header"/>
      <w:jc w:val="right"/>
      <w:rPr>
        <w:rFonts w:ascii="Garamond" w:hAnsi="Garamond"/>
        <w: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077CB" w:rsidR="00C07A1A" w:rsidP="00C07A1A" w:rsidRDefault="00C07A1A" w14:paraId="4D7DA686" w14:textId="77777777">
    <w:pPr>
      <w:jc w:val="right"/>
      <w:rPr>
        <w:rFonts w:ascii="Garamond" w:hAnsi="Garamond"/>
        <w:b/>
        <w:sz w:val="24"/>
        <w:szCs w:val="24"/>
      </w:rPr>
    </w:pPr>
    <w:r w:rsidRPr="004077CB">
      <w:rPr>
        <w:rFonts w:ascii="Garamond" w:hAnsi="Garamond"/>
        <w:b/>
        <w:sz w:val="24"/>
        <w:szCs w:val="24"/>
      </w:rPr>
      <w:t>NASA DEVELOP National Program</w:t>
    </w:r>
  </w:p>
  <w:p w:rsidRPr="004077CB" w:rsidR="00C07A1A" w:rsidP="43BAC4AC" w:rsidRDefault="43BAC4AC" w14:paraId="686A3C84" w14:textId="2E8A7826">
    <w:pPr>
      <w:jc w:val="right"/>
      <w:rPr>
        <w:rFonts w:ascii="Garamond" w:hAnsi="Garamond"/>
        <w:b/>
        <w:bCs/>
        <w:sz w:val="24"/>
        <w:szCs w:val="24"/>
      </w:rPr>
    </w:pPr>
    <w:r w:rsidRPr="43BAC4AC">
      <w:rPr>
        <w:rFonts w:ascii="Garamond" w:hAnsi="Garamond"/>
        <w:b/>
        <w:bCs/>
        <w:sz w:val="24"/>
        <w:szCs w:val="24"/>
      </w:rPr>
      <w:t>Georgia – Athens</w:t>
    </w:r>
  </w:p>
  <w:p w:rsidRPr="004077CB" w:rsidR="00C07A1A" w:rsidP="00C07A1A" w:rsidRDefault="4B3ADA5C" w14:paraId="4EA08BFD" w14:textId="77777777">
    <w:pPr>
      <w:pStyle w:val="Header"/>
      <w:jc w:val="right"/>
      <w:rPr>
        <w:rFonts w:ascii="Garamond" w:hAnsi="Garamond"/>
        <w:b/>
        <w:sz w:val="24"/>
        <w:szCs w:val="24"/>
      </w:rPr>
    </w:pPr>
    <w:r>
      <w:rPr>
        <w:noProof/>
      </w:rPr>
      <w:drawing>
        <wp:inline distT="0" distB="0" distL="0" distR="0" wp14:anchorId="7D275232" wp14:editId="4B3ADA5C">
          <wp:extent cx="5943600" cy="2971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inline>
      </w:drawing>
    </w:r>
  </w:p>
  <w:p w:rsidR="00082DB4" w:rsidP="038D655A" w:rsidRDefault="038D655A" w14:paraId="19751DC8" w14:textId="67B01B54">
    <w:pPr>
      <w:pStyle w:val="Header"/>
      <w:jc w:val="right"/>
      <w:rPr>
        <w:rFonts w:ascii="Garamond" w:hAnsi="Garamond"/>
        <w:i/>
        <w:iCs/>
        <w:sz w:val="24"/>
        <w:szCs w:val="24"/>
      </w:rPr>
    </w:pPr>
    <w:r w:rsidRPr="038D655A">
      <w:rPr>
        <w:rFonts w:ascii="Garamond" w:hAnsi="Garamond"/>
        <w:i/>
        <w:iCs/>
        <w:sz w:val="24"/>
        <w:szCs w:val="24"/>
      </w:rPr>
      <w:t>Summer 2023 Project Summary</w:t>
    </w:r>
  </w:p>
  <w:p w:rsidRPr="00821F1D" w:rsidR="00821F1D" w:rsidP="00821F1D" w:rsidRDefault="00821F1D" w14:paraId="6E440EC7" w14:textId="77777777">
    <w:pPr>
      <w:pStyle w:val="Header"/>
      <w:jc w:val="right"/>
      <w:rPr>
        <w:rFonts w:ascii="Garamond" w:hAnsi="Garamond"/>
        <w:sz w:val="24"/>
        <w:szCs w:val="24"/>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6FD0"/>
    <w:multiLevelType w:val="hybridMultilevel"/>
    <w:tmpl w:val="92BA83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CDA353E"/>
    <w:multiLevelType w:val="multilevel"/>
    <w:tmpl w:val="7062C7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2491F93"/>
    <w:multiLevelType w:val="hybridMultilevel"/>
    <w:tmpl w:val="E858F526"/>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12C4159D"/>
    <w:multiLevelType w:val="hybridMultilevel"/>
    <w:tmpl w:val="A1EA13F0"/>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6241523"/>
    <w:multiLevelType w:val="hybridMultilevel"/>
    <w:tmpl w:val="04A8ED00"/>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CC57959"/>
    <w:multiLevelType w:val="hybridMultilevel"/>
    <w:tmpl w:val="1A04681E"/>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282D775D"/>
    <w:multiLevelType w:val="hybridMultilevel"/>
    <w:tmpl w:val="0D5AB2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9932DF7"/>
    <w:multiLevelType w:val="hybridMultilevel"/>
    <w:tmpl w:val="3E4AF9A4"/>
    <w:lvl w:ilvl="0" w:tplc="04090003">
      <w:start w:val="1"/>
      <w:numFmt w:val="bullet"/>
      <w:lvlText w:val="o"/>
      <w:lvlJc w:val="left"/>
      <w:pPr>
        <w:ind w:left="360" w:hanging="360"/>
      </w:pPr>
      <w:rPr>
        <w:rFonts w:hint="default" w:ascii="Courier New" w:hAnsi="Courier New" w:cs="Courier New"/>
      </w:rPr>
    </w:lvl>
    <w:lvl w:ilvl="1" w:tplc="FFFFFFFF">
      <w:start w:val="1"/>
      <w:numFmt w:val="bullet"/>
      <w:lvlText w:val="o"/>
      <w:lvlJc w:val="left"/>
      <w:pPr>
        <w:ind w:left="-1080" w:hanging="360"/>
      </w:pPr>
      <w:rPr>
        <w:rFonts w:hint="default" w:ascii="Courier New" w:hAnsi="Courier New"/>
      </w:rPr>
    </w:lvl>
    <w:lvl w:ilvl="2" w:tplc="FFFFFFFF">
      <w:start w:val="1"/>
      <w:numFmt w:val="bullet"/>
      <w:lvlText w:val=""/>
      <w:lvlJc w:val="left"/>
      <w:pPr>
        <w:ind w:left="-360" w:hanging="360"/>
      </w:pPr>
      <w:rPr>
        <w:rFonts w:hint="default" w:ascii="Wingdings" w:hAnsi="Wingdings"/>
      </w:rPr>
    </w:lvl>
    <w:lvl w:ilvl="3" w:tplc="FFFFFFFF">
      <w:start w:val="1"/>
      <w:numFmt w:val="bullet"/>
      <w:lvlText w:val=""/>
      <w:lvlJc w:val="left"/>
      <w:pPr>
        <w:ind w:left="360" w:hanging="360"/>
      </w:pPr>
      <w:rPr>
        <w:rFonts w:hint="default" w:ascii="Symbol" w:hAnsi="Symbol"/>
      </w:rPr>
    </w:lvl>
    <w:lvl w:ilvl="4" w:tplc="FFFFFFFF">
      <w:start w:val="1"/>
      <w:numFmt w:val="bullet"/>
      <w:lvlText w:val="o"/>
      <w:lvlJc w:val="left"/>
      <w:pPr>
        <w:ind w:left="1080" w:hanging="360"/>
      </w:pPr>
      <w:rPr>
        <w:rFonts w:hint="default" w:ascii="Courier New" w:hAnsi="Courier New"/>
      </w:rPr>
    </w:lvl>
    <w:lvl w:ilvl="5" w:tplc="FFFFFFFF">
      <w:start w:val="1"/>
      <w:numFmt w:val="bullet"/>
      <w:lvlText w:val=""/>
      <w:lvlJc w:val="left"/>
      <w:pPr>
        <w:ind w:left="1800" w:hanging="360"/>
      </w:pPr>
      <w:rPr>
        <w:rFonts w:hint="default" w:ascii="Wingdings" w:hAnsi="Wingdings"/>
      </w:rPr>
    </w:lvl>
    <w:lvl w:ilvl="6" w:tplc="FFFFFFFF">
      <w:start w:val="1"/>
      <w:numFmt w:val="bullet"/>
      <w:lvlText w:val=""/>
      <w:lvlJc w:val="left"/>
      <w:pPr>
        <w:ind w:left="2520" w:hanging="360"/>
      </w:pPr>
      <w:rPr>
        <w:rFonts w:hint="default" w:ascii="Symbol" w:hAnsi="Symbol"/>
      </w:rPr>
    </w:lvl>
    <w:lvl w:ilvl="7" w:tplc="FFFFFFFF">
      <w:start w:val="1"/>
      <w:numFmt w:val="bullet"/>
      <w:lvlText w:val="o"/>
      <w:lvlJc w:val="left"/>
      <w:pPr>
        <w:ind w:left="3240" w:hanging="360"/>
      </w:pPr>
      <w:rPr>
        <w:rFonts w:hint="default" w:ascii="Courier New" w:hAnsi="Courier New"/>
      </w:rPr>
    </w:lvl>
    <w:lvl w:ilvl="8" w:tplc="FFFFFFFF">
      <w:start w:val="1"/>
      <w:numFmt w:val="bullet"/>
      <w:lvlText w:val=""/>
      <w:lvlJc w:val="left"/>
      <w:pPr>
        <w:ind w:left="3960" w:hanging="360"/>
      </w:pPr>
      <w:rPr>
        <w:rFonts w:hint="default" w:ascii="Wingdings" w:hAnsi="Wingdings"/>
      </w:rPr>
    </w:lvl>
  </w:abstractNum>
  <w:abstractNum w:abstractNumId="8" w15:restartNumberingAfterBreak="0">
    <w:nsid w:val="2FF051E9"/>
    <w:multiLevelType w:val="hybridMultilevel"/>
    <w:tmpl w:val="1A4C3712"/>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325F19D4"/>
    <w:multiLevelType w:val="hybridMultilevel"/>
    <w:tmpl w:val="1D8A99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2C57A52"/>
    <w:multiLevelType w:val="multilevel"/>
    <w:tmpl w:val="C9C62ED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1" w15:restartNumberingAfterBreak="0">
    <w:nsid w:val="33323D13"/>
    <w:multiLevelType w:val="multilevel"/>
    <w:tmpl w:val="62D87E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341B3460"/>
    <w:multiLevelType w:val="hybridMultilevel"/>
    <w:tmpl w:val="C008904E"/>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A0B7EEB"/>
    <w:multiLevelType w:val="hybridMultilevel"/>
    <w:tmpl w:val="AAFCFB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3CB82006"/>
    <w:multiLevelType w:val="hybridMultilevel"/>
    <w:tmpl w:val="7CDC68BA"/>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3DAF1D2A"/>
    <w:multiLevelType w:val="multilevel"/>
    <w:tmpl w:val="2C9EFFD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6" w15:restartNumberingAfterBreak="0">
    <w:nsid w:val="48843CC8"/>
    <w:multiLevelType w:val="hybridMultilevel"/>
    <w:tmpl w:val="26285496"/>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4A724E30"/>
    <w:multiLevelType w:val="hybridMultilevel"/>
    <w:tmpl w:val="888AAA40"/>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4D0E490E"/>
    <w:multiLevelType w:val="multilevel"/>
    <w:tmpl w:val="BED8E3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515861CD"/>
    <w:multiLevelType w:val="hybridMultilevel"/>
    <w:tmpl w:val="8FB6E27A"/>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57994FA1"/>
    <w:multiLevelType w:val="hybridMultilevel"/>
    <w:tmpl w:val="3E8E53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9056506"/>
    <w:multiLevelType w:val="hybridMultilevel"/>
    <w:tmpl w:val="D16A744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59FF5EBF"/>
    <w:multiLevelType w:val="hybridMultilevel"/>
    <w:tmpl w:val="250221F8"/>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61D034E0"/>
    <w:multiLevelType w:val="multilevel"/>
    <w:tmpl w:val="817E3A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63D65651"/>
    <w:multiLevelType w:val="hybridMultilevel"/>
    <w:tmpl w:val="49ACD9B2"/>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72A621D3"/>
    <w:multiLevelType w:val="hybridMultilevel"/>
    <w:tmpl w:val="A530AB16"/>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6" w15:restartNumberingAfterBreak="0">
    <w:nsid w:val="737F11EF"/>
    <w:multiLevelType w:val="hybridMultilevel"/>
    <w:tmpl w:val="579C6C02"/>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73F54520"/>
    <w:multiLevelType w:val="multilevel"/>
    <w:tmpl w:val="223A57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7B2D3FB7"/>
    <w:multiLevelType w:val="hybridMultilevel"/>
    <w:tmpl w:val="3C04E4FA"/>
    <w:lvl w:ilvl="0" w:tplc="00C87610">
      <w:start w:val="1"/>
      <w:numFmt w:val="bullet"/>
      <w:lvlText w:val=""/>
      <w:lvlJc w:val="left"/>
      <w:pPr>
        <w:ind w:left="216" w:hanging="216"/>
      </w:pPr>
      <w:rPr>
        <w:rFonts w:hint="default" w:ascii="Symbol" w:hAnsi="Symbol"/>
      </w:rPr>
    </w:lvl>
    <w:lvl w:ilvl="1" w:tplc="E3805E46">
      <w:start w:val="1"/>
      <w:numFmt w:val="bullet"/>
      <w:lvlText w:val=""/>
      <w:lvlJc w:val="left"/>
      <w:pPr>
        <w:ind w:left="432" w:hanging="216"/>
      </w:pPr>
      <w:rPr>
        <w:rFonts w:hint="default" w:ascii="Symbol" w:hAnsi="Symbol"/>
        <w:color w:val="auto"/>
      </w:rPr>
    </w:lvl>
    <w:lvl w:ilvl="2" w:tplc="0B9CD806">
      <w:start w:val="1"/>
      <w:numFmt w:val="bullet"/>
      <w:lvlText w:val=""/>
      <w:lvlJc w:val="left"/>
      <w:pPr>
        <w:ind w:left="648" w:hanging="216"/>
      </w:pPr>
      <w:rPr>
        <w:rFonts w:hint="default" w:ascii="Symbol" w:hAnsi="Symbol"/>
        <w:color w:val="auto"/>
      </w:rPr>
    </w:lvl>
    <w:lvl w:ilvl="3" w:tplc="E06AF230">
      <w:start w:val="1"/>
      <w:numFmt w:val="decimal"/>
      <w:lvlText w:val="(%4)"/>
      <w:lvlJc w:val="left"/>
      <w:pPr>
        <w:ind w:left="1440" w:hanging="360"/>
      </w:pPr>
      <w:rPr>
        <w:rFonts w:hint="default"/>
      </w:rPr>
    </w:lvl>
    <w:lvl w:ilvl="4" w:tplc="B58E98C2">
      <w:start w:val="1"/>
      <w:numFmt w:val="lowerLetter"/>
      <w:lvlText w:val="(%5)"/>
      <w:lvlJc w:val="left"/>
      <w:pPr>
        <w:ind w:left="1800" w:hanging="360"/>
      </w:pPr>
      <w:rPr>
        <w:rFonts w:hint="default"/>
      </w:rPr>
    </w:lvl>
    <w:lvl w:ilvl="5" w:tplc="B20C0C5A">
      <w:start w:val="1"/>
      <w:numFmt w:val="lowerRoman"/>
      <w:lvlText w:val="(%6)"/>
      <w:lvlJc w:val="left"/>
      <w:pPr>
        <w:ind w:left="2160" w:hanging="360"/>
      </w:pPr>
      <w:rPr>
        <w:rFonts w:hint="default"/>
      </w:rPr>
    </w:lvl>
    <w:lvl w:ilvl="6" w:tplc="4E58FABA">
      <w:start w:val="1"/>
      <w:numFmt w:val="decimal"/>
      <w:lvlText w:val="%7."/>
      <w:lvlJc w:val="left"/>
      <w:pPr>
        <w:ind w:left="2520" w:hanging="360"/>
      </w:pPr>
      <w:rPr>
        <w:rFonts w:hint="default"/>
      </w:rPr>
    </w:lvl>
    <w:lvl w:ilvl="7" w:tplc="3AB6B586">
      <w:start w:val="1"/>
      <w:numFmt w:val="lowerLetter"/>
      <w:lvlText w:val="%8."/>
      <w:lvlJc w:val="left"/>
      <w:pPr>
        <w:ind w:left="2880" w:hanging="360"/>
      </w:pPr>
      <w:rPr>
        <w:rFonts w:hint="default"/>
      </w:rPr>
    </w:lvl>
    <w:lvl w:ilvl="8" w:tplc="5874AF5A">
      <w:start w:val="1"/>
      <w:numFmt w:val="lowerRoman"/>
      <w:lvlText w:val="%9."/>
      <w:lvlJc w:val="left"/>
      <w:pPr>
        <w:ind w:left="3240" w:hanging="360"/>
      </w:pPr>
      <w:rPr>
        <w:rFonts w:hint="default"/>
      </w:rPr>
    </w:lvl>
  </w:abstractNum>
  <w:abstractNum w:abstractNumId="29" w15:restartNumberingAfterBreak="0">
    <w:nsid w:val="7BAC54F2"/>
    <w:multiLevelType w:val="multilevel"/>
    <w:tmpl w:val="3954A12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0" w15:restartNumberingAfterBreak="0">
    <w:nsid w:val="7D934C8D"/>
    <w:multiLevelType w:val="hybridMultilevel"/>
    <w:tmpl w:val="0F548438"/>
    <w:lvl w:ilvl="0" w:tplc="04090003">
      <w:start w:val="1"/>
      <w:numFmt w:val="bullet"/>
      <w:lvlText w:val="o"/>
      <w:lvlJc w:val="left"/>
      <w:pPr>
        <w:ind w:left="360" w:hanging="360"/>
      </w:pPr>
      <w:rPr>
        <w:rFonts w:hint="default" w:ascii="Courier New" w:hAnsi="Courier New" w:cs="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1" w15:restartNumberingAfterBreak="0">
    <w:nsid w:val="7EB40284"/>
    <w:multiLevelType w:val="hybridMultilevel"/>
    <w:tmpl w:val="76B204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939488184">
    <w:abstractNumId w:val="12"/>
  </w:num>
  <w:num w:numId="2" w16cid:durableId="644359919">
    <w:abstractNumId w:val="9"/>
  </w:num>
  <w:num w:numId="3" w16cid:durableId="1718243446">
    <w:abstractNumId w:val="28"/>
  </w:num>
  <w:num w:numId="4" w16cid:durableId="993680926">
    <w:abstractNumId w:val="0"/>
  </w:num>
  <w:num w:numId="5" w16cid:durableId="33700134">
    <w:abstractNumId w:val="6"/>
  </w:num>
  <w:num w:numId="6" w16cid:durableId="746880685">
    <w:abstractNumId w:val="20"/>
  </w:num>
  <w:num w:numId="7" w16cid:durableId="149911089">
    <w:abstractNumId w:val="23"/>
  </w:num>
  <w:num w:numId="8" w16cid:durableId="1405489951">
    <w:abstractNumId w:val="10"/>
  </w:num>
  <w:num w:numId="9" w16cid:durableId="1306666234">
    <w:abstractNumId w:val="11"/>
  </w:num>
  <w:num w:numId="10" w16cid:durableId="1315530862">
    <w:abstractNumId w:val="15"/>
  </w:num>
  <w:num w:numId="11" w16cid:durableId="1321694788">
    <w:abstractNumId w:val="1"/>
  </w:num>
  <w:num w:numId="12" w16cid:durableId="978730316">
    <w:abstractNumId w:val="27"/>
  </w:num>
  <w:num w:numId="13" w16cid:durableId="784084909">
    <w:abstractNumId w:val="18"/>
  </w:num>
  <w:num w:numId="14" w16cid:durableId="1543059002">
    <w:abstractNumId w:val="29"/>
  </w:num>
  <w:num w:numId="15" w16cid:durableId="602224317">
    <w:abstractNumId w:val="14"/>
  </w:num>
  <w:num w:numId="16" w16cid:durableId="130949544">
    <w:abstractNumId w:val="24"/>
  </w:num>
  <w:num w:numId="17" w16cid:durableId="333072101">
    <w:abstractNumId w:val="7"/>
  </w:num>
  <w:num w:numId="18" w16cid:durableId="1725131320">
    <w:abstractNumId w:val="21"/>
  </w:num>
  <w:num w:numId="19" w16cid:durableId="125391139">
    <w:abstractNumId w:val="13"/>
  </w:num>
  <w:num w:numId="20" w16cid:durableId="2089496307">
    <w:abstractNumId w:val="22"/>
  </w:num>
  <w:num w:numId="21" w16cid:durableId="982808588">
    <w:abstractNumId w:val="2"/>
  </w:num>
  <w:num w:numId="22" w16cid:durableId="1230729586">
    <w:abstractNumId w:val="17"/>
  </w:num>
  <w:num w:numId="23" w16cid:durableId="865291750">
    <w:abstractNumId w:val="31"/>
  </w:num>
  <w:num w:numId="24" w16cid:durableId="325867294">
    <w:abstractNumId w:val="8"/>
  </w:num>
  <w:num w:numId="25" w16cid:durableId="1659263019">
    <w:abstractNumId w:val="26"/>
  </w:num>
  <w:num w:numId="26" w16cid:durableId="1314406411">
    <w:abstractNumId w:val="4"/>
  </w:num>
  <w:num w:numId="27" w16cid:durableId="668142626">
    <w:abstractNumId w:val="30"/>
  </w:num>
  <w:num w:numId="28" w16cid:durableId="1872299081">
    <w:abstractNumId w:val="19"/>
  </w:num>
  <w:num w:numId="29" w16cid:durableId="1861621793">
    <w:abstractNumId w:val="25"/>
  </w:num>
  <w:num w:numId="30" w16cid:durableId="1063213137">
    <w:abstractNumId w:val="3"/>
  </w:num>
  <w:num w:numId="31" w16cid:durableId="1372342221">
    <w:abstractNumId w:val="5"/>
  </w:num>
  <w:num w:numId="32" w16cid:durableId="664090926">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DateAndTim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wBGFDU3MLS0tTJR2l4NTi4sz8PJACI+NaAPVQq94tAAAA"/>
  </w:docVars>
  <w:rsids>
    <w:rsidRoot w:val="007B73F9"/>
    <w:rsid w:val="0001261B"/>
    <w:rsid w:val="00014585"/>
    <w:rsid w:val="00020050"/>
    <w:rsid w:val="000221A5"/>
    <w:rsid w:val="000263DE"/>
    <w:rsid w:val="00031A6C"/>
    <w:rsid w:val="000514DA"/>
    <w:rsid w:val="00073224"/>
    <w:rsid w:val="00075708"/>
    <w:rsid w:val="000829CD"/>
    <w:rsid w:val="00082DB4"/>
    <w:rsid w:val="0008443E"/>
    <w:rsid w:val="000865FE"/>
    <w:rsid w:val="00091B00"/>
    <w:rsid w:val="00095D93"/>
    <w:rsid w:val="000A0FC4"/>
    <w:rsid w:val="000A6C86"/>
    <w:rsid w:val="000B03D6"/>
    <w:rsid w:val="000B2183"/>
    <w:rsid w:val="000B5D46"/>
    <w:rsid w:val="000C6F0F"/>
    <w:rsid w:val="000D316E"/>
    <w:rsid w:val="000D7963"/>
    <w:rsid w:val="000E12FA"/>
    <w:rsid w:val="000E2F1D"/>
    <w:rsid w:val="000E347B"/>
    <w:rsid w:val="000E3C1F"/>
    <w:rsid w:val="000E4025"/>
    <w:rsid w:val="000E45F7"/>
    <w:rsid w:val="000F256B"/>
    <w:rsid w:val="000F3105"/>
    <w:rsid w:val="000F487D"/>
    <w:rsid w:val="000F76DA"/>
    <w:rsid w:val="00105247"/>
    <w:rsid w:val="00106A62"/>
    <w:rsid w:val="00107706"/>
    <w:rsid w:val="00123B69"/>
    <w:rsid w:val="00124B6A"/>
    <w:rsid w:val="00134C6A"/>
    <w:rsid w:val="00141664"/>
    <w:rsid w:val="00144939"/>
    <w:rsid w:val="001534EC"/>
    <w:rsid w:val="001538F2"/>
    <w:rsid w:val="00164AAB"/>
    <w:rsid w:val="00182C10"/>
    <w:rsid w:val="0018406F"/>
    <w:rsid w:val="00184652"/>
    <w:rsid w:val="001976DA"/>
    <w:rsid w:val="001A2CFA"/>
    <w:rsid w:val="001A2ECC"/>
    <w:rsid w:val="001A44FF"/>
    <w:rsid w:val="001A6878"/>
    <w:rsid w:val="001A78BC"/>
    <w:rsid w:val="001B297D"/>
    <w:rsid w:val="001D1B19"/>
    <w:rsid w:val="001E46F9"/>
    <w:rsid w:val="001F38CE"/>
    <w:rsid w:val="002046C4"/>
    <w:rsid w:val="0020624F"/>
    <w:rsid w:val="0021533A"/>
    <w:rsid w:val="00220F44"/>
    <w:rsid w:val="00222DBC"/>
    <w:rsid w:val="0022612D"/>
    <w:rsid w:val="0022717A"/>
    <w:rsid w:val="00227218"/>
    <w:rsid w:val="0023408F"/>
    <w:rsid w:val="0024024B"/>
    <w:rsid w:val="00244E4A"/>
    <w:rsid w:val="00250447"/>
    <w:rsid w:val="00256107"/>
    <w:rsid w:val="00260A51"/>
    <w:rsid w:val="002665F3"/>
    <w:rsid w:val="00272CD9"/>
    <w:rsid w:val="00272EA3"/>
    <w:rsid w:val="00273BD3"/>
    <w:rsid w:val="002762DA"/>
    <w:rsid w:val="00276572"/>
    <w:rsid w:val="00285042"/>
    <w:rsid w:val="00290705"/>
    <w:rsid w:val="0029173C"/>
    <w:rsid w:val="00294096"/>
    <w:rsid w:val="00294EB9"/>
    <w:rsid w:val="002A0E19"/>
    <w:rsid w:val="002A1A2B"/>
    <w:rsid w:val="002A36E2"/>
    <w:rsid w:val="002A78A9"/>
    <w:rsid w:val="002B6846"/>
    <w:rsid w:val="002C501D"/>
    <w:rsid w:val="002CF5F6"/>
    <w:rsid w:val="002D6CAD"/>
    <w:rsid w:val="002E2D9E"/>
    <w:rsid w:val="002F241D"/>
    <w:rsid w:val="002F3830"/>
    <w:rsid w:val="002F4AD4"/>
    <w:rsid w:val="00302E59"/>
    <w:rsid w:val="003068BE"/>
    <w:rsid w:val="00312703"/>
    <w:rsid w:val="003347A7"/>
    <w:rsid w:val="00334B0C"/>
    <w:rsid w:val="00343623"/>
    <w:rsid w:val="00344FBB"/>
    <w:rsid w:val="00347670"/>
    <w:rsid w:val="00353F4B"/>
    <w:rsid w:val="00362915"/>
    <w:rsid w:val="00365E79"/>
    <w:rsid w:val="00371709"/>
    <w:rsid w:val="003839A3"/>
    <w:rsid w:val="00384B24"/>
    <w:rsid w:val="00394D2B"/>
    <w:rsid w:val="003A272B"/>
    <w:rsid w:val="003A3578"/>
    <w:rsid w:val="003A6AE7"/>
    <w:rsid w:val="003B46FD"/>
    <w:rsid w:val="003B54D0"/>
    <w:rsid w:val="003C14D7"/>
    <w:rsid w:val="003C2102"/>
    <w:rsid w:val="003C28CD"/>
    <w:rsid w:val="003D2EDF"/>
    <w:rsid w:val="003D3FBE"/>
    <w:rsid w:val="003D7E09"/>
    <w:rsid w:val="003E1CFB"/>
    <w:rsid w:val="003E2BD4"/>
    <w:rsid w:val="003F2B40"/>
    <w:rsid w:val="0040014D"/>
    <w:rsid w:val="0040412B"/>
    <w:rsid w:val="004077CB"/>
    <w:rsid w:val="0041686A"/>
    <w:rsid w:val="004174EF"/>
    <w:rsid w:val="004228B2"/>
    <w:rsid w:val="00426C96"/>
    <w:rsid w:val="00434704"/>
    <w:rsid w:val="00453F48"/>
    <w:rsid w:val="00454BC3"/>
    <w:rsid w:val="00456F3E"/>
    <w:rsid w:val="00457BCB"/>
    <w:rsid w:val="00461AA0"/>
    <w:rsid w:val="00462A5E"/>
    <w:rsid w:val="00465945"/>
    <w:rsid w:val="00467737"/>
    <w:rsid w:val="0047289E"/>
    <w:rsid w:val="00476B26"/>
    <w:rsid w:val="00476EA1"/>
    <w:rsid w:val="004831A1"/>
    <w:rsid w:val="00494D0A"/>
    <w:rsid w:val="00496656"/>
    <w:rsid w:val="00497205"/>
    <w:rsid w:val="004A5C98"/>
    <w:rsid w:val="004B2243"/>
    <w:rsid w:val="004B2697"/>
    <w:rsid w:val="004B304D"/>
    <w:rsid w:val="004B5093"/>
    <w:rsid w:val="004C0537"/>
    <w:rsid w:val="004C0A16"/>
    <w:rsid w:val="004C1310"/>
    <w:rsid w:val="004D2617"/>
    <w:rsid w:val="004D358F"/>
    <w:rsid w:val="004D5429"/>
    <w:rsid w:val="004D7DB2"/>
    <w:rsid w:val="004E233D"/>
    <w:rsid w:val="004E455B"/>
    <w:rsid w:val="004F1FBD"/>
    <w:rsid w:val="004F2C5B"/>
    <w:rsid w:val="004F6C3D"/>
    <w:rsid w:val="00512E7A"/>
    <w:rsid w:val="00521036"/>
    <w:rsid w:val="00521286"/>
    <w:rsid w:val="0052290F"/>
    <w:rsid w:val="0052A76B"/>
    <w:rsid w:val="0053152B"/>
    <w:rsid w:val="005344D2"/>
    <w:rsid w:val="00536FC7"/>
    <w:rsid w:val="00542AAA"/>
    <w:rsid w:val="00542D7B"/>
    <w:rsid w:val="00564D66"/>
    <w:rsid w:val="00565EE1"/>
    <w:rsid w:val="00583971"/>
    <w:rsid w:val="00585983"/>
    <w:rsid w:val="005922FE"/>
    <w:rsid w:val="0059280E"/>
    <w:rsid w:val="00594D0B"/>
    <w:rsid w:val="005B1378"/>
    <w:rsid w:val="005B1A74"/>
    <w:rsid w:val="005C5954"/>
    <w:rsid w:val="005C6FC1"/>
    <w:rsid w:val="005D3F60"/>
    <w:rsid w:val="005D4602"/>
    <w:rsid w:val="005D5F26"/>
    <w:rsid w:val="005D68FD"/>
    <w:rsid w:val="005D7108"/>
    <w:rsid w:val="005E24A1"/>
    <w:rsid w:val="005E3D20"/>
    <w:rsid w:val="005E6FC4"/>
    <w:rsid w:val="005F06E5"/>
    <w:rsid w:val="005F1AA6"/>
    <w:rsid w:val="005F2050"/>
    <w:rsid w:val="00602463"/>
    <w:rsid w:val="006077DF"/>
    <w:rsid w:val="00636FAE"/>
    <w:rsid w:val="0064067B"/>
    <w:rsid w:val="006452A4"/>
    <w:rsid w:val="006456B3"/>
    <w:rsid w:val="00645D15"/>
    <w:rsid w:val="006515E3"/>
    <w:rsid w:val="00655109"/>
    <w:rsid w:val="00676C74"/>
    <w:rsid w:val="006772CD"/>
    <w:rsid w:val="006804AC"/>
    <w:rsid w:val="0068321C"/>
    <w:rsid w:val="00687182"/>
    <w:rsid w:val="006958CB"/>
    <w:rsid w:val="00695D85"/>
    <w:rsid w:val="006A12BC"/>
    <w:rsid w:val="006A2A26"/>
    <w:rsid w:val="006B39A8"/>
    <w:rsid w:val="006B3CD4"/>
    <w:rsid w:val="006B3D43"/>
    <w:rsid w:val="006B4B0B"/>
    <w:rsid w:val="006B7491"/>
    <w:rsid w:val="006C73C9"/>
    <w:rsid w:val="006D2346"/>
    <w:rsid w:val="006D6871"/>
    <w:rsid w:val="006E0896"/>
    <w:rsid w:val="006E1C6C"/>
    <w:rsid w:val="006E54D7"/>
    <w:rsid w:val="006F181D"/>
    <w:rsid w:val="006F4615"/>
    <w:rsid w:val="007059D2"/>
    <w:rsid w:val="00705B09"/>
    <w:rsid w:val="007072BA"/>
    <w:rsid w:val="00713BDB"/>
    <w:rsid w:val="007146ED"/>
    <w:rsid w:val="007226AE"/>
    <w:rsid w:val="00733423"/>
    <w:rsid w:val="00735F70"/>
    <w:rsid w:val="007406DE"/>
    <w:rsid w:val="00752AC5"/>
    <w:rsid w:val="007562D5"/>
    <w:rsid w:val="00757179"/>
    <w:rsid w:val="00757A1B"/>
    <w:rsid w:val="00760B99"/>
    <w:rsid w:val="00771055"/>
    <w:rsid w:val="007715BF"/>
    <w:rsid w:val="00773F14"/>
    <w:rsid w:val="00782999"/>
    <w:rsid w:val="007836E0"/>
    <w:rsid w:val="007877E4"/>
    <w:rsid w:val="0079358E"/>
    <w:rsid w:val="007A4F2A"/>
    <w:rsid w:val="007A7268"/>
    <w:rsid w:val="007A7C7E"/>
    <w:rsid w:val="007B4525"/>
    <w:rsid w:val="007B6AF2"/>
    <w:rsid w:val="007B73F9"/>
    <w:rsid w:val="007BAC76"/>
    <w:rsid w:val="007C08E6"/>
    <w:rsid w:val="007C5E56"/>
    <w:rsid w:val="007D52A6"/>
    <w:rsid w:val="007F636F"/>
    <w:rsid w:val="0080287D"/>
    <w:rsid w:val="008060AF"/>
    <w:rsid w:val="00806DE6"/>
    <w:rsid w:val="008219CD"/>
    <w:rsid w:val="00821F1D"/>
    <w:rsid w:val="008260A6"/>
    <w:rsid w:val="0082674B"/>
    <w:rsid w:val="008337E3"/>
    <w:rsid w:val="00834235"/>
    <w:rsid w:val="0083507B"/>
    <w:rsid w:val="00835C04"/>
    <w:rsid w:val="00837EAB"/>
    <w:rsid w:val="008403B8"/>
    <w:rsid w:val="008423A2"/>
    <w:rsid w:val="00842460"/>
    <w:rsid w:val="00876657"/>
    <w:rsid w:val="00885387"/>
    <w:rsid w:val="00896D48"/>
    <w:rsid w:val="008B3821"/>
    <w:rsid w:val="008B5D63"/>
    <w:rsid w:val="008C0674"/>
    <w:rsid w:val="008C2536"/>
    <w:rsid w:val="008C5662"/>
    <w:rsid w:val="008C7767"/>
    <w:rsid w:val="008D00CB"/>
    <w:rsid w:val="008D41B1"/>
    <w:rsid w:val="008D504D"/>
    <w:rsid w:val="008F2A72"/>
    <w:rsid w:val="008F2B53"/>
    <w:rsid w:val="008F3318"/>
    <w:rsid w:val="008F3382"/>
    <w:rsid w:val="008F3860"/>
    <w:rsid w:val="008F4CE5"/>
    <w:rsid w:val="00901416"/>
    <w:rsid w:val="00907411"/>
    <w:rsid w:val="00916099"/>
    <w:rsid w:val="00937ED2"/>
    <w:rsid w:val="00941956"/>
    <w:rsid w:val="009444A0"/>
    <w:rsid w:val="0094514E"/>
    <w:rsid w:val="009479E5"/>
    <w:rsid w:val="0095040B"/>
    <w:rsid w:val="009555AF"/>
    <w:rsid w:val="00955AAC"/>
    <w:rsid w:val="00955B42"/>
    <w:rsid w:val="00956293"/>
    <w:rsid w:val="00975246"/>
    <w:rsid w:val="009812BB"/>
    <w:rsid w:val="009A09FD"/>
    <w:rsid w:val="009A492A"/>
    <w:rsid w:val="009B08C3"/>
    <w:rsid w:val="009C4BA6"/>
    <w:rsid w:val="009D1474"/>
    <w:rsid w:val="009D1BD1"/>
    <w:rsid w:val="009D7235"/>
    <w:rsid w:val="009E1788"/>
    <w:rsid w:val="009E4CFF"/>
    <w:rsid w:val="009E722C"/>
    <w:rsid w:val="009F49B9"/>
    <w:rsid w:val="009F67B5"/>
    <w:rsid w:val="00A0319C"/>
    <w:rsid w:val="00A07C1D"/>
    <w:rsid w:val="00A112A1"/>
    <w:rsid w:val="00A25849"/>
    <w:rsid w:val="00A31EA4"/>
    <w:rsid w:val="00A31FCF"/>
    <w:rsid w:val="00A4473F"/>
    <w:rsid w:val="00A44A9A"/>
    <w:rsid w:val="00A44D25"/>
    <w:rsid w:val="00A44DD0"/>
    <w:rsid w:val="00A45217"/>
    <w:rsid w:val="00A46AC0"/>
    <w:rsid w:val="00A46F34"/>
    <w:rsid w:val="00A502A8"/>
    <w:rsid w:val="00A50CFE"/>
    <w:rsid w:val="00A52696"/>
    <w:rsid w:val="00A5463B"/>
    <w:rsid w:val="00A55F2C"/>
    <w:rsid w:val="00A60645"/>
    <w:rsid w:val="00A6287F"/>
    <w:rsid w:val="00A638E6"/>
    <w:rsid w:val="00A6665D"/>
    <w:rsid w:val="00A74DA1"/>
    <w:rsid w:val="00A764CF"/>
    <w:rsid w:val="00A77033"/>
    <w:rsid w:val="00A80A92"/>
    <w:rsid w:val="00A8257F"/>
    <w:rsid w:val="00A83378"/>
    <w:rsid w:val="00A83D36"/>
    <w:rsid w:val="00A85C04"/>
    <w:rsid w:val="00A87C4A"/>
    <w:rsid w:val="00A92E0D"/>
    <w:rsid w:val="00AB070B"/>
    <w:rsid w:val="00AB2804"/>
    <w:rsid w:val="00AB66DD"/>
    <w:rsid w:val="00AB7886"/>
    <w:rsid w:val="00AC3B71"/>
    <w:rsid w:val="00AD4617"/>
    <w:rsid w:val="00AD70F9"/>
    <w:rsid w:val="00AD7A15"/>
    <w:rsid w:val="00AE456A"/>
    <w:rsid w:val="00AE45AA"/>
    <w:rsid w:val="00AE46F5"/>
    <w:rsid w:val="00AE5216"/>
    <w:rsid w:val="00AF3483"/>
    <w:rsid w:val="00AF5F9E"/>
    <w:rsid w:val="00B00376"/>
    <w:rsid w:val="00B13825"/>
    <w:rsid w:val="00B14F32"/>
    <w:rsid w:val="00B166A4"/>
    <w:rsid w:val="00B316EB"/>
    <w:rsid w:val="00B321BC"/>
    <w:rsid w:val="00B34780"/>
    <w:rsid w:val="00B4131B"/>
    <w:rsid w:val="00B4246D"/>
    <w:rsid w:val="00B43262"/>
    <w:rsid w:val="00B55584"/>
    <w:rsid w:val="00B5616B"/>
    <w:rsid w:val="00B73203"/>
    <w:rsid w:val="00B76BDC"/>
    <w:rsid w:val="00B80C49"/>
    <w:rsid w:val="00B81E34"/>
    <w:rsid w:val="00B82905"/>
    <w:rsid w:val="00B9571C"/>
    <w:rsid w:val="00B9614C"/>
    <w:rsid w:val="00BA5E06"/>
    <w:rsid w:val="00BB1A3F"/>
    <w:rsid w:val="00BB3FE5"/>
    <w:rsid w:val="00BB4188"/>
    <w:rsid w:val="00BC7437"/>
    <w:rsid w:val="00BD0255"/>
    <w:rsid w:val="00BD5043"/>
    <w:rsid w:val="00C057E9"/>
    <w:rsid w:val="00C07A1A"/>
    <w:rsid w:val="00C32A58"/>
    <w:rsid w:val="00C33A8E"/>
    <w:rsid w:val="00C43063"/>
    <w:rsid w:val="00C46D76"/>
    <w:rsid w:val="00C53A86"/>
    <w:rsid w:val="00C55FC9"/>
    <w:rsid w:val="00C63CBC"/>
    <w:rsid w:val="00C6516B"/>
    <w:rsid w:val="00C70E2B"/>
    <w:rsid w:val="00C72F1A"/>
    <w:rsid w:val="00C759BC"/>
    <w:rsid w:val="00C80489"/>
    <w:rsid w:val="00C82473"/>
    <w:rsid w:val="00C83576"/>
    <w:rsid w:val="00C8675B"/>
    <w:rsid w:val="00CA0A4F"/>
    <w:rsid w:val="00CA0EED"/>
    <w:rsid w:val="00CA3FB4"/>
    <w:rsid w:val="00CA4793"/>
    <w:rsid w:val="00CB421A"/>
    <w:rsid w:val="00CB51DA"/>
    <w:rsid w:val="00CB6407"/>
    <w:rsid w:val="00CB7F8B"/>
    <w:rsid w:val="00CC7683"/>
    <w:rsid w:val="00CD0433"/>
    <w:rsid w:val="00CE2CD5"/>
    <w:rsid w:val="00CE4561"/>
    <w:rsid w:val="00CE4F6F"/>
    <w:rsid w:val="00CF4D3C"/>
    <w:rsid w:val="00CF5628"/>
    <w:rsid w:val="00D06516"/>
    <w:rsid w:val="00D07222"/>
    <w:rsid w:val="00D12F5B"/>
    <w:rsid w:val="00D21EE1"/>
    <w:rsid w:val="00D22F4A"/>
    <w:rsid w:val="00D238DC"/>
    <w:rsid w:val="00D24EEC"/>
    <w:rsid w:val="00D3189E"/>
    <w:rsid w:val="00D3192F"/>
    <w:rsid w:val="00D3327B"/>
    <w:rsid w:val="00D36CDA"/>
    <w:rsid w:val="00D45AA1"/>
    <w:rsid w:val="00D46A7E"/>
    <w:rsid w:val="00D512A8"/>
    <w:rsid w:val="00D55491"/>
    <w:rsid w:val="00D55E31"/>
    <w:rsid w:val="00D63B6C"/>
    <w:rsid w:val="00D66030"/>
    <w:rsid w:val="00D71ABF"/>
    <w:rsid w:val="00D808DE"/>
    <w:rsid w:val="00D917B0"/>
    <w:rsid w:val="00D920F0"/>
    <w:rsid w:val="00D96165"/>
    <w:rsid w:val="00D963CE"/>
    <w:rsid w:val="00DA221D"/>
    <w:rsid w:val="00DB511F"/>
    <w:rsid w:val="00DB5124"/>
    <w:rsid w:val="00DB5E53"/>
    <w:rsid w:val="00DC6974"/>
    <w:rsid w:val="00DD32E3"/>
    <w:rsid w:val="00DD5FB6"/>
    <w:rsid w:val="00DE713B"/>
    <w:rsid w:val="00DF125C"/>
    <w:rsid w:val="00DF6192"/>
    <w:rsid w:val="00DF68A0"/>
    <w:rsid w:val="00E10926"/>
    <w:rsid w:val="00E1144B"/>
    <w:rsid w:val="00E15092"/>
    <w:rsid w:val="00E24415"/>
    <w:rsid w:val="00E27E94"/>
    <w:rsid w:val="00E3072A"/>
    <w:rsid w:val="00E3738F"/>
    <w:rsid w:val="00E52504"/>
    <w:rsid w:val="00E53CD7"/>
    <w:rsid w:val="00E55138"/>
    <w:rsid w:val="00E56A62"/>
    <w:rsid w:val="00E6035B"/>
    <w:rsid w:val="00E6039B"/>
    <w:rsid w:val="00E606B3"/>
    <w:rsid w:val="00E64FD8"/>
    <w:rsid w:val="00E66F35"/>
    <w:rsid w:val="00E716C2"/>
    <w:rsid w:val="00E71ED4"/>
    <w:rsid w:val="00E841F3"/>
    <w:rsid w:val="00E84574"/>
    <w:rsid w:val="00E84C2A"/>
    <w:rsid w:val="00E856A2"/>
    <w:rsid w:val="00E919BC"/>
    <w:rsid w:val="00E94C4C"/>
    <w:rsid w:val="00E961F7"/>
    <w:rsid w:val="00EA4FA9"/>
    <w:rsid w:val="00EB2E1E"/>
    <w:rsid w:val="00EB4818"/>
    <w:rsid w:val="00EB7BAA"/>
    <w:rsid w:val="00EC3694"/>
    <w:rsid w:val="00EC62F8"/>
    <w:rsid w:val="00ED31F0"/>
    <w:rsid w:val="00ED40C4"/>
    <w:rsid w:val="00ED4C58"/>
    <w:rsid w:val="00ED6555"/>
    <w:rsid w:val="00ED6B3C"/>
    <w:rsid w:val="00EE16D7"/>
    <w:rsid w:val="00EE3078"/>
    <w:rsid w:val="00EE4057"/>
    <w:rsid w:val="00EE5E74"/>
    <w:rsid w:val="00EE6DAF"/>
    <w:rsid w:val="00EE765D"/>
    <w:rsid w:val="00EF1F95"/>
    <w:rsid w:val="00EF57E3"/>
    <w:rsid w:val="00F038E6"/>
    <w:rsid w:val="00F1255A"/>
    <w:rsid w:val="00F20A93"/>
    <w:rsid w:val="00F2154C"/>
    <w:rsid w:val="00F2222D"/>
    <w:rsid w:val="00F24033"/>
    <w:rsid w:val="00F268BE"/>
    <w:rsid w:val="00F52113"/>
    <w:rsid w:val="00F55267"/>
    <w:rsid w:val="00F55B92"/>
    <w:rsid w:val="00F5792C"/>
    <w:rsid w:val="00F63C4B"/>
    <w:rsid w:val="00F65EB1"/>
    <w:rsid w:val="00F67EFD"/>
    <w:rsid w:val="00F76A19"/>
    <w:rsid w:val="00F83E4A"/>
    <w:rsid w:val="00F86A43"/>
    <w:rsid w:val="00FA4C21"/>
    <w:rsid w:val="00FA55FA"/>
    <w:rsid w:val="00FB0715"/>
    <w:rsid w:val="00FB1905"/>
    <w:rsid w:val="00FB6E87"/>
    <w:rsid w:val="00FC0FAF"/>
    <w:rsid w:val="00FD5EFA"/>
    <w:rsid w:val="00FE60DB"/>
    <w:rsid w:val="00FE612A"/>
    <w:rsid w:val="00FE621A"/>
    <w:rsid w:val="00FF3824"/>
    <w:rsid w:val="00FF7B51"/>
    <w:rsid w:val="0145BBB6"/>
    <w:rsid w:val="014C4EFB"/>
    <w:rsid w:val="014D3757"/>
    <w:rsid w:val="01559993"/>
    <w:rsid w:val="015D8F81"/>
    <w:rsid w:val="016A3661"/>
    <w:rsid w:val="016E66F4"/>
    <w:rsid w:val="0177C569"/>
    <w:rsid w:val="01833D2C"/>
    <w:rsid w:val="019629CC"/>
    <w:rsid w:val="01A117EB"/>
    <w:rsid w:val="01BE12D7"/>
    <w:rsid w:val="01FB477C"/>
    <w:rsid w:val="02041CEC"/>
    <w:rsid w:val="028DE4A9"/>
    <w:rsid w:val="029B0C7B"/>
    <w:rsid w:val="029CBF86"/>
    <w:rsid w:val="02D4AF5B"/>
    <w:rsid w:val="03225CF3"/>
    <w:rsid w:val="0339FB60"/>
    <w:rsid w:val="03549AB2"/>
    <w:rsid w:val="038D655A"/>
    <w:rsid w:val="039B6509"/>
    <w:rsid w:val="039E58E3"/>
    <w:rsid w:val="03A81E27"/>
    <w:rsid w:val="03AA679B"/>
    <w:rsid w:val="03BE24EF"/>
    <w:rsid w:val="03D90028"/>
    <w:rsid w:val="03FCB863"/>
    <w:rsid w:val="040A73D5"/>
    <w:rsid w:val="040AE5F1"/>
    <w:rsid w:val="042DE3B9"/>
    <w:rsid w:val="043D2575"/>
    <w:rsid w:val="044AAFFF"/>
    <w:rsid w:val="048A7D3D"/>
    <w:rsid w:val="04F87A96"/>
    <w:rsid w:val="051114A9"/>
    <w:rsid w:val="0516467B"/>
    <w:rsid w:val="05344AF8"/>
    <w:rsid w:val="05457A39"/>
    <w:rsid w:val="0559F550"/>
    <w:rsid w:val="055BE85A"/>
    <w:rsid w:val="05814371"/>
    <w:rsid w:val="058728F1"/>
    <w:rsid w:val="05979BDB"/>
    <w:rsid w:val="059CCCD6"/>
    <w:rsid w:val="05A8B55D"/>
    <w:rsid w:val="05BBB316"/>
    <w:rsid w:val="05D215C5"/>
    <w:rsid w:val="05D28E4F"/>
    <w:rsid w:val="05EFE732"/>
    <w:rsid w:val="06252A49"/>
    <w:rsid w:val="0625729F"/>
    <w:rsid w:val="06659A8C"/>
    <w:rsid w:val="066ACC4A"/>
    <w:rsid w:val="06851C77"/>
    <w:rsid w:val="0690CC24"/>
    <w:rsid w:val="06AA045E"/>
    <w:rsid w:val="06B78D53"/>
    <w:rsid w:val="06C11B8E"/>
    <w:rsid w:val="06C1428A"/>
    <w:rsid w:val="06D2C17C"/>
    <w:rsid w:val="06F5C5B1"/>
    <w:rsid w:val="070D8966"/>
    <w:rsid w:val="076DA1C8"/>
    <w:rsid w:val="07766FDB"/>
    <w:rsid w:val="0791458E"/>
    <w:rsid w:val="079487BB"/>
    <w:rsid w:val="07A53904"/>
    <w:rsid w:val="07B4DA4D"/>
    <w:rsid w:val="07EB90C8"/>
    <w:rsid w:val="081CC1DA"/>
    <w:rsid w:val="0835BD82"/>
    <w:rsid w:val="08590C14"/>
    <w:rsid w:val="086BA36E"/>
    <w:rsid w:val="08BA4668"/>
    <w:rsid w:val="08CBE49F"/>
    <w:rsid w:val="08F1AE8E"/>
    <w:rsid w:val="08F47B0D"/>
    <w:rsid w:val="08FE4C2C"/>
    <w:rsid w:val="09086E99"/>
    <w:rsid w:val="0923D7A6"/>
    <w:rsid w:val="0944FA83"/>
    <w:rsid w:val="095954BB"/>
    <w:rsid w:val="09930173"/>
    <w:rsid w:val="09BCBD39"/>
    <w:rsid w:val="09E852AB"/>
    <w:rsid w:val="09EAFC56"/>
    <w:rsid w:val="09FE374E"/>
    <w:rsid w:val="0A0A7DF7"/>
    <w:rsid w:val="0A51592F"/>
    <w:rsid w:val="0A55B43A"/>
    <w:rsid w:val="0A5BB8BF"/>
    <w:rsid w:val="0A676520"/>
    <w:rsid w:val="0A98DAF5"/>
    <w:rsid w:val="0AD8F455"/>
    <w:rsid w:val="0ADA08E4"/>
    <w:rsid w:val="0AF27790"/>
    <w:rsid w:val="0AFBB3AC"/>
    <w:rsid w:val="0B16F49D"/>
    <w:rsid w:val="0B2FE5F3"/>
    <w:rsid w:val="0B434994"/>
    <w:rsid w:val="0B6D737B"/>
    <w:rsid w:val="0B9A07AF"/>
    <w:rsid w:val="0BFEDD25"/>
    <w:rsid w:val="0C69C95C"/>
    <w:rsid w:val="0C88B9C1"/>
    <w:rsid w:val="0C8F01A2"/>
    <w:rsid w:val="0C90F57D"/>
    <w:rsid w:val="0CA928A6"/>
    <w:rsid w:val="0CC2C4EE"/>
    <w:rsid w:val="0CD1803B"/>
    <w:rsid w:val="0D199014"/>
    <w:rsid w:val="0D19E1BB"/>
    <w:rsid w:val="0D1B7946"/>
    <w:rsid w:val="0D21C25B"/>
    <w:rsid w:val="0D2E329A"/>
    <w:rsid w:val="0D32FF77"/>
    <w:rsid w:val="0D923AD6"/>
    <w:rsid w:val="0D96D1CA"/>
    <w:rsid w:val="0E0EC335"/>
    <w:rsid w:val="0E2C5332"/>
    <w:rsid w:val="0E43F6D0"/>
    <w:rsid w:val="0E52469D"/>
    <w:rsid w:val="0E52D400"/>
    <w:rsid w:val="0EAFAC6B"/>
    <w:rsid w:val="0EBDB197"/>
    <w:rsid w:val="0EC204E1"/>
    <w:rsid w:val="0ECECFD8"/>
    <w:rsid w:val="0EE5AE3E"/>
    <w:rsid w:val="0EF12295"/>
    <w:rsid w:val="0EF33143"/>
    <w:rsid w:val="0F037E83"/>
    <w:rsid w:val="0F1387C2"/>
    <w:rsid w:val="0F15BCBE"/>
    <w:rsid w:val="0F1B9BDC"/>
    <w:rsid w:val="0F42CE25"/>
    <w:rsid w:val="0F604838"/>
    <w:rsid w:val="0F60FE5C"/>
    <w:rsid w:val="0F6F3FA9"/>
    <w:rsid w:val="0FC8963F"/>
    <w:rsid w:val="0FDC165D"/>
    <w:rsid w:val="1013A214"/>
    <w:rsid w:val="104E197F"/>
    <w:rsid w:val="105279C4"/>
    <w:rsid w:val="105E08E5"/>
    <w:rsid w:val="106D8DC4"/>
    <w:rsid w:val="10727A47"/>
    <w:rsid w:val="10784DCE"/>
    <w:rsid w:val="108C0B53"/>
    <w:rsid w:val="109BB428"/>
    <w:rsid w:val="10E967C7"/>
    <w:rsid w:val="10EF7D98"/>
    <w:rsid w:val="10FFDB65"/>
    <w:rsid w:val="1114730C"/>
    <w:rsid w:val="11161647"/>
    <w:rsid w:val="1121074E"/>
    <w:rsid w:val="11542DB3"/>
    <w:rsid w:val="1156BF84"/>
    <w:rsid w:val="116AF530"/>
    <w:rsid w:val="11F4CCA0"/>
    <w:rsid w:val="120578C5"/>
    <w:rsid w:val="1248184F"/>
    <w:rsid w:val="126F1242"/>
    <w:rsid w:val="12820616"/>
    <w:rsid w:val="129045DB"/>
    <w:rsid w:val="129128C1"/>
    <w:rsid w:val="12B94B6A"/>
    <w:rsid w:val="12D09FFE"/>
    <w:rsid w:val="1306C591"/>
    <w:rsid w:val="13139E6F"/>
    <w:rsid w:val="131A5601"/>
    <w:rsid w:val="133AF7D8"/>
    <w:rsid w:val="134157A9"/>
    <w:rsid w:val="13495A22"/>
    <w:rsid w:val="137B89EA"/>
    <w:rsid w:val="137F8831"/>
    <w:rsid w:val="13883259"/>
    <w:rsid w:val="13A51994"/>
    <w:rsid w:val="13ADC97D"/>
    <w:rsid w:val="13D9E786"/>
    <w:rsid w:val="1405771E"/>
    <w:rsid w:val="143DF405"/>
    <w:rsid w:val="144A7AE7"/>
    <w:rsid w:val="14839007"/>
    <w:rsid w:val="1489268F"/>
    <w:rsid w:val="14B34193"/>
    <w:rsid w:val="14BC9411"/>
    <w:rsid w:val="14DBEEEE"/>
    <w:rsid w:val="14EC9C74"/>
    <w:rsid w:val="14F872AB"/>
    <w:rsid w:val="151C842B"/>
    <w:rsid w:val="1540E9F5"/>
    <w:rsid w:val="156F03C1"/>
    <w:rsid w:val="15C794C0"/>
    <w:rsid w:val="1609EBA1"/>
    <w:rsid w:val="169D493A"/>
    <w:rsid w:val="16A015FB"/>
    <w:rsid w:val="16C9C43A"/>
    <w:rsid w:val="16FC754C"/>
    <w:rsid w:val="170837A1"/>
    <w:rsid w:val="17545E33"/>
    <w:rsid w:val="175F7738"/>
    <w:rsid w:val="17CF71E9"/>
    <w:rsid w:val="17ECA294"/>
    <w:rsid w:val="17F7F382"/>
    <w:rsid w:val="1809936A"/>
    <w:rsid w:val="183E3A93"/>
    <w:rsid w:val="188F8FD3"/>
    <w:rsid w:val="189B2C4B"/>
    <w:rsid w:val="18B5B6E4"/>
    <w:rsid w:val="18D4B1C5"/>
    <w:rsid w:val="18D66149"/>
    <w:rsid w:val="18DD1FB6"/>
    <w:rsid w:val="18E2C0AE"/>
    <w:rsid w:val="18FE2064"/>
    <w:rsid w:val="1900E0F1"/>
    <w:rsid w:val="19CB2BC2"/>
    <w:rsid w:val="19E62D46"/>
    <w:rsid w:val="19F68319"/>
    <w:rsid w:val="1A145B18"/>
    <w:rsid w:val="1A1EA60F"/>
    <w:rsid w:val="1A6308A7"/>
    <w:rsid w:val="1A732590"/>
    <w:rsid w:val="1A9A1549"/>
    <w:rsid w:val="1AB191C6"/>
    <w:rsid w:val="1B237152"/>
    <w:rsid w:val="1B3019E4"/>
    <w:rsid w:val="1B378FE2"/>
    <w:rsid w:val="1B4673E7"/>
    <w:rsid w:val="1B875075"/>
    <w:rsid w:val="1B8C93F7"/>
    <w:rsid w:val="1BB02E8C"/>
    <w:rsid w:val="1C4D6227"/>
    <w:rsid w:val="1C4DF6E8"/>
    <w:rsid w:val="1C4F5727"/>
    <w:rsid w:val="1C5F6792"/>
    <w:rsid w:val="1C6FFF13"/>
    <w:rsid w:val="1C75F971"/>
    <w:rsid w:val="1CB21105"/>
    <w:rsid w:val="1CB37A75"/>
    <w:rsid w:val="1CB3FF0C"/>
    <w:rsid w:val="1CD44ED1"/>
    <w:rsid w:val="1CD6A67F"/>
    <w:rsid w:val="1CDBBD41"/>
    <w:rsid w:val="1D8CEAA6"/>
    <w:rsid w:val="1DA85EA0"/>
    <w:rsid w:val="1DAB146D"/>
    <w:rsid w:val="1DB83765"/>
    <w:rsid w:val="1DCF06D6"/>
    <w:rsid w:val="1DFEF9E5"/>
    <w:rsid w:val="1E06755E"/>
    <w:rsid w:val="1E105DD2"/>
    <w:rsid w:val="1E16ADA7"/>
    <w:rsid w:val="1E21D4DB"/>
    <w:rsid w:val="1E289E4A"/>
    <w:rsid w:val="1E6F9ACB"/>
    <w:rsid w:val="1E72255E"/>
    <w:rsid w:val="1E83C33C"/>
    <w:rsid w:val="1EEA4242"/>
    <w:rsid w:val="1F15CE5E"/>
    <w:rsid w:val="1F351772"/>
    <w:rsid w:val="1F4DA8EE"/>
    <w:rsid w:val="1F4FE1EE"/>
    <w:rsid w:val="1F826EA4"/>
    <w:rsid w:val="1FB27E08"/>
    <w:rsid w:val="1FB78D89"/>
    <w:rsid w:val="1FC20F79"/>
    <w:rsid w:val="1FC373BB"/>
    <w:rsid w:val="1FD8D0A0"/>
    <w:rsid w:val="1FE4CB13"/>
    <w:rsid w:val="1FE972BD"/>
    <w:rsid w:val="1FF0A6A3"/>
    <w:rsid w:val="1FFD28B7"/>
    <w:rsid w:val="2021DF16"/>
    <w:rsid w:val="2092322C"/>
    <w:rsid w:val="20F3D5CB"/>
    <w:rsid w:val="20FB0FE0"/>
    <w:rsid w:val="21077917"/>
    <w:rsid w:val="212833F0"/>
    <w:rsid w:val="21467F89"/>
    <w:rsid w:val="21565B90"/>
    <w:rsid w:val="2177ED80"/>
    <w:rsid w:val="218D6657"/>
    <w:rsid w:val="21C8BEAA"/>
    <w:rsid w:val="21EF241D"/>
    <w:rsid w:val="21F1901B"/>
    <w:rsid w:val="22275A83"/>
    <w:rsid w:val="2228E634"/>
    <w:rsid w:val="2286EB38"/>
    <w:rsid w:val="2298ECAC"/>
    <w:rsid w:val="22A9D9A0"/>
    <w:rsid w:val="22AEB3AC"/>
    <w:rsid w:val="22E76EAD"/>
    <w:rsid w:val="22EA50DE"/>
    <w:rsid w:val="22EECD16"/>
    <w:rsid w:val="22F22BF1"/>
    <w:rsid w:val="2313D9A0"/>
    <w:rsid w:val="2324D6E1"/>
    <w:rsid w:val="23569CD5"/>
    <w:rsid w:val="235FEF53"/>
    <w:rsid w:val="23621050"/>
    <w:rsid w:val="2365CB68"/>
    <w:rsid w:val="238148A5"/>
    <w:rsid w:val="23F97292"/>
    <w:rsid w:val="23FC2C2A"/>
    <w:rsid w:val="241F8DAA"/>
    <w:rsid w:val="243942DD"/>
    <w:rsid w:val="244561B0"/>
    <w:rsid w:val="244C4F8A"/>
    <w:rsid w:val="248DFC52"/>
    <w:rsid w:val="24AFAA01"/>
    <w:rsid w:val="24C0A742"/>
    <w:rsid w:val="24CF83F2"/>
    <w:rsid w:val="24DF9971"/>
    <w:rsid w:val="24E1A4C4"/>
    <w:rsid w:val="24F252CF"/>
    <w:rsid w:val="24FAFFAC"/>
    <w:rsid w:val="2535C57D"/>
    <w:rsid w:val="256269BE"/>
    <w:rsid w:val="2581EE7C"/>
    <w:rsid w:val="258E8E94"/>
    <w:rsid w:val="25A607FD"/>
    <w:rsid w:val="25BACCC5"/>
    <w:rsid w:val="25C4F66B"/>
    <w:rsid w:val="25C76A46"/>
    <w:rsid w:val="25CFA3B0"/>
    <w:rsid w:val="25D3546B"/>
    <w:rsid w:val="25E930B4"/>
    <w:rsid w:val="260FFD0E"/>
    <w:rsid w:val="26103E34"/>
    <w:rsid w:val="261F3671"/>
    <w:rsid w:val="26494D73"/>
    <w:rsid w:val="264B7A62"/>
    <w:rsid w:val="264C9CAD"/>
    <w:rsid w:val="26C6BFA7"/>
    <w:rsid w:val="26C7312D"/>
    <w:rsid w:val="26EBD2D7"/>
    <w:rsid w:val="26EEA4E1"/>
    <w:rsid w:val="271D967D"/>
    <w:rsid w:val="274678BF"/>
    <w:rsid w:val="278753A5"/>
    <w:rsid w:val="27B95AAE"/>
    <w:rsid w:val="27F7571C"/>
    <w:rsid w:val="27FC0D49"/>
    <w:rsid w:val="286A4729"/>
    <w:rsid w:val="2874FB21"/>
    <w:rsid w:val="28803119"/>
    <w:rsid w:val="2881F05C"/>
    <w:rsid w:val="28A2C9BB"/>
    <w:rsid w:val="28A730CE"/>
    <w:rsid w:val="28ACE3CC"/>
    <w:rsid w:val="28FB66F4"/>
    <w:rsid w:val="29040AF8"/>
    <w:rsid w:val="293B17B1"/>
    <w:rsid w:val="293B2480"/>
    <w:rsid w:val="29594540"/>
    <w:rsid w:val="296B5A50"/>
    <w:rsid w:val="299741FF"/>
    <w:rsid w:val="29B7EC11"/>
    <w:rsid w:val="29D32907"/>
    <w:rsid w:val="29E0439F"/>
    <w:rsid w:val="2A169984"/>
    <w:rsid w:val="2A2C9DDD"/>
    <w:rsid w:val="2A524551"/>
    <w:rsid w:val="2A712386"/>
    <w:rsid w:val="2A81B1C6"/>
    <w:rsid w:val="2AB1E834"/>
    <w:rsid w:val="2ABDECAF"/>
    <w:rsid w:val="2AD7A822"/>
    <w:rsid w:val="2AD8C49A"/>
    <w:rsid w:val="2AFA1660"/>
    <w:rsid w:val="2AFA9419"/>
    <w:rsid w:val="2B1BD2D5"/>
    <w:rsid w:val="2B310B75"/>
    <w:rsid w:val="2B361A56"/>
    <w:rsid w:val="2B3B5959"/>
    <w:rsid w:val="2B6DC7BF"/>
    <w:rsid w:val="2B7B9F7C"/>
    <w:rsid w:val="2B87D65A"/>
    <w:rsid w:val="2B9251B8"/>
    <w:rsid w:val="2BBB20B9"/>
    <w:rsid w:val="2BD8CF8B"/>
    <w:rsid w:val="2BDE2522"/>
    <w:rsid w:val="2BE1F4D8"/>
    <w:rsid w:val="2BF27965"/>
    <w:rsid w:val="2C0CF3E7"/>
    <w:rsid w:val="2C1D8227"/>
    <w:rsid w:val="2C437A32"/>
    <w:rsid w:val="2C5A4B8C"/>
    <w:rsid w:val="2CACA3A3"/>
    <w:rsid w:val="2CBA9C9F"/>
    <w:rsid w:val="2CE0D394"/>
    <w:rsid w:val="2CEF9255"/>
    <w:rsid w:val="2D3EC8FB"/>
    <w:rsid w:val="2D57DDA5"/>
    <w:rsid w:val="2DA8C448"/>
    <w:rsid w:val="2DF90EFA"/>
    <w:rsid w:val="2DFD8FB3"/>
    <w:rsid w:val="2E379425"/>
    <w:rsid w:val="2E566D00"/>
    <w:rsid w:val="2E60C9E8"/>
    <w:rsid w:val="2E6979F6"/>
    <w:rsid w:val="2E829372"/>
    <w:rsid w:val="2E98E148"/>
    <w:rsid w:val="2E9A3EE5"/>
    <w:rsid w:val="2EBF771C"/>
    <w:rsid w:val="2ECC2548"/>
    <w:rsid w:val="2ED21A87"/>
    <w:rsid w:val="2EEA9F65"/>
    <w:rsid w:val="2EFAA4F9"/>
    <w:rsid w:val="2F3B5828"/>
    <w:rsid w:val="2F661974"/>
    <w:rsid w:val="2F793D2D"/>
    <w:rsid w:val="2F87EBA2"/>
    <w:rsid w:val="2FE16702"/>
    <w:rsid w:val="2FEC5C9B"/>
    <w:rsid w:val="3016DF2A"/>
    <w:rsid w:val="3027A3B9"/>
    <w:rsid w:val="304751F0"/>
    <w:rsid w:val="3093DB14"/>
    <w:rsid w:val="30B9210D"/>
    <w:rsid w:val="30B9394B"/>
    <w:rsid w:val="30E83D2B"/>
    <w:rsid w:val="3123EAF7"/>
    <w:rsid w:val="313178DE"/>
    <w:rsid w:val="315842D3"/>
    <w:rsid w:val="316C5FB9"/>
    <w:rsid w:val="316F3D2E"/>
    <w:rsid w:val="3181BD79"/>
    <w:rsid w:val="31AED18C"/>
    <w:rsid w:val="3212B619"/>
    <w:rsid w:val="32272F31"/>
    <w:rsid w:val="3254E2F7"/>
    <w:rsid w:val="32553F21"/>
    <w:rsid w:val="32714275"/>
    <w:rsid w:val="32840D8C"/>
    <w:rsid w:val="32A62B06"/>
    <w:rsid w:val="332D9B39"/>
    <w:rsid w:val="33461634"/>
    <w:rsid w:val="3351C0B2"/>
    <w:rsid w:val="33EAC407"/>
    <w:rsid w:val="340D12D6"/>
    <w:rsid w:val="34178FAF"/>
    <w:rsid w:val="341E535C"/>
    <w:rsid w:val="3427B3B1"/>
    <w:rsid w:val="344A5BC0"/>
    <w:rsid w:val="344CAE50"/>
    <w:rsid w:val="345E0613"/>
    <w:rsid w:val="346D041B"/>
    <w:rsid w:val="347DF392"/>
    <w:rsid w:val="3481F7F7"/>
    <w:rsid w:val="34AC0DA2"/>
    <w:rsid w:val="34B37CBA"/>
    <w:rsid w:val="35139D79"/>
    <w:rsid w:val="3544D62F"/>
    <w:rsid w:val="35490096"/>
    <w:rsid w:val="357C5094"/>
    <w:rsid w:val="35BBAE4E"/>
    <w:rsid w:val="35FFC523"/>
    <w:rsid w:val="362DBB16"/>
    <w:rsid w:val="36493F0C"/>
    <w:rsid w:val="365ED692"/>
    <w:rsid w:val="366371B4"/>
    <w:rsid w:val="36A28CD5"/>
    <w:rsid w:val="36B439F5"/>
    <w:rsid w:val="36BE6B08"/>
    <w:rsid w:val="36C256BA"/>
    <w:rsid w:val="36CCE5A5"/>
    <w:rsid w:val="36D2DECF"/>
    <w:rsid w:val="36E502CD"/>
    <w:rsid w:val="36E879B1"/>
    <w:rsid w:val="370FF09B"/>
    <w:rsid w:val="37A80297"/>
    <w:rsid w:val="37C85EAA"/>
    <w:rsid w:val="3804C0AB"/>
    <w:rsid w:val="38104D5B"/>
    <w:rsid w:val="3812E6EE"/>
    <w:rsid w:val="3815983C"/>
    <w:rsid w:val="3819418C"/>
    <w:rsid w:val="386956B1"/>
    <w:rsid w:val="3871BCDE"/>
    <w:rsid w:val="38C5A2B5"/>
    <w:rsid w:val="38DC1F47"/>
    <w:rsid w:val="38E15CEF"/>
    <w:rsid w:val="3903B922"/>
    <w:rsid w:val="3945E052"/>
    <w:rsid w:val="39580138"/>
    <w:rsid w:val="396CA19A"/>
    <w:rsid w:val="397039E4"/>
    <w:rsid w:val="39EE263E"/>
    <w:rsid w:val="39F4E0E6"/>
    <w:rsid w:val="3A1EF741"/>
    <w:rsid w:val="3A354A99"/>
    <w:rsid w:val="3A3DBF7B"/>
    <w:rsid w:val="3A84D6C5"/>
    <w:rsid w:val="3AB82137"/>
    <w:rsid w:val="3AD209F5"/>
    <w:rsid w:val="3ADFA359"/>
    <w:rsid w:val="3AE3FAB0"/>
    <w:rsid w:val="3AE8980F"/>
    <w:rsid w:val="3AE9196C"/>
    <w:rsid w:val="3B36E2D7"/>
    <w:rsid w:val="3B5A754E"/>
    <w:rsid w:val="3B61E1E6"/>
    <w:rsid w:val="3BADD3A0"/>
    <w:rsid w:val="3BB360C7"/>
    <w:rsid w:val="3BB9A3DA"/>
    <w:rsid w:val="3BEAD646"/>
    <w:rsid w:val="3C0295DE"/>
    <w:rsid w:val="3C5CEE23"/>
    <w:rsid w:val="3CB759EC"/>
    <w:rsid w:val="3CD6B211"/>
    <w:rsid w:val="3CD81815"/>
    <w:rsid w:val="3D0C17EC"/>
    <w:rsid w:val="3D0E4925"/>
    <w:rsid w:val="3D2B0639"/>
    <w:rsid w:val="3D3D41FB"/>
    <w:rsid w:val="3D5049F0"/>
    <w:rsid w:val="3DAAD902"/>
    <w:rsid w:val="3E170738"/>
    <w:rsid w:val="3EABCA3D"/>
    <w:rsid w:val="3EE1AD03"/>
    <w:rsid w:val="3F050387"/>
    <w:rsid w:val="3F65476F"/>
    <w:rsid w:val="3FF69BEB"/>
    <w:rsid w:val="3FFBA6B9"/>
    <w:rsid w:val="400A53FA"/>
    <w:rsid w:val="4039B439"/>
    <w:rsid w:val="405A6AB9"/>
    <w:rsid w:val="40A3EC58"/>
    <w:rsid w:val="40E3AE07"/>
    <w:rsid w:val="40E72A2A"/>
    <w:rsid w:val="40FD816B"/>
    <w:rsid w:val="412E70B3"/>
    <w:rsid w:val="4150698A"/>
    <w:rsid w:val="418597DF"/>
    <w:rsid w:val="41B17A6B"/>
    <w:rsid w:val="41CFC086"/>
    <w:rsid w:val="41DC054D"/>
    <w:rsid w:val="41F95873"/>
    <w:rsid w:val="4240B60A"/>
    <w:rsid w:val="426E3DE2"/>
    <w:rsid w:val="42A32673"/>
    <w:rsid w:val="42CEEF3F"/>
    <w:rsid w:val="4303FBEA"/>
    <w:rsid w:val="43504822"/>
    <w:rsid w:val="4360EC46"/>
    <w:rsid w:val="43871C21"/>
    <w:rsid w:val="438CB8FA"/>
    <w:rsid w:val="43AA2BA2"/>
    <w:rsid w:val="43BAC4AC"/>
    <w:rsid w:val="43C024D5"/>
    <w:rsid w:val="43CFF59D"/>
    <w:rsid w:val="4401C330"/>
    <w:rsid w:val="440F20D2"/>
    <w:rsid w:val="44144533"/>
    <w:rsid w:val="4445AED6"/>
    <w:rsid w:val="444C1926"/>
    <w:rsid w:val="447B1A49"/>
    <w:rsid w:val="44812EBD"/>
    <w:rsid w:val="44D94FA7"/>
    <w:rsid w:val="44E9689F"/>
    <w:rsid w:val="44FF8C74"/>
    <w:rsid w:val="4505EB61"/>
    <w:rsid w:val="4558ACD5"/>
    <w:rsid w:val="45590EDE"/>
    <w:rsid w:val="45632D8F"/>
    <w:rsid w:val="45FC871F"/>
    <w:rsid w:val="461E8F34"/>
    <w:rsid w:val="463B5A9D"/>
    <w:rsid w:val="4685B658"/>
    <w:rsid w:val="468A1A0B"/>
    <w:rsid w:val="46C98E6C"/>
    <w:rsid w:val="46D6EA81"/>
    <w:rsid w:val="46DA3E8E"/>
    <w:rsid w:val="46E89A51"/>
    <w:rsid w:val="46E8C133"/>
    <w:rsid w:val="4741AF05"/>
    <w:rsid w:val="475F6915"/>
    <w:rsid w:val="47959F21"/>
    <w:rsid w:val="479FCFC1"/>
    <w:rsid w:val="47E12D99"/>
    <w:rsid w:val="47F7D55B"/>
    <w:rsid w:val="47FA6DE8"/>
    <w:rsid w:val="480FA82A"/>
    <w:rsid w:val="484064EE"/>
    <w:rsid w:val="48429D36"/>
    <w:rsid w:val="486FA84D"/>
    <w:rsid w:val="48A8CE9C"/>
    <w:rsid w:val="48CC5F9D"/>
    <w:rsid w:val="48E78374"/>
    <w:rsid w:val="4914FAB3"/>
    <w:rsid w:val="491721BB"/>
    <w:rsid w:val="492DEC98"/>
    <w:rsid w:val="4938EFDF"/>
    <w:rsid w:val="498B2302"/>
    <w:rsid w:val="4993A5BC"/>
    <w:rsid w:val="49D20744"/>
    <w:rsid w:val="49EE599A"/>
    <w:rsid w:val="49EF5604"/>
    <w:rsid w:val="4A172902"/>
    <w:rsid w:val="4A4ABC0A"/>
    <w:rsid w:val="4A6B85FB"/>
    <w:rsid w:val="4A942900"/>
    <w:rsid w:val="4A999ECA"/>
    <w:rsid w:val="4B193086"/>
    <w:rsid w:val="4B3ADA5C"/>
    <w:rsid w:val="4B3DE3C0"/>
    <w:rsid w:val="4B6EE800"/>
    <w:rsid w:val="4B7C88FB"/>
    <w:rsid w:val="4B80B160"/>
    <w:rsid w:val="4B8A29FB"/>
    <w:rsid w:val="4BBC0B74"/>
    <w:rsid w:val="4BDE1EC0"/>
    <w:rsid w:val="4C13A045"/>
    <w:rsid w:val="4C28B70E"/>
    <w:rsid w:val="4C2D1185"/>
    <w:rsid w:val="4C89BC01"/>
    <w:rsid w:val="4CA85628"/>
    <w:rsid w:val="4CC3C277"/>
    <w:rsid w:val="4CD19D00"/>
    <w:rsid w:val="4CE10DE0"/>
    <w:rsid w:val="4D08715F"/>
    <w:rsid w:val="4D1BAE32"/>
    <w:rsid w:val="4DACA9E4"/>
    <w:rsid w:val="4DAD0714"/>
    <w:rsid w:val="4DC3FE32"/>
    <w:rsid w:val="4DD0F14D"/>
    <w:rsid w:val="4DD32FFE"/>
    <w:rsid w:val="4DEC5662"/>
    <w:rsid w:val="4E0B1BC9"/>
    <w:rsid w:val="4E103CCA"/>
    <w:rsid w:val="4E4D4703"/>
    <w:rsid w:val="4E5781AD"/>
    <w:rsid w:val="4E7A7474"/>
    <w:rsid w:val="4EA4CF83"/>
    <w:rsid w:val="4EAA65FD"/>
    <w:rsid w:val="4EAF5BD2"/>
    <w:rsid w:val="4ECD521A"/>
    <w:rsid w:val="4EE0540F"/>
    <w:rsid w:val="4EE666BE"/>
    <w:rsid w:val="4EF75EF5"/>
    <w:rsid w:val="4F24C621"/>
    <w:rsid w:val="4F66EAF6"/>
    <w:rsid w:val="4FB05F60"/>
    <w:rsid w:val="4FC768C0"/>
    <w:rsid w:val="4FDAC524"/>
    <w:rsid w:val="5042B055"/>
    <w:rsid w:val="504C76CC"/>
    <w:rsid w:val="505A34AF"/>
    <w:rsid w:val="5060C923"/>
    <w:rsid w:val="5080BB4F"/>
    <w:rsid w:val="50899FE3"/>
    <w:rsid w:val="509279E6"/>
    <w:rsid w:val="50A23F91"/>
    <w:rsid w:val="50CD6EAB"/>
    <w:rsid w:val="51168970"/>
    <w:rsid w:val="511ACB83"/>
    <w:rsid w:val="5124BF44"/>
    <w:rsid w:val="5125231A"/>
    <w:rsid w:val="516CD2B5"/>
    <w:rsid w:val="51731FBD"/>
    <w:rsid w:val="51913395"/>
    <w:rsid w:val="519B2A6D"/>
    <w:rsid w:val="51DE4819"/>
    <w:rsid w:val="51E9D61E"/>
    <w:rsid w:val="51EBE4E3"/>
    <w:rsid w:val="5211552C"/>
    <w:rsid w:val="52124190"/>
    <w:rsid w:val="5232DD3F"/>
    <w:rsid w:val="523B93A5"/>
    <w:rsid w:val="52D87611"/>
    <w:rsid w:val="530283A7"/>
    <w:rsid w:val="53560584"/>
    <w:rsid w:val="53D75CC1"/>
    <w:rsid w:val="5411C818"/>
    <w:rsid w:val="543E56DC"/>
    <w:rsid w:val="546AFC5A"/>
    <w:rsid w:val="548422C5"/>
    <w:rsid w:val="54884617"/>
    <w:rsid w:val="54A1B7EF"/>
    <w:rsid w:val="54E40B65"/>
    <w:rsid w:val="54FACCA3"/>
    <w:rsid w:val="552D230C"/>
    <w:rsid w:val="553F9E6C"/>
    <w:rsid w:val="5561034E"/>
    <w:rsid w:val="55A72BCC"/>
    <w:rsid w:val="55DF98C1"/>
    <w:rsid w:val="56422996"/>
    <w:rsid w:val="566AA1D9"/>
    <w:rsid w:val="566C0425"/>
    <w:rsid w:val="56804589"/>
    <w:rsid w:val="5697A6CE"/>
    <w:rsid w:val="56BCFA7F"/>
    <w:rsid w:val="5719DFE5"/>
    <w:rsid w:val="571D0BBD"/>
    <w:rsid w:val="572793F1"/>
    <w:rsid w:val="5759CA8E"/>
    <w:rsid w:val="575A4ED2"/>
    <w:rsid w:val="57A737E7"/>
    <w:rsid w:val="583606E5"/>
    <w:rsid w:val="5838A6DE"/>
    <w:rsid w:val="585C2F65"/>
    <w:rsid w:val="58760F0A"/>
    <w:rsid w:val="5880C5CB"/>
    <w:rsid w:val="58C5C4F9"/>
    <w:rsid w:val="58C82B6D"/>
    <w:rsid w:val="5951D7B7"/>
    <w:rsid w:val="599C1BEF"/>
    <w:rsid w:val="59A48B66"/>
    <w:rsid w:val="59B0F8AD"/>
    <w:rsid w:val="59CE3DC6"/>
    <w:rsid w:val="59CFE60C"/>
    <w:rsid w:val="5A141834"/>
    <w:rsid w:val="5A581153"/>
    <w:rsid w:val="5A6F093B"/>
    <w:rsid w:val="5A8E3C91"/>
    <w:rsid w:val="5AA044C1"/>
    <w:rsid w:val="5ABFFFB5"/>
    <w:rsid w:val="5ADAFBF4"/>
    <w:rsid w:val="5AE94AA2"/>
    <w:rsid w:val="5AF41B7E"/>
    <w:rsid w:val="5AFB8F27"/>
    <w:rsid w:val="5B134EE4"/>
    <w:rsid w:val="5B2A97E3"/>
    <w:rsid w:val="5B2E212D"/>
    <w:rsid w:val="5B42A547"/>
    <w:rsid w:val="5B585FA6"/>
    <w:rsid w:val="5B9A0792"/>
    <w:rsid w:val="5BC48210"/>
    <w:rsid w:val="5BCDEE32"/>
    <w:rsid w:val="5BD494F2"/>
    <w:rsid w:val="5BFB2680"/>
    <w:rsid w:val="5C4E6867"/>
    <w:rsid w:val="5C5BD016"/>
    <w:rsid w:val="5CB1099A"/>
    <w:rsid w:val="5CE4790F"/>
    <w:rsid w:val="5D11D53A"/>
    <w:rsid w:val="5D25FDA0"/>
    <w:rsid w:val="5D443791"/>
    <w:rsid w:val="5D5FA63A"/>
    <w:rsid w:val="5D6F112E"/>
    <w:rsid w:val="5D877609"/>
    <w:rsid w:val="5D9ADDDC"/>
    <w:rsid w:val="5DA6DFB9"/>
    <w:rsid w:val="5DCC64F8"/>
    <w:rsid w:val="5DDE4EDB"/>
    <w:rsid w:val="5E11A338"/>
    <w:rsid w:val="5E1DEA41"/>
    <w:rsid w:val="5E33F608"/>
    <w:rsid w:val="5E8639AE"/>
    <w:rsid w:val="5E962D51"/>
    <w:rsid w:val="5EB0E972"/>
    <w:rsid w:val="5ED2395F"/>
    <w:rsid w:val="5ED3F087"/>
    <w:rsid w:val="5EDE81F4"/>
    <w:rsid w:val="5F04090F"/>
    <w:rsid w:val="5F0E046C"/>
    <w:rsid w:val="5F5F1DC3"/>
    <w:rsid w:val="5F61ADB4"/>
    <w:rsid w:val="5FAD5ACD"/>
    <w:rsid w:val="5FCFD358"/>
    <w:rsid w:val="60146379"/>
    <w:rsid w:val="6096BAFB"/>
    <w:rsid w:val="609BDE17"/>
    <w:rsid w:val="60A2B9C3"/>
    <w:rsid w:val="60C8D617"/>
    <w:rsid w:val="611EBDE8"/>
    <w:rsid w:val="614FEDDF"/>
    <w:rsid w:val="61796D0A"/>
    <w:rsid w:val="6197702D"/>
    <w:rsid w:val="61AC0136"/>
    <w:rsid w:val="61CAA30E"/>
    <w:rsid w:val="61D3B10D"/>
    <w:rsid w:val="61E0B506"/>
    <w:rsid w:val="620151A8"/>
    <w:rsid w:val="6202EFC9"/>
    <w:rsid w:val="62222A39"/>
    <w:rsid w:val="622721F3"/>
    <w:rsid w:val="6254FDE6"/>
    <w:rsid w:val="6274CF8B"/>
    <w:rsid w:val="628671B8"/>
    <w:rsid w:val="62994E76"/>
    <w:rsid w:val="629C518D"/>
    <w:rsid w:val="62A3A6A0"/>
    <w:rsid w:val="62AE4E17"/>
    <w:rsid w:val="62B0BF39"/>
    <w:rsid w:val="62D83B06"/>
    <w:rsid w:val="6307F777"/>
    <w:rsid w:val="6308622F"/>
    <w:rsid w:val="6319845D"/>
    <w:rsid w:val="631C0B58"/>
    <w:rsid w:val="63240F67"/>
    <w:rsid w:val="63362D5A"/>
    <w:rsid w:val="63806D9E"/>
    <w:rsid w:val="63840C43"/>
    <w:rsid w:val="639D17D1"/>
    <w:rsid w:val="63C42AA1"/>
    <w:rsid w:val="63D0A085"/>
    <w:rsid w:val="63FB9248"/>
    <w:rsid w:val="63FC9727"/>
    <w:rsid w:val="6404D5F7"/>
    <w:rsid w:val="640EFCEE"/>
    <w:rsid w:val="6421690A"/>
    <w:rsid w:val="643D0C5D"/>
    <w:rsid w:val="647BC37B"/>
    <w:rsid w:val="64BAD908"/>
    <w:rsid w:val="64C6405C"/>
    <w:rsid w:val="6522B804"/>
    <w:rsid w:val="653C99D9"/>
    <w:rsid w:val="654346D6"/>
    <w:rsid w:val="655D58A5"/>
    <w:rsid w:val="659EB330"/>
    <w:rsid w:val="65D26225"/>
    <w:rsid w:val="660CA7C6"/>
    <w:rsid w:val="666DCE1C"/>
    <w:rsid w:val="667B1BA1"/>
    <w:rsid w:val="66A235D8"/>
    <w:rsid w:val="6722DF36"/>
    <w:rsid w:val="6770B776"/>
    <w:rsid w:val="677D54AB"/>
    <w:rsid w:val="67AA8779"/>
    <w:rsid w:val="67BD25E8"/>
    <w:rsid w:val="67DFF830"/>
    <w:rsid w:val="6832F837"/>
    <w:rsid w:val="68373D75"/>
    <w:rsid w:val="6846698A"/>
    <w:rsid w:val="684CC1FF"/>
    <w:rsid w:val="688479D4"/>
    <w:rsid w:val="68911BAC"/>
    <w:rsid w:val="68DCAF97"/>
    <w:rsid w:val="68E8D0E9"/>
    <w:rsid w:val="68F5C4B3"/>
    <w:rsid w:val="690E5D13"/>
    <w:rsid w:val="694CF078"/>
    <w:rsid w:val="696AC47D"/>
    <w:rsid w:val="6983DF30"/>
    <w:rsid w:val="698C6C75"/>
    <w:rsid w:val="69C32392"/>
    <w:rsid w:val="69DCC78A"/>
    <w:rsid w:val="69EDC2F1"/>
    <w:rsid w:val="69FD8F9C"/>
    <w:rsid w:val="6A03AE35"/>
    <w:rsid w:val="6A41579B"/>
    <w:rsid w:val="6A5D6D81"/>
    <w:rsid w:val="6A627D38"/>
    <w:rsid w:val="6A7182C7"/>
    <w:rsid w:val="6AC005F0"/>
    <w:rsid w:val="6AEF884A"/>
    <w:rsid w:val="6BB765BA"/>
    <w:rsid w:val="6BBA3802"/>
    <w:rsid w:val="6BD47C83"/>
    <w:rsid w:val="6BFDE6B9"/>
    <w:rsid w:val="6C141243"/>
    <w:rsid w:val="6C5276D6"/>
    <w:rsid w:val="6C89D187"/>
    <w:rsid w:val="6CAE347C"/>
    <w:rsid w:val="6CE42A63"/>
    <w:rsid w:val="6D018FE7"/>
    <w:rsid w:val="6D332D13"/>
    <w:rsid w:val="6DA75645"/>
    <w:rsid w:val="6DCD1430"/>
    <w:rsid w:val="6DF773E1"/>
    <w:rsid w:val="6E1EBE72"/>
    <w:rsid w:val="6E22A5C1"/>
    <w:rsid w:val="6E6772A0"/>
    <w:rsid w:val="6E8DF708"/>
    <w:rsid w:val="6EAF4FB4"/>
    <w:rsid w:val="6EEB1038"/>
    <w:rsid w:val="6EF4A8CA"/>
    <w:rsid w:val="6F2092C6"/>
    <w:rsid w:val="6F30CC3F"/>
    <w:rsid w:val="6F495B8F"/>
    <w:rsid w:val="6F5280F2"/>
    <w:rsid w:val="6F6CDCF9"/>
    <w:rsid w:val="6F8D897A"/>
    <w:rsid w:val="6FB94834"/>
    <w:rsid w:val="6FBAEEE8"/>
    <w:rsid w:val="6FBD63C9"/>
    <w:rsid w:val="6FCA781F"/>
    <w:rsid w:val="6FD16107"/>
    <w:rsid w:val="6FF6FFBA"/>
    <w:rsid w:val="700D9F76"/>
    <w:rsid w:val="707D81B5"/>
    <w:rsid w:val="70B1A038"/>
    <w:rsid w:val="71464906"/>
    <w:rsid w:val="7149E7B5"/>
    <w:rsid w:val="716C5509"/>
    <w:rsid w:val="716EDAA1"/>
    <w:rsid w:val="71739C53"/>
    <w:rsid w:val="717E55FD"/>
    <w:rsid w:val="71E69F5C"/>
    <w:rsid w:val="71F760FB"/>
    <w:rsid w:val="71FBEEC3"/>
    <w:rsid w:val="7200E179"/>
    <w:rsid w:val="721FFF99"/>
    <w:rsid w:val="7256991D"/>
    <w:rsid w:val="72A53041"/>
    <w:rsid w:val="72B75FC6"/>
    <w:rsid w:val="72D738AF"/>
    <w:rsid w:val="72E55B82"/>
    <w:rsid w:val="72F67004"/>
    <w:rsid w:val="732E2679"/>
    <w:rsid w:val="7333DE7F"/>
    <w:rsid w:val="734947EE"/>
    <w:rsid w:val="735D8C59"/>
    <w:rsid w:val="736D532E"/>
    <w:rsid w:val="737CE42B"/>
    <w:rsid w:val="742B082E"/>
    <w:rsid w:val="745A0635"/>
    <w:rsid w:val="747518F5"/>
    <w:rsid w:val="74812BE3"/>
    <w:rsid w:val="74A1044E"/>
    <w:rsid w:val="74AC94D7"/>
    <w:rsid w:val="74ACCD3F"/>
    <w:rsid w:val="7510DBB3"/>
    <w:rsid w:val="7516B7E0"/>
    <w:rsid w:val="75507A7E"/>
    <w:rsid w:val="75541D47"/>
    <w:rsid w:val="7558376B"/>
    <w:rsid w:val="757C8F8B"/>
    <w:rsid w:val="7590D10E"/>
    <w:rsid w:val="75954886"/>
    <w:rsid w:val="75A6B069"/>
    <w:rsid w:val="75A6E6B4"/>
    <w:rsid w:val="75ABC43B"/>
    <w:rsid w:val="76133D24"/>
    <w:rsid w:val="76148F49"/>
    <w:rsid w:val="761EA65D"/>
    <w:rsid w:val="763212F6"/>
    <w:rsid w:val="7658950D"/>
    <w:rsid w:val="766735FC"/>
    <w:rsid w:val="7671E44C"/>
    <w:rsid w:val="76955F6A"/>
    <w:rsid w:val="76C89DEA"/>
    <w:rsid w:val="76E5DE11"/>
    <w:rsid w:val="7710ACF8"/>
    <w:rsid w:val="7719AC6A"/>
    <w:rsid w:val="775045EC"/>
    <w:rsid w:val="77A131C0"/>
    <w:rsid w:val="77B05FAA"/>
    <w:rsid w:val="77E640C3"/>
    <w:rsid w:val="77F416B8"/>
    <w:rsid w:val="77FE2634"/>
    <w:rsid w:val="77FFBD64"/>
    <w:rsid w:val="7806BFDE"/>
    <w:rsid w:val="78143A64"/>
    <w:rsid w:val="78327930"/>
    <w:rsid w:val="7839F586"/>
    <w:rsid w:val="783A2FD3"/>
    <w:rsid w:val="78581897"/>
    <w:rsid w:val="7860145A"/>
    <w:rsid w:val="7874D659"/>
    <w:rsid w:val="78750434"/>
    <w:rsid w:val="78A35731"/>
    <w:rsid w:val="78E1D224"/>
    <w:rsid w:val="78E750EA"/>
    <w:rsid w:val="78E8CC3E"/>
    <w:rsid w:val="78EE306E"/>
    <w:rsid w:val="79488712"/>
    <w:rsid w:val="797118A7"/>
    <w:rsid w:val="7982CC6B"/>
    <w:rsid w:val="79B78341"/>
    <w:rsid w:val="79CFA628"/>
    <w:rsid w:val="79D41CE5"/>
    <w:rsid w:val="79E1CA0B"/>
    <w:rsid w:val="79F49EB8"/>
    <w:rsid w:val="79F54AC9"/>
    <w:rsid w:val="79F9A21B"/>
    <w:rsid w:val="7A00E488"/>
    <w:rsid w:val="7A4666E5"/>
    <w:rsid w:val="7A6C285B"/>
    <w:rsid w:val="7A8B0605"/>
    <w:rsid w:val="7B1886B2"/>
    <w:rsid w:val="7B1ED471"/>
    <w:rsid w:val="7B37E915"/>
    <w:rsid w:val="7B5699BB"/>
    <w:rsid w:val="7B5B821A"/>
    <w:rsid w:val="7B733550"/>
    <w:rsid w:val="7BAF0963"/>
    <w:rsid w:val="7BEEFF9C"/>
    <w:rsid w:val="7C0FA956"/>
    <w:rsid w:val="7C18AF8D"/>
    <w:rsid w:val="7C7954E3"/>
    <w:rsid w:val="7C7EF40A"/>
    <w:rsid w:val="7CAF8B22"/>
    <w:rsid w:val="7CCF4F1E"/>
    <w:rsid w:val="7CD41B7F"/>
    <w:rsid w:val="7CD87C0B"/>
    <w:rsid w:val="7CF3636D"/>
    <w:rsid w:val="7CF55533"/>
    <w:rsid w:val="7D3E6E60"/>
    <w:rsid w:val="7D50AF6E"/>
    <w:rsid w:val="7D7EE854"/>
    <w:rsid w:val="7D7F4A12"/>
    <w:rsid w:val="7DA1716D"/>
    <w:rsid w:val="7DA88E3E"/>
    <w:rsid w:val="7DCB7B3F"/>
    <w:rsid w:val="7DDB1B85"/>
    <w:rsid w:val="7DE95173"/>
    <w:rsid w:val="7E25EEBE"/>
    <w:rsid w:val="7E47A4C7"/>
    <w:rsid w:val="7E55BE8F"/>
    <w:rsid w:val="7E82F78D"/>
    <w:rsid w:val="7EC1CE35"/>
    <w:rsid w:val="7ED250F0"/>
    <w:rsid w:val="7ED28C2F"/>
    <w:rsid w:val="7ED638B4"/>
    <w:rsid w:val="7F1A1388"/>
    <w:rsid w:val="7F3A93C8"/>
    <w:rsid w:val="7F93F201"/>
    <w:rsid w:val="7FA2D77A"/>
    <w:rsid w:val="7FA9C874"/>
    <w:rsid w:val="7FE1C8C1"/>
    <w:rsid w:val="7FF3B0D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32F569"/>
  <w15:docId w15:val="{A264A910-7F60-427C-950B-574C3A938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hAnsi="Century Gothic" w:eastAsia="Century Gothic"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E4F6F"/>
    <w:rPr>
      <w:sz w:val="22"/>
      <w:szCs w:val="2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365F91" w:themeColor="accent1" w:themeShade="BF"/>
      <w:sz w:val="26"/>
      <w:szCs w:val="26"/>
    </w:rPr>
  </w:style>
  <w:style w:type="paragraph" w:styleId="Heading6">
    <w:name w:val="heading 6"/>
    <w:basedOn w:val="Normal"/>
    <w:next w:val="Normal"/>
    <w:link w:val="Heading6Char"/>
    <w:uiPriority w:val="9"/>
    <w:unhideWhenUsed/>
    <w:qFormat/>
    <w:pPr>
      <w:keepNext/>
      <w:keepLines/>
      <w:spacing w:before="40"/>
      <w:outlineLvl w:val="5"/>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LightList-Accent11" w:customStyle="1">
    <w:name w:val="Light List - Accent 11"/>
    <w:basedOn w:val="TableNormal"/>
    <w:uiPriority w:val="61"/>
    <w:rsid w:val="00095D93"/>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LightList-Accent12" w:customStyle="1">
    <w:name w:val="Light List - Accent 12"/>
    <w:basedOn w:val="TableNormal"/>
    <w:uiPriority w:val="61"/>
    <w:rsid w:val="009E1788"/>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unhideWhenUsed/>
    <w:rsid w:val="007A4F2A"/>
    <w:rPr>
      <w:sz w:val="20"/>
      <w:szCs w:val="20"/>
    </w:rPr>
  </w:style>
  <w:style w:type="character" w:styleId="CommentTextChar" w:customStyle="1">
    <w:name w:val="Comment Text Char"/>
    <w:basedOn w:val="DefaultParagraphFont"/>
    <w:link w:val="CommentText"/>
    <w:uiPriority w:val="99"/>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styleId="CommentSubjectChar" w:customStyle="1">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styleId="BalloonTextChar" w:customStyle="1">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1A44FF"/>
    <w:rPr>
      <w:color w:val="800080" w:themeColor="followedHyperlink"/>
      <w:u w:val="single"/>
    </w:rPr>
  </w:style>
  <w:style w:type="paragraph" w:styleId="Header">
    <w:name w:val="header"/>
    <w:basedOn w:val="Normal"/>
    <w:link w:val="HeaderChar"/>
    <w:uiPriority w:val="99"/>
    <w:unhideWhenUsed/>
    <w:rsid w:val="00DB5E53"/>
    <w:pPr>
      <w:tabs>
        <w:tab w:val="center" w:pos="4680"/>
        <w:tab w:val="right" w:pos="9360"/>
      </w:tabs>
    </w:pPr>
  </w:style>
  <w:style w:type="character" w:styleId="HeaderChar" w:customStyle="1">
    <w:name w:val="Header Char"/>
    <w:basedOn w:val="DefaultParagraphFont"/>
    <w:link w:val="Header"/>
    <w:uiPriority w:val="99"/>
    <w:rsid w:val="00DB5E53"/>
    <w:rPr>
      <w:sz w:val="22"/>
      <w:szCs w:val="22"/>
    </w:rPr>
  </w:style>
  <w:style w:type="paragraph" w:styleId="Footer">
    <w:name w:val="footer"/>
    <w:basedOn w:val="Normal"/>
    <w:link w:val="FooterChar"/>
    <w:uiPriority w:val="99"/>
    <w:unhideWhenUsed/>
    <w:rsid w:val="00DB5E53"/>
    <w:pPr>
      <w:tabs>
        <w:tab w:val="center" w:pos="4680"/>
        <w:tab w:val="right" w:pos="9360"/>
      </w:tabs>
    </w:pPr>
  </w:style>
  <w:style w:type="character" w:styleId="FooterChar" w:customStyle="1">
    <w:name w:val="Footer Char"/>
    <w:basedOn w:val="DefaultParagraphFont"/>
    <w:link w:val="Footer"/>
    <w:uiPriority w:val="99"/>
    <w:rsid w:val="00DB5E53"/>
    <w:rPr>
      <w:sz w:val="22"/>
      <w:szCs w:val="22"/>
    </w:rPr>
  </w:style>
  <w:style w:type="character" w:styleId="UnresolvedMention1" w:customStyle="1">
    <w:name w:val="Unresolved Mention1"/>
    <w:basedOn w:val="DefaultParagraphFont"/>
    <w:uiPriority w:val="99"/>
    <w:semiHidden/>
    <w:unhideWhenUsed/>
    <w:rsid w:val="000E45F7"/>
    <w:rPr>
      <w:color w:val="605E5C"/>
      <w:shd w:val="clear" w:color="auto" w:fill="E1DFDD"/>
    </w:rPr>
  </w:style>
  <w:style w:type="character" w:styleId="PageNumber">
    <w:name w:val="page number"/>
    <w:basedOn w:val="DefaultParagraphFont"/>
    <w:uiPriority w:val="99"/>
    <w:semiHidden/>
    <w:unhideWhenUsed/>
    <w:rsid w:val="00D06516"/>
  </w:style>
  <w:style w:type="character" w:styleId="Heading6Char" w:customStyle="1">
    <w:name w:val="Heading 6 Char"/>
    <w:basedOn w:val="DefaultParagraphFont"/>
    <w:link w:val="Heading6"/>
    <w:uiPriority w:val="9"/>
    <w:rPr>
      <w:rFonts w:asciiTheme="majorHAnsi" w:hAnsiTheme="majorHAnsi" w:eastAsiaTheme="majorEastAsia" w:cstheme="majorBidi"/>
      <w:color w:val="243F60" w:themeColor="accent1" w:themeShade="7F"/>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365F91" w:themeColor="accent1" w:themeShade="BF"/>
      <w:sz w:val="26"/>
      <w:szCs w:val="26"/>
    </w:rPr>
  </w:style>
  <w:style w:type="paragraph" w:styleId="NoSpacing">
    <w:name w:val="No Spacing"/>
    <w:link w:val="NoSpacingChar"/>
    <w:uiPriority w:val="1"/>
    <w:qFormat/>
    <w:rsid w:val="00A6665D"/>
    <w:rPr>
      <w:rFonts w:asciiTheme="minorHAnsi" w:hAnsiTheme="minorHAnsi" w:eastAsiaTheme="minorEastAsia" w:cstheme="minorBidi"/>
      <w:sz w:val="22"/>
      <w:szCs w:val="22"/>
      <w:lang w:eastAsia="zh-CN"/>
    </w:rPr>
  </w:style>
  <w:style w:type="character" w:styleId="NoSpacingChar" w:customStyle="1">
    <w:name w:val="No Spacing Char"/>
    <w:basedOn w:val="DefaultParagraphFont"/>
    <w:link w:val="NoSpacing"/>
    <w:uiPriority w:val="1"/>
    <w:rsid w:val="00A6665D"/>
    <w:rPr>
      <w:rFonts w:asciiTheme="minorHAnsi" w:hAnsiTheme="minorHAnsi" w:eastAsiaTheme="minorEastAsia" w:cstheme="minorBidi"/>
      <w:sz w:val="22"/>
      <w:szCs w:val="22"/>
      <w:lang w:eastAsia="zh-CN"/>
    </w:rPr>
  </w:style>
  <w:style w:type="paragraph" w:styleId="paragraph" w:customStyle="1">
    <w:name w:val="paragraph"/>
    <w:basedOn w:val="Normal"/>
    <w:rsid w:val="00A6287F"/>
    <w:pPr>
      <w:spacing w:before="100" w:beforeAutospacing="1" w:after="100" w:afterAutospacing="1"/>
    </w:pPr>
    <w:rPr>
      <w:rFonts w:ascii="Times New Roman" w:hAnsi="Times New Roman" w:eastAsia="Times New Roman"/>
      <w:sz w:val="24"/>
      <w:szCs w:val="24"/>
    </w:rPr>
  </w:style>
  <w:style w:type="character" w:styleId="normaltextrun" w:customStyle="1">
    <w:name w:val="normaltextrun"/>
    <w:basedOn w:val="DefaultParagraphFont"/>
    <w:rsid w:val="00A6287F"/>
  </w:style>
  <w:style w:type="character" w:styleId="eop" w:customStyle="1">
    <w:name w:val="eop"/>
    <w:basedOn w:val="DefaultParagraphFont"/>
    <w:rsid w:val="00A62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npshistory.com/publications/foundation-documents/band-fd-2015.pdf" TargetMode="Externa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2.xml"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nvasive.org/species/list.cfm?id=30" TargetMode="Externa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 Id="rId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df78d0b-135a-4de7-9166-7c181cd87fb4" xsi:nil="true"/>
    <lcf76f155ced4ddcb4097134ff3c332f xmlns="21e6a8e8-1dff-48a6-ab9b-8d556c6946c0">
      <Terms xmlns="http://schemas.microsoft.com/office/infopath/2007/PartnerControls"/>
    </lcf76f155ced4ddcb4097134ff3c332f>
    <SharedWithUsers xmlns="7df78d0b-135a-4de7-9166-7c181cd87fb4">
      <UserInfo>
        <DisplayName>Cecil Byles</DisplayName>
        <AccountId>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137B7158B5884495B75C774E6EAA67" ma:contentTypeVersion="17" ma:contentTypeDescription="Create a new document." ma:contentTypeScope="" ma:versionID="2c01c13aa372864e7e19c07066c172b6">
  <xsd:schema xmlns:xsd="http://www.w3.org/2001/XMLSchema" xmlns:xs="http://www.w3.org/2001/XMLSchema" xmlns:p="http://schemas.microsoft.com/office/2006/metadata/properties" xmlns:ns2="21e6a8e8-1dff-48a6-ab9b-8d556c6946c0" xmlns:ns3="7df78d0b-135a-4de7-9166-7c181cd87fb4" targetNamespace="http://schemas.microsoft.com/office/2006/metadata/properties" ma:root="true" ma:fieldsID="e693c12e0984b68e55d89c50d98f5009" ns2:_="" ns3:_="">
    <xsd:import namespace="21e6a8e8-1dff-48a6-ab9b-8d556c6946c0"/>
    <xsd:import namespace="7df78d0b-135a-4de7-9166-7c181cd87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e6a8e8-1dff-48a6-ab9b-8d556c694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c12c5d1-1fdc-4b92-8d04-0f37a99e2893"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f78d0b-135a-4de7-9166-7c181cd87fb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9ae0d73-79f8-420d-b8e8-564e224fd1a4}" ma:internalName="TaxCatchAll" ma:showField="CatchAllData" ma:web="7df78d0b-135a-4de7-9166-7c181cd87f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A5B2F1-5D51-A941-A1AA-EBB7002A96FF}">
  <ds:schemaRefs>
    <ds:schemaRef ds:uri="http://schemas.openxmlformats.org/officeDocument/2006/bibliography"/>
  </ds:schemaRefs>
</ds:datastoreItem>
</file>

<file path=customXml/itemProps2.xml><?xml version="1.0" encoding="utf-8"?>
<ds:datastoreItem xmlns:ds="http://schemas.openxmlformats.org/officeDocument/2006/customXml" ds:itemID="{E6FA5D78-5AF5-41EC-9469-E67A909A6BA8}">
  <ds:schemaRefs>
    <ds:schemaRef ds:uri="http://schemas.microsoft.com/office/2006/metadata/properties"/>
    <ds:schemaRef ds:uri="http://schemas.microsoft.com/office/infopath/2007/PartnerControls"/>
    <ds:schemaRef ds:uri="e8ddddd8-82cb-4e9f-8af6-48ae7270d036"/>
    <ds:schemaRef ds:uri="4c352895-fa3c-4eac-bce8-0bf37bb8fd82"/>
    <ds:schemaRef ds:uri="7df78d0b-135a-4de7-9166-7c181cd87fb4"/>
    <ds:schemaRef ds:uri="21e6a8e8-1dff-48a6-ab9b-8d556c6946c0"/>
  </ds:schemaRefs>
</ds:datastoreItem>
</file>

<file path=customXml/itemProps3.xml><?xml version="1.0" encoding="utf-8"?>
<ds:datastoreItem xmlns:ds="http://schemas.openxmlformats.org/officeDocument/2006/customXml" ds:itemID="{A5A70E40-5EC2-4E5A-8346-E9F5C35D1E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e6a8e8-1dff-48a6-ab9b-8d556c6946c0"/>
    <ds:schemaRef ds:uri="7df78d0b-135a-4de7-9166-7c181cd87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2AA6BF-8BB9-456C-A89C-1430A94ED69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 Byles</dc:creator>
  <cp:keywords/>
  <cp:lastModifiedBy>Cecil Byles</cp:lastModifiedBy>
  <cp:revision>67</cp:revision>
  <dcterms:created xsi:type="dcterms:W3CDTF">2023-08-15T16:21:00Z</dcterms:created>
  <dcterms:modified xsi:type="dcterms:W3CDTF">2023-08-30T15: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37B7158B5884495B75C774E6EAA67</vt:lpwstr>
  </property>
  <property fmtid="{D5CDD505-2E9C-101B-9397-08002B2CF9AE}" pid="3" name="Order">
    <vt:r8>1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